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FC3B84A" w:rsidR="0082223F" w:rsidDel="0084684E" w:rsidRDefault="0084684E" w:rsidP="0084684E">
      <w:pPr>
        <w:pStyle w:val="Subtitle"/>
        <w:tabs>
          <w:tab w:val="left" w:pos="3116"/>
          <w:tab w:val="center" w:pos="4680"/>
        </w:tabs>
        <w:rPr>
          <w:del w:id="1" w:author="Nate Bachmeier" w:date="2021-12-05T12:15:00Z"/>
          <w:b/>
          <w:bCs/>
        </w:rPr>
        <w:pPrChange w:id="2" w:author="Nate Bachmeier" w:date="2021-12-05T12:15:00Z">
          <w:pPr>
            <w:pStyle w:val="Subtitle"/>
            <w:tabs>
              <w:tab w:val="left" w:pos="3116"/>
              <w:tab w:val="center" w:pos="4680"/>
            </w:tabs>
            <w:jc w:val="left"/>
          </w:pPr>
        </w:pPrChange>
      </w:pPr>
      <w:ins w:id="3" w:author="Nate Bachmeier" w:date="2021-12-05T12:15:00Z">
        <w:r w:rsidRPr="00EA73E9">
          <w:rPr>
            <w:b/>
            <w:bCs/>
          </w:rPr>
          <w:t xml:space="preserve">Using simulation processes to research </w:t>
        </w:r>
        <w:r>
          <w:rPr>
            <w:b/>
            <w:bCs/>
          </w:rPr>
          <w:t xml:space="preserve">human behavior in </w:t>
        </w:r>
        <w:r w:rsidRPr="00EA73E9">
          <w:rPr>
            <w:b/>
            <w:bCs/>
          </w:rPr>
          <w:t xml:space="preserve">sensitive </w:t>
        </w:r>
        <w:r>
          <w:rPr>
            <w:b/>
            <w:bCs/>
          </w:rPr>
          <w:t>contexts</w:t>
        </w:r>
      </w:ins>
      <w:del w:id="4" w:author="Nate Bachmeier" w:date="2021-12-05T11:45:00Z">
        <w:r w:rsidR="0066572A" w:rsidRPr="00410C69" w:rsidDel="00E5689C">
          <w:rPr>
            <w:b/>
            <w:bCs/>
          </w:rPr>
          <w:delText>Simulating Intelligent Elderly Care Systems</w:delText>
        </w:r>
      </w:del>
    </w:p>
    <w:p w14:paraId="7281D216" w14:textId="77777777" w:rsidR="0084684E" w:rsidRPr="0084684E" w:rsidRDefault="0084684E" w:rsidP="0084684E">
      <w:pPr>
        <w:jc w:val="center"/>
        <w:rPr>
          <w:ins w:id="5" w:author="Nate Bachmeier" w:date="2021-12-05T12:15:00Z"/>
          <w:rPrChange w:id="6" w:author="Nate Bachmeier" w:date="2021-12-05T12:15:00Z">
            <w:rPr>
              <w:ins w:id="7" w:author="Nate Bachmeier" w:date="2021-12-05T12:15:00Z"/>
              <w:b/>
              <w:bCs/>
            </w:rPr>
          </w:rPrChange>
        </w:rPr>
      </w:pP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8" w:name="_Toc89597845"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8"/>
        </w:p>
        <w:p w14:paraId="7A6DBBA2" w14:textId="75FEB891" w:rsidR="00E8576E" w:rsidRDefault="009466BD" w:rsidP="00E8576E">
          <w:pPr>
            <w:pStyle w:val="TOC1"/>
            <w:rPr>
              <w:ins w:id="9" w:author="Nate Bachmeier" w:date="2021-12-05T11:57: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10" w:author="Nate Bachmeier" w:date="2021-12-05T11:57:00Z">
            <w:r w:rsidR="00E8576E" w:rsidRPr="00423F00">
              <w:rPr>
                <w:rStyle w:val="Hyperlink"/>
                <w:noProof/>
              </w:rPr>
              <w:fldChar w:fldCharType="begin"/>
            </w:r>
            <w:r w:rsidR="00E8576E" w:rsidRPr="00423F00">
              <w:rPr>
                <w:rStyle w:val="Hyperlink"/>
                <w:noProof/>
              </w:rPr>
              <w:instrText xml:space="preserve"> </w:instrText>
            </w:r>
            <w:r w:rsidR="00E8576E">
              <w:rPr>
                <w:noProof/>
              </w:rPr>
              <w:instrText>HYPERLINK \l "_Toc89597845"</w:instrText>
            </w:r>
            <w:r w:rsidR="00E8576E" w:rsidRPr="00423F00">
              <w:rPr>
                <w:rStyle w:val="Hyperlink"/>
                <w:noProof/>
              </w:rPr>
              <w:instrText xml:space="preserve"> </w:instrText>
            </w:r>
            <w:r w:rsidR="00E8576E" w:rsidRPr="00423F00">
              <w:rPr>
                <w:rStyle w:val="Hyperlink"/>
                <w:noProof/>
              </w:rPr>
            </w:r>
            <w:r w:rsidR="00E8576E" w:rsidRPr="00423F00">
              <w:rPr>
                <w:rStyle w:val="Hyperlink"/>
                <w:noProof/>
              </w:rPr>
              <w:fldChar w:fldCharType="separate"/>
            </w:r>
            <w:r w:rsidR="00E8576E" w:rsidRPr="00423F00">
              <w:rPr>
                <w:rStyle w:val="Hyperlink"/>
                <w:noProof/>
              </w:rPr>
              <w:t>Table of Contents</w:t>
            </w:r>
            <w:r w:rsidR="00E8576E">
              <w:rPr>
                <w:noProof/>
                <w:webHidden/>
              </w:rPr>
              <w:tab/>
            </w:r>
            <w:r w:rsidR="00E8576E">
              <w:rPr>
                <w:noProof/>
                <w:webHidden/>
              </w:rPr>
              <w:fldChar w:fldCharType="begin"/>
            </w:r>
            <w:r w:rsidR="00E8576E">
              <w:rPr>
                <w:noProof/>
                <w:webHidden/>
              </w:rPr>
              <w:instrText xml:space="preserve"> PAGEREF _Toc89597845 \h </w:instrText>
            </w:r>
            <w:r w:rsidR="00E8576E">
              <w:rPr>
                <w:noProof/>
                <w:webHidden/>
              </w:rPr>
            </w:r>
          </w:ins>
          <w:r w:rsidR="00E8576E">
            <w:rPr>
              <w:noProof/>
              <w:webHidden/>
            </w:rPr>
            <w:fldChar w:fldCharType="separate"/>
          </w:r>
          <w:ins w:id="11" w:author="Nate Bachmeier" w:date="2021-12-05T11:57:00Z">
            <w:r w:rsidR="00E8576E">
              <w:rPr>
                <w:noProof/>
                <w:webHidden/>
              </w:rPr>
              <w:t>2</w:t>
            </w:r>
            <w:r w:rsidR="00E8576E">
              <w:rPr>
                <w:noProof/>
                <w:webHidden/>
              </w:rPr>
              <w:fldChar w:fldCharType="end"/>
            </w:r>
            <w:r w:rsidR="00E8576E" w:rsidRPr="00423F00">
              <w:rPr>
                <w:rStyle w:val="Hyperlink"/>
                <w:noProof/>
              </w:rPr>
              <w:fldChar w:fldCharType="end"/>
            </w:r>
          </w:ins>
        </w:p>
        <w:p w14:paraId="5EC42BCA" w14:textId="05F85BCF" w:rsidR="00E8576E" w:rsidRDefault="00E8576E" w:rsidP="00E8576E">
          <w:pPr>
            <w:pStyle w:val="TOC1"/>
            <w:rPr>
              <w:ins w:id="12" w:author="Nate Bachmeier" w:date="2021-12-05T11:57:00Z"/>
              <w:rFonts w:asciiTheme="minorHAnsi" w:eastAsiaTheme="minorEastAsia" w:hAnsiTheme="minorHAnsi" w:cstheme="minorBidi"/>
              <w:noProof/>
              <w:sz w:val="22"/>
              <w:szCs w:val="22"/>
            </w:rPr>
          </w:pPr>
          <w:ins w:id="13"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6"</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Background</w:t>
            </w:r>
            <w:r>
              <w:rPr>
                <w:noProof/>
                <w:webHidden/>
              </w:rPr>
              <w:tab/>
            </w:r>
            <w:r>
              <w:rPr>
                <w:noProof/>
                <w:webHidden/>
              </w:rPr>
              <w:fldChar w:fldCharType="begin"/>
            </w:r>
            <w:r>
              <w:rPr>
                <w:noProof/>
                <w:webHidden/>
              </w:rPr>
              <w:instrText xml:space="preserve"> PAGEREF _Toc89597846 \h </w:instrText>
            </w:r>
            <w:r>
              <w:rPr>
                <w:noProof/>
                <w:webHidden/>
              </w:rPr>
            </w:r>
          </w:ins>
          <w:r>
            <w:rPr>
              <w:noProof/>
              <w:webHidden/>
            </w:rPr>
            <w:fldChar w:fldCharType="separate"/>
          </w:r>
          <w:ins w:id="14" w:author="Nate Bachmeier" w:date="2021-12-05T11:57:00Z">
            <w:r>
              <w:rPr>
                <w:noProof/>
                <w:webHidden/>
              </w:rPr>
              <w:t>4</w:t>
            </w:r>
            <w:r>
              <w:rPr>
                <w:noProof/>
                <w:webHidden/>
              </w:rPr>
              <w:fldChar w:fldCharType="end"/>
            </w:r>
            <w:r w:rsidRPr="00423F00">
              <w:rPr>
                <w:rStyle w:val="Hyperlink"/>
                <w:noProof/>
              </w:rPr>
              <w:fldChar w:fldCharType="end"/>
            </w:r>
          </w:ins>
        </w:p>
        <w:p w14:paraId="26D0BAA1" w14:textId="1E9F9D2B" w:rsidR="00E8576E" w:rsidRDefault="00E8576E" w:rsidP="00E8576E">
          <w:pPr>
            <w:pStyle w:val="TOC1"/>
            <w:rPr>
              <w:ins w:id="15" w:author="Nate Bachmeier" w:date="2021-12-05T11:57:00Z"/>
              <w:rFonts w:asciiTheme="minorHAnsi" w:eastAsiaTheme="minorEastAsia" w:hAnsiTheme="minorHAnsi" w:cstheme="minorBidi"/>
              <w:noProof/>
              <w:sz w:val="22"/>
              <w:szCs w:val="22"/>
            </w:rPr>
          </w:pPr>
          <w:ins w:id="16"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7"</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Problem Statement</w:t>
            </w:r>
            <w:r>
              <w:rPr>
                <w:noProof/>
                <w:webHidden/>
              </w:rPr>
              <w:tab/>
            </w:r>
            <w:r>
              <w:rPr>
                <w:noProof/>
                <w:webHidden/>
              </w:rPr>
              <w:fldChar w:fldCharType="begin"/>
            </w:r>
            <w:r>
              <w:rPr>
                <w:noProof/>
                <w:webHidden/>
              </w:rPr>
              <w:instrText xml:space="preserve"> PAGEREF _Toc89597847 \h </w:instrText>
            </w:r>
            <w:r>
              <w:rPr>
                <w:noProof/>
                <w:webHidden/>
              </w:rPr>
            </w:r>
          </w:ins>
          <w:r>
            <w:rPr>
              <w:noProof/>
              <w:webHidden/>
            </w:rPr>
            <w:fldChar w:fldCharType="separate"/>
          </w:r>
          <w:ins w:id="17" w:author="Nate Bachmeier" w:date="2021-12-05T11:57:00Z">
            <w:r>
              <w:rPr>
                <w:noProof/>
                <w:webHidden/>
              </w:rPr>
              <w:t>5</w:t>
            </w:r>
            <w:r>
              <w:rPr>
                <w:noProof/>
                <w:webHidden/>
              </w:rPr>
              <w:fldChar w:fldCharType="end"/>
            </w:r>
            <w:r w:rsidRPr="00423F00">
              <w:rPr>
                <w:rStyle w:val="Hyperlink"/>
                <w:noProof/>
              </w:rPr>
              <w:fldChar w:fldCharType="end"/>
            </w:r>
          </w:ins>
        </w:p>
        <w:p w14:paraId="30946896" w14:textId="73B832E4" w:rsidR="00E8576E" w:rsidRDefault="00E8576E" w:rsidP="00E8576E">
          <w:pPr>
            <w:pStyle w:val="TOC1"/>
            <w:rPr>
              <w:ins w:id="18" w:author="Nate Bachmeier" w:date="2021-12-05T11:57:00Z"/>
              <w:rFonts w:asciiTheme="minorHAnsi" w:eastAsiaTheme="minorEastAsia" w:hAnsiTheme="minorHAnsi" w:cstheme="minorBidi"/>
              <w:noProof/>
              <w:sz w:val="22"/>
              <w:szCs w:val="22"/>
            </w:rPr>
          </w:pPr>
          <w:ins w:id="19"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8"</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Purpose Statement</w:t>
            </w:r>
            <w:r>
              <w:rPr>
                <w:noProof/>
                <w:webHidden/>
              </w:rPr>
              <w:tab/>
            </w:r>
            <w:r>
              <w:rPr>
                <w:noProof/>
                <w:webHidden/>
              </w:rPr>
              <w:fldChar w:fldCharType="begin"/>
            </w:r>
            <w:r>
              <w:rPr>
                <w:noProof/>
                <w:webHidden/>
              </w:rPr>
              <w:instrText xml:space="preserve"> PAGEREF _Toc89597848 \h </w:instrText>
            </w:r>
            <w:r>
              <w:rPr>
                <w:noProof/>
                <w:webHidden/>
              </w:rPr>
            </w:r>
          </w:ins>
          <w:r>
            <w:rPr>
              <w:noProof/>
              <w:webHidden/>
            </w:rPr>
            <w:fldChar w:fldCharType="separate"/>
          </w:r>
          <w:ins w:id="20" w:author="Nate Bachmeier" w:date="2021-12-05T11:57:00Z">
            <w:r>
              <w:rPr>
                <w:noProof/>
                <w:webHidden/>
              </w:rPr>
              <w:t>6</w:t>
            </w:r>
            <w:r>
              <w:rPr>
                <w:noProof/>
                <w:webHidden/>
              </w:rPr>
              <w:fldChar w:fldCharType="end"/>
            </w:r>
            <w:r w:rsidRPr="00423F00">
              <w:rPr>
                <w:rStyle w:val="Hyperlink"/>
                <w:noProof/>
              </w:rPr>
              <w:fldChar w:fldCharType="end"/>
            </w:r>
          </w:ins>
        </w:p>
        <w:p w14:paraId="487D21E0" w14:textId="0566D26B" w:rsidR="00E8576E" w:rsidRDefault="00E8576E" w:rsidP="00E8576E">
          <w:pPr>
            <w:pStyle w:val="TOC1"/>
            <w:rPr>
              <w:ins w:id="21" w:author="Nate Bachmeier" w:date="2021-12-05T11:57:00Z"/>
              <w:rFonts w:asciiTheme="minorHAnsi" w:eastAsiaTheme="minorEastAsia" w:hAnsiTheme="minorHAnsi" w:cstheme="minorBidi"/>
              <w:noProof/>
              <w:sz w:val="22"/>
              <w:szCs w:val="22"/>
            </w:rPr>
          </w:pPr>
          <w:ins w:id="22"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9"</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search Questions</w:t>
            </w:r>
            <w:r>
              <w:rPr>
                <w:noProof/>
                <w:webHidden/>
              </w:rPr>
              <w:tab/>
            </w:r>
            <w:r>
              <w:rPr>
                <w:noProof/>
                <w:webHidden/>
              </w:rPr>
              <w:fldChar w:fldCharType="begin"/>
            </w:r>
            <w:r>
              <w:rPr>
                <w:noProof/>
                <w:webHidden/>
              </w:rPr>
              <w:instrText xml:space="preserve"> PAGEREF _Toc89597849 \h </w:instrText>
            </w:r>
            <w:r>
              <w:rPr>
                <w:noProof/>
                <w:webHidden/>
              </w:rPr>
            </w:r>
          </w:ins>
          <w:r>
            <w:rPr>
              <w:noProof/>
              <w:webHidden/>
            </w:rPr>
            <w:fldChar w:fldCharType="separate"/>
          </w:r>
          <w:ins w:id="23" w:author="Nate Bachmeier" w:date="2021-12-05T11:57:00Z">
            <w:r>
              <w:rPr>
                <w:noProof/>
                <w:webHidden/>
              </w:rPr>
              <w:t>8</w:t>
            </w:r>
            <w:r>
              <w:rPr>
                <w:noProof/>
                <w:webHidden/>
              </w:rPr>
              <w:fldChar w:fldCharType="end"/>
            </w:r>
            <w:r w:rsidRPr="00423F00">
              <w:rPr>
                <w:rStyle w:val="Hyperlink"/>
                <w:noProof/>
              </w:rPr>
              <w:fldChar w:fldCharType="end"/>
            </w:r>
          </w:ins>
        </w:p>
        <w:p w14:paraId="038970FC" w14:textId="0826F2E0" w:rsidR="00E8576E" w:rsidRDefault="00E8576E" w:rsidP="00E8576E">
          <w:pPr>
            <w:pStyle w:val="TOC1"/>
            <w:rPr>
              <w:ins w:id="24" w:author="Nate Bachmeier" w:date="2021-12-05T11:57:00Z"/>
              <w:rFonts w:asciiTheme="minorHAnsi" w:eastAsiaTheme="minorEastAsia" w:hAnsiTheme="minorHAnsi" w:cstheme="minorBidi"/>
              <w:noProof/>
              <w:sz w:val="22"/>
              <w:szCs w:val="22"/>
            </w:rPr>
          </w:pPr>
          <w:ins w:id="25"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0"</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Hypotheses</w:t>
            </w:r>
            <w:r>
              <w:rPr>
                <w:noProof/>
                <w:webHidden/>
              </w:rPr>
              <w:tab/>
            </w:r>
            <w:r>
              <w:rPr>
                <w:noProof/>
                <w:webHidden/>
              </w:rPr>
              <w:fldChar w:fldCharType="begin"/>
            </w:r>
            <w:r>
              <w:rPr>
                <w:noProof/>
                <w:webHidden/>
              </w:rPr>
              <w:instrText xml:space="preserve"> PAGEREF _Toc89597850 \h </w:instrText>
            </w:r>
            <w:r>
              <w:rPr>
                <w:noProof/>
                <w:webHidden/>
              </w:rPr>
            </w:r>
          </w:ins>
          <w:r>
            <w:rPr>
              <w:noProof/>
              <w:webHidden/>
            </w:rPr>
            <w:fldChar w:fldCharType="separate"/>
          </w:r>
          <w:ins w:id="26" w:author="Nate Bachmeier" w:date="2021-12-05T11:57:00Z">
            <w:r>
              <w:rPr>
                <w:noProof/>
                <w:webHidden/>
              </w:rPr>
              <w:t>9</w:t>
            </w:r>
            <w:r>
              <w:rPr>
                <w:noProof/>
                <w:webHidden/>
              </w:rPr>
              <w:fldChar w:fldCharType="end"/>
            </w:r>
            <w:r w:rsidRPr="00423F00">
              <w:rPr>
                <w:rStyle w:val="Hyperlink"/>
                <w:noProof/>
              </w:rPr>
              <w:fldChar w:fldCharType="end"/>
            </w:r>
          </w:ins>
        </w:p>
        <w:p w14:paraId="4AC02885" w14:textId="6E50E732" w:rsidR="00E8576E" w:rsidRDefault="00E8576E" w:rsidP="00E8576E">
          <w:pPr>
            <w:pStyle w:val="TOC1"/>
            <w:rPr>
              <w:ins w:id="27" w:author="Nate Bachmeier" w:date="2021-12-05T11:57:00Z"/>
              <w:rFonts w:asciiTheme="minorHAnsi" w:eastAsiaTheme="minorEastAsia" w:hAnsiTheme="minorHAnsi" w:cstheme="minorBidi"/>
              <w:noProof/>
              <w:sz w:val="22"/>
              <w:szCs w:val="22"/>
            </w:rPr>
          </w:pPr>
          <w:ins w:id="28"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1"</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search Methodology</w:t>
            </w:r>
            <w:r>
              <w:rPr>
                <w:noProof/>
                <w:webHidden/>
              </w:rPr>
              <w:tab/>
            </w:r>
            <w:r>
              <w:rPr>
                <w:noProof/>
                <w:webHidden/>
              </w:rPr>
              <w:fldChar w:fldCharType="begin"/>
            </w:r>
            <w:r>
              <w:rPr>
                <w:noProof/>
                <w:webHidden/>
              </w:rPr>
              <w:instrText xml:space="preserve"> PAGEREF _Toc89597851 \h </w:instrText>
            </w:r>
            <w:r>
              <w:rPr>
                <w:noProof/>
                <w:webHidden/>
              </w:rPr>
            </w:r>
          </w:ins>
          <w:r>
            <w:rPr>
              <w:noProof/>
              <w:webHidden/>
            </w:rPr>
            <w:fldChar w:fldCharType="separate"/>
          </w:r>
          <w:ins w:id="29" w:author="Nate Bachmeier" w:date="2021-12-05T11:57:00Z">
            <w:r>
              <w:rPr>
                <w:noProof/>
                <w:webHidden/>
              </w:rPr>
              <w:t>10</w:t>
            </w:r>
            <w:r>
              <w:rPr>
                <w:noProof/>
                <w:webHidden/>
              </w:rPr>
              <w:fldChar w:fldCharType="end"/>
            </w:r>
            <w:r w:rsidRPr="00423F00">
              <w:rPr>
                <w:rStyle w:val="Hyperlink"/>
                <w:noProof/>
              </w:rPr>
              <w:fldChar w:fldCharType="end"/>
            </w:r>
          </w:ins>
        </w:p>
        <w:p w14:paraId="48DF6044" w14:textId="7B9DB271" w:rsidR="00E8576E" w:rsidRDefault="00E8576E">
          <w:pPr>
            <w:pStyle w:val="TOC2"/>
            <w:tabs>
              <w:tab w:val="right" w:leader="dot" w:pos="9350"/>
            </w:tabs>
            <w:rPr>
              <w:ins w:id="30" w:author="Nate Bachmeier" w:date="2021-12-05T11:57:00Z"/>
              <w:rFonts w:asciiTheme="minorHAnsi" w:eastAsiaTheme="minorEastAsia" w:hAnsiTheme="minorHAnsi" w:cstheme="minorBidi"/>
              <w:noProof/>
              <w:sz w:val="22"/>
              <w:szCs w:val="22"/>
            </w:rPr>
          </w:pPr>
          <w:ins w:id="31"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2"</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Artifact Driven Approach</w:t>
            </w:r>
            <w:r>
              <w:rPr>
                <w:noProof/>
                <w:webHidden/>
              </w:rPr>
              <w:tab/>
            </w:r>
            <w:r>
              <w:rPr>
                <w:noProof/>
                <w:webHidden/>
              </w:rPr>
              <w:fldChar w:fldCharType="begin"/>
            </w:r>
            <w:r>
              <w:rPr>
                <w:noProof/>
                <w:webHidden/>
              </w:rPr>
              <w:instrText xml:space="preserve"> PAGEREF _Toc89597852 \h </w:instrText>
            </w:r>
            <w:r>
              <w:rPr>
                <w:noProof/>
                <w:webHidden/>
              </w:rPr>
            </w:r>
          </w:ins>
          <w:r>
            <w:rPr>
              <w:noProof/>
              <w:webHidden/>
            </w:rPr>
            <w:fldChar w:fldCharType="separate"/>
          </w:r>
          <w:ins w:id="32" w:author="Nate Bachmeier" w:date="2021-12-05T11:57:00Z">
            <w:r>
              <w:rPr>
                <w:noProof/>
                <w:webHidden/>
              </w:rPr>
              <w:t>11</w:t>
            </w:r>
            <w:r>
              <w:rPr>
                <w:noProof/>
                <w:webHidden/>
              </w:rPr>
              <w:fldChar w:fldCharType="end"/>
            </w:r>
            <w:r w:rsidRPr="00423F00">
              <w:rPr>
                <w:rStyle w:val="Hyperlink"/>
                <w:noProof/>
              </w:rPr>
              <w:fldChar w:fldCharType="end"/>
            </w:r>
          </w:ins>
        </w:p>
        <w:p w14:paraId="3C7CE466" w14:textId="3C047EB7" w:rsidR="00E8576E" w:rsidRDefault="00E8576E">
          <w:pPr>
            <w:pStyle w:val="TOC2"/>
            <w:tabs>
              <w:tab w:val="right" w:leader="dot" w:pos="9350"/>
            </w:tabs>
            <w:rPr>
              <w:ins w:id="33" w:author="Nate Bachmeier" w:date="2021-12-05T11:57:00Z"/>
              <w:rFonts w:asciiTheme="minorHAnsi" w:eastAsiaTheme="minorEastAsia" w:hAnsiTheme="minorHAnsi" w:cstheme="minorBidi"/>
              <w:noProof/>
              <w:sz w:val="22"/>
              <w:szCs w:val="22"/>
            </w:rPr>
          </w:pPr>
          <w:ins w:id="34"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3"</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untime System Design</w:t>
            </w:r>
            <w:r>
              <w:rPr>
                <w:noProof/>
                <w:webHidden/>
              </w:rPr>
              <w:tab/>
            </w:r>
            <w:r>
              <w:rPr>
                <w:noProof/>
                <w:webHidden/>
              </w:rPr>
              <w:fldChar w:fldCharType="begin"/>
            </w:r>
            <w:r>
              <w:rPr>
                <w:noProof/>
                <w:webHidden/>
              </w:rPr>
              <w:instrText xml:space="preserve"> PAGEREF _Toc89597853 \h </w:instrText>
            </w:r>
            <w:r>
              <w:rPr>
                <w:noProof/>
                <w:webHidden/>
              </w:rPr>
            </w:r>
          </w:ins>
          <w:r>
            <w:rPr>
              <w:noProof/>
              <w:webHidden/>
            </w:rPr>
            <w:fldChar w:fldCharType="separate"/>
          </w:r>
          <w:ins w:id="35" w:author="Nate Bachmeier" w:date="2021-12-05T11:57:00Z">
            <w:r>
              <w:rPr>
                <w:noProof/>
                <w:webHidden/>
              </w:rPr>
              <w:t>11</w:t>
            </w:r>
            <w:r>
              <w:rPr>
                <w:noProof/>
                <w:webHidden/>
              </w:rPr>
              <w:fldChar w:fldCharType="end"/>
            </w:r>
            <w:r w:rsidRPr="00423F00">
              <w:rPr>
                <w:rStyle w:val="Hyperlink"/>
                <w:noProof/>
              </w:rPr>
              <w:fldChar w:fldCharType="end"/>
            </w:r>
          </w:ins>
        </w:p>
        <w:p w14:paraId="1E52F2C6" w14:textId="37017F8C" w:rsidR="00E8576E" w:rsidRDefault="00E8576E">
          <w:pPr>
            <w:pStyle w:val="TOC3"/>
            <w:tabs>
              <w:tab w:val="right" w:leader="dot" w:pos="9350"/>
            </w:tabs>
            <w:rPr>
              <w:ins w:id="36" w:author="Nate Bachmeier" w:date="2021-12-05T11:57:00Z"/>
              <w:rFonts w:asciiTheme="minorHAnsi" w:eastAsiaTheme="minorEastAsia" w:hAnsiTheme="minorHAnsi" w:cstheme="minorBidi"/>
              <w:noProof/>
              <w:sz w:val="22"/>
              <w:szCs w:val="22"/>
            </w:rPr>
          </w:pPr>
          <w:ins w:id="37"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4"</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Test Case Definition</w:t>
            </w:r>
            <w:r>
              <w:rPr>
                <w:noProof/>
                <w:webHidden/>
              </w:rPr>
              <w:tab/>
            </w:r>
            <w:r>
              <w:rPr>
                <w:noProof/>
                <w:webHidden/>
              </w:rPr>
              <w:fldChar w:fldCharType="begin"/>
            </w:r>
            <w:r>
              <w:rPr>
                <w:noProof/>
                <w:webHidden/>
              </w:rPr>
              <w:instrText xml:space="preserve"> PAGEREF _Toc89597854 \h </w:instrText>
            </w:r>
            <w:r>
              <w:rPr>
                <w:noProof/>
                <w:webHidden/>
              </w:rPr>
            </w:r>
          </w:ins>
          <w:r>
            <w:rPr>
              <w:noProof/>
              <w:webHidden/>
            </w:rPr>
            <w:fldChar w:fldCharType="separate"/>
          </w:r>
          <w:ins w:id="38" w:author="Nate Bachmeier" w:date="2021-12-05T11:57:00Z">
            <w:r>
              <w:rPr>
                <w:noProof/>
                <w:webHidden/>
              </w:rPr>
              <w:t>12</w:t>
            </w:r>
            <w:r>
              <w:rPr>
                <w:noProof/>
                <w:webHidden/>
              </w:rPr>
              <w:fldChar w:fldCharType="end"/>
            </w:r>
            <w:r w:rsidRPr="00423F00">
              <w:rPr>
                <w:rStyle w:val="Hyperlink"/>
                <w:noProof/>
              </w:rPr>
              <w:fldChar w:fldCharType="end"/>
            </w:r>
          </w:ins>
        </w:p>
        <w:p w14:paraId="6F3867F9" w14:textId="1D2F736C" w:rsidR="00E8576E" w:rsidRDefault="00E8576E">
          <w:pPr>
            <w:pStyle w:val="TOC3"/>
            <w:tabs>
              <w:tab w:val="right" w:leader="dot" w:pos="9350"/>
            </w:tabs>
            <w:rPr>
              <w:ins w:id="39" w:author="Nate Bachmeier" w:date="2021-12-05T11:57:00Z"/>
              <w:rFonts w:asciiTheme="minorHAnsi" w:eastAsiaTheme="minorEastAsia" w:hAnsiTheme="minorHAnsi" w:cstheme="minorBidi"/>
              <w:noProof/>
              <w:sz w:val="22"/>
              <w:szCs w:val="22"/>
            </w:rPr>
          </w:pPr>
          <w:ins w:id="40"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5"</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Data Generation Process</w:t>
            </w:r>
            <w:r>
              <w:rPr>
                <w:noProof/>
                <w:webHidden/>
              </w:rPr>
              <w:tab/>
            </w:r>
            <w:r>
              <w:rPr>
                <w:noProof/>
                <w:webHidden/>
              </w:rPr>
              <w:fldChar w:fldCharType="begin"/>
            </w:r>
            <w:r>
              <w:rPr>
                <w:noProof/>
                <w:webHidden/>
              </w:rPr>
              <w:instrText xml:space="preserve"> PAGEREF _Toc89597855 \h </w:instrText>
            </w:r>
            <w:r>
              <w:rPr>
                <w:noProof/>
                <w:webHidden/>
              </w:rPr>
            </w:r>
          </w:ins>
          <w:r>
            <w:rPr>
              <w:noProof/>
              <w:webHidden/>
            </w:rPr>
            <w:fldChar w:fldCharType="separate"/>
          </w:r>
          <w:ins w:id="41" w:author="Nate Bachmeier" w:date="2021-12-05T11:57:00Z">
            <w:r>
              <w:rPr>
                <w:noProof/>
                <w:webHidden/>
              </w:rPr>
              <w:t>12</w:t>
            </w:r>
            <w:r>
              <w:rPr>
                <w:noProof/>
                <w:webHidden/>
              </w:rPr>
              <w:fldChar w:fldCharType="end"/>
            </w:r>
            <w:r w:rsidRPr="00423F00">
              <w:rPr>
                <w:rStyle w:val="Hyperlink"/>
                <w:noProof/>
              </w:rPr>
              <w:fldChar w:fldCharType="end"/>
            </w:r>
          </w:ins>
        </w:p>
        <w:p w14:paraId="61F9B7B0" w14:textId="74C0233A" w:rsidR="00E8576E" w:rsidRDefault="00E8576E">
          <w:pPr>
            <w:pStyle w:val="TOC3"/>
            <w:tabs>
              <w:tab w:val="right" w:leader="dot" w:pos="9350"/>
            </w:tabs>
            <w:rPr>
              <w:ins w:id="42" w:author="Nate Bachmeier" w:date="2021-12-05T11:57:00Z"/>
              <w:rFonts w:asciiTheme="minorHAnsi" w:eastAsiaTheme="minorEastAsia" w:hAnsiTheme="minorHAnsi" w:cstheme="minorBidi"/>
              <w:noProof/>
              <w:sz w:val="22"/>
              <w:szCs w:val="22"/>
            </w:rPr>
          </w:pPr>
          <w:ins w:id="43"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6"</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Simulation Process</w:t>
            </w:r>
            <w:r>
              <w:rPr>
                <w:noProof/>
                <w:webHidden/>
              </w:rPr>
              <w:tab/>
            </w:r>
            <w:r>
              <w:rPr>
                <w:noProof/>
                <w:webHidden/>
              </w:rPr>
              <w:fldChar w:fldCharType="begin"/>
            </w:r>
            <w:r>
              <w:rPr>
                <w:noProof/>
                <w:webHidden/>
              </w:rPr>
              <w:instrText xml:space="preserve"> PAGEREF _Toc89597856 \h </w:instrText>
            </w:r>
            <w:r>
              <w:rPr>
                <w:noProof/>
                <w:webHidden/>
              </w:rPr>
            </w:r>
          </w:ins>
          <w:r>
            <w:rPr>
              <w:noProof/>
              <w:webHidden/>
            </w:rPr>
            <w:fldChar w:fldCharType="separate"/>
          </w:r>
          <w:ins w:id="44" w:author="Nate Bachmeier" w:date="2021-12-05T11:57:00Z">
            <w:r>
              <w:rPr>
                <w:noProof/>
                <w:webHidden/>
              </w:rPr>
              <w:t>13</w:t>
            </w:r>
            <w:r>
              <w:rPr>
                <w:noProof/>
                <w:webHidden/>
              </w:rPr>
              <w:fldChar w:fldCharType="end"/>
            </w:r>
            <w:r w:rsidRPr="00423F00">
              <w:rPr>
                <w:rStyle w:val="Hyperlink"/>
                <w:noProof/>
              </w:rPr>
              <w:fldChar w:fldCharType="end"/>
            </w:r>
          </w:ins>
        </w:p>
        <w:p w14:paraId="4408BB12" w14:textId="70FE29DF" w:rsidR="00E8576E" w:rsidRDefault="00E8576E">
          <w:pPr>
            <w:pStyle w:val="TOC3"/>
            <w:tabs>
              <w:tab w:val="right" w:leader="dot" w:pos="9350"/>
            </w:tabs>
            <w:rPr>
              <w:ins w:id="45" w:author="Nate Bachmeier" w:date="2021-12-05T11:57:00Z"/>
              <w:rFonts w:asciiTheme="minorHAnsi" w:eastAsiaTheme="minorEastAsia" w:hAnsiTheme="minorHAnsi" w:cstheme="minorBidi"/>
              <w:noProof/>
              <w:sz w:val="22"/>
              <w:szCs w:val="22"/>
            </w:rPr>
          </w:pPr>
          <w:ins w:id="46"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7"</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Intent Extraction Process</w:t>
            </w:r>
            <w:r>
              <w:rPr>
                <w:noProof/>
                <w:webHidden/>
              </w:rPr>
              <w:tab/>
            </w:r>
            <w:r>
              <w:rPr>
                <w:noProof/>
                <w:webHidden/>
              </w:rPr>
              <w:fldChar w:fldCharType="begin"/>
            </w:r>
            <w:r>
              <w:rPr>
                <w:noProof/>
                <w:webHidden/>
              </w:rPr>
              <w:instrText xml:space="preserve"> PAGEREF _Toc89597857 \h </w:instrText>
            </w:r>
            <w:r>
              <w:rPr>
                <w:noProof/>
                <w:webHidden/>
              </w:rPr>
            </w:r>
          </w:ins>
          <w:r>
            <w:rPr>
              <w:noProof/>
              <w:webHidden/>
            </w:rPr>
            <w:fldChar w:fldCharType="separate"/>
          </w:r>
          <w:ins w:id="47" w:author="Nate Bachmeier" w:date="2021-12-05T11:57:00Z">
            <w:r>
              <w:rPr>
                <w:noProof/>
                <w:webHidden/>
              </w:rPr>
              <w:t>14</w:t>
            </w:r>
            <w:r>
              <w:rPr>
                <w:noProof/>
                <w:webHidden/>
              </w:rPr>
              <w:fldChar w:fldCharType="end"/>
            </w:r>
            <w:r w:rsidRPr="00423F00">
              <w:rPr>
                <w:rStyle w:val="Hyperlink"/>
                <w:noProof/>
              </w:rPr>
              <w:fldChar w:fldCharType="end"/>
            </w:r>
          </w:ins>
        </w:p>
        <w:p w14:paraId="1DFD7D1B" w14:textId="04273456" w:rsidR="00E8576E" w:rsidRDefault="00E8576E">
          <w:pPr>
            <w:pStyle w:val="TOC3"/>
            <w:tabs>
              <w:tab w:val="right" w:leader="dot" w:pos="9350"/>
            </w:tabs>
            <w:rPr>
              <w:ins w:id="48" w:author="Nate Bachmeier" w:date="2021-12-05T11:57:00Z"/>
              <w:rFonts w:asciiTheme="minorHAnsi" w:eastAsiaTheme="minorEastAsia" w:hAnsiTheme="minorHAnsi" w:cstheme="minorBidi"/>
              <w:noProof/>
              <w:sz w:val="22"/>
              <w:szCs w:val="22"/>
            </w:rPr>
          </w:pPr>
          <w:ins w:id="49"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8"</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ule Engine Process</w:t>
            </w:r>
            <w:r>
              <w:rPr>
                <w:noProof/>
                <w:webHidden/>
              </w:rPr>
              <w:tab/>
            </w:r>
            <w:r>
              <w:rPr>
                <w:noProof/>
                <w:webHidden/>
              </w:rPr>
              <w:fldChar w:fldCharType="begin"/>
            </w:r>
            <w:r>
              <w:rPr>
                <w:noProof/>
                <w:webHidden/>
              </w:rPr>
              <w:instrText xml:space="preserve"> PAGEREF _Toc89597858 \h </w:instrText>
            </w:r>
            <w:r>
              <w:rPr>
                <w:noProof/>
                <w:webHidden/>
              </w:rPr>
            </w:r>
          </w:ins>
          <w:r>
            <w:rPr>
              <w:noProof/>
              <w:webHidden/>
            </w:rPr>
            <w:fldChar w:fldCharType="separate"/>
          </w:r>
          <w:ins w:id="50" w:author="Nate Bachmeier" w:date="2021-12-05T11:57:00Z">
            <w:r>
              <w:rPr>
                <w:noProof/>
                <w:webHidden/>
              </w:rPr>
              <w:t>15</w:t>
            </w:r>
            <w:r>
              <w:rPr>
                <w:noProof/>
                <w:webHidden/>
              </w:rPr>
              <w:fldChar w:fldCharType="end"/>
            </w:r>
            <w:r w:rsidRPr="00423F00">
              <w:rPr>
                <w:rStyle w:val="Hyperlink"/>
                <w:noProof/>
              </w:rPr>
              <w:fldChar w:fldCharType="end"/>
            </w:r>
          </w:ins>
        </w:p>
        <w:p w14:paraId="20B526F0" w14:textId="660D69E6" w:rsidR="00E8576E" w:rsidRDefault="00E8576E">
          <w:pPr>
            <w:pStyle w:val="TOC2"/>
            <w:tabs>
              <w:tab w:val="right" w:leader="dot" w:pos="9350"/>
            </w:tabs>
            <w:rPr>
              <w:ins w:id="51" w:author="Nate Bachmeier" w:date="2021-12-05T11:57:00Z"/>
              <w:rFonts w:asciiTheme="minorHAnsi" w:eastAsiaTheme="minorEastAsia" w:hAnsiTheme="minorHAnsi" w:cstheme="minorBidi"/>
              <w:noProof/>
              <w:sz w:val="22"/>
              <w:szCs w:val="22"/>
            </w:rPr>
          </w:pPr>
          <w:ins w:id="52"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9"</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Feedback System Design</w:t>
            </w:r>
            <w:r>
              <w:rPr>
                <w:noProof/>
                <w:webHidden/>
              </w:rPr>
              <w:tab/>
            </w:r>
            <w:r>
              <w:rPr>
                <w:noProof/>
                <w:webHidden/>
              </w:rPr>
              <w:fldChar w:fldCharType="begin"/>
            </w:r>
            <w:r>
              <w:rPr>
                <w:noProof/>
                <w:webHidden/>
              </w:rPr>
              <w:instrText xml:space="preserve"> PAGEREF _Toc89597859 \h </w:instrText>
            </w:r>
            <w:r>
              <w:rPr>
                <w:noProof/>
                <w:webHidden/>
              </w:rPr>
            </w:r>
          </w:ins>
          <w:r>
            <w:rPr>
              <w:noProof/>
              <w:webHidden/>
            </w:rPr>
            <w:fldChar w:fldCharType="separate"/>
          </w:r>
          <w:ins w:id="53" w:author="Nate Bachmeier" w:date="2021-12-05T11:57:00Z">
            <w:r>
              <w:rPr>
                <w:noProof/>
                <w:webHidden/>
              </w:rPr>
              <w:t>15</w:t>
            </w:r>
            <w:r>
              <w:rPr>
                <w:noProof/>
                <w:webHidden/>
              </w:rPr>
              <w:fldChar w:fldCharType="end"/>
            </w:r>
            <w:r w:rsidRPr="00423F00">
              <w:rPr>
                <w:rStyle w:val="Hyperlink"/>
                <w:noProof/>
              </w:rPr>
              <w:fldChar w:fldCharType="end"/>
            </w:r>
          </w:ins>
        </w:p>
        <w:p w14:paraId="60A38C84" w14:textId="624B962B" w:rsidR="00E8576E" w:rsidRDefault="00E8576E">
          <w:pPr>
            <w:pStyle w:val="TOC3"/>
            <w:tabs>
              <w:tab w:val="right" w:leader="dot" w:pos="9350"/>
            </w:tabs>
            <w:rPr>
              <w:ins w:id="54" w:author="Nate Bachmeier" w:date="2021-12-05T11:57:00Z"/>
              <w:rFonts w:asciiTheme="minorHAnsi" w:eastAsiaTheme="minorEastAsia" w:hAnsiTheme="minorHAnsi" w:cstheme="minorBidi"/>
              <w:noProof/>
              <w:sz w:val="22"/>
              <w:szCs w:val="22"/>
            </w:rPr>
          </w:pPr>
          <w:ins w:id="55"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0"</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Decision History Store</w:t>
            </w:r>
            <w:r>
              <w:rPr>
                <w:noProof/>
                <w:webHidden/>
              </w:rPr>
              <w:tab/>
            </w:r>
            <w:r>
              <w:rPr>
                <w:noProof/>
                <w:webHidden/>
              </w:rPr>
              <w:fldChar w:fldCharType="begin"/>
            </w:r>
            <w:r>
              <w:rPr>
                <w:noProof/>
                <w:webHidden/>
              </w:rPr>
              <w:instrText xml:space="preserve"> PAGEREF _Toc89597860 \h </w:instrText>
            </w:r>
            <w:r>
              <w:rPr>
                <w:noProof/>
                <w:webHidden/>
              </w:rPr>
            </w:r>
          </w:ins>
          <w:r>
            <w:rPr>
              <w:noProof/>
              <w:webHidden/>
            </w:rPr>
            <w:fldChar w:fldCharType="separate"/>
          </w:r>
          <w:ins w:id="56" w:author="Nate Bachmeier" w:date="2021-12-05T11:57:00Z">
            <w:r>
              <w:rPr>
                <w:noProof/>
                <w:webHidden/>
              </w:rPr>
              <w:t>16</w:t>
            </w:r>
            <w:r>
              <w:rPr>
                <w:noProof/>
                <w:webHidden/>
              </w:rPr>
              <w:fldChar w:fldCharType="end"/>
            </w:r>
            <w:r w:rsidRPr="00423F00">
              <w:rPr>
                <w:rStyle w:val="Hyperlink"/>
                <w:noProof/>
              </w:rPr>
              <w:fldChar w:fldCharType="end"/>
            </w:r>
          </w:ins>
        </w:p>
        <w:p w14:paraId="7D52A128" w14:textId="1F018F4F" w:rsidR="00E8576E" w:rsidRDefault="00E8576E">
          <w:pPr>
            <w:pStyle w:val="TOC3"/>
            <w:tabs>
              <w:tab w:val="right" w:leader="dot" w:pos="9350"/>
            </w:tabs>
            <w:rPr>
              <w:ins w:id="57" w:author="Nate Bachmeier" w:date="2021-12-05T11:57:00Z"/>
              <w:rFonts w:asciiTheme="minorHAnsi" w:eastAsiaTheme="minorEastAsia" w:hAnsiTheme="minorHAnsi" w:cstheme="minorBidi"/>
              <w:noProof/>
              <w:sz w:val="22"/>
              <w:szCs w:val="22"/>
            </w:rPr>
          </w:pPr>
          <w:ins w:id="58"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1"</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Aggregation Process</w:t>
            </w:r>
            <w:r>
              <w:rPr>
                <w:noProof/>
                <w:webHidden/>
              </w:rPr>
              <w:tab/>
            </w:r>
            <w:r>
              <w:rPr>
                <w:noProof/>
                <w:webHidden/>
              </w:rPr>
              <w:fldChar w:fldCharType="begin"/>
            </w:r>
            <w:r>
              <w:rPr>
                <w:noProof/>
                <w:webHidden/>
              </w:rPr>
              <w:instrText xml:space="preserve"> PAGEREF _Toc89597861 \h </w:instrText>
            </w:r>
            <w:r>
              <w:rPr>
                <w:noProof/>
                <w:webHidden/>
              </w:rPr>
            </w:r>
          </w:ins>
          <w:r>
            <w:rPr>
              <w:noProof/>
              <w:webHidden/>
            </w:rPr>
            <w:fldChar w:fldCharType="separate"/>
          </w:r>
          <w:ins w:id="59" w:author="Nate Bachmeier" w:date="2021-12-05T11:57:00Z">
            <w:r>
              <w:rPr>
                <w:noProof/>
                <w:webHidden/>
              </w:rPr>
              <w:t>16</w:t>
            </w:r>
            <w:r>
              <w:rPr>
                <w:noProof/>
                <w:webHidden/>
              </w:rPr>
              <w:fldChar w:fldCharType="end"/>
            </w:r>
            <w:r w:rsidRPr="00423F00">
              <w:rPr>
                <w:rStyle w:val="Hyperlink"/>
                <w:noProof/>
              </w:rPr>
              <w:fldChar w:fldCharType="end"/>
            </w:r>
          </w:ins>
        </w:p>
        <w:p w14:paraId="65FD6960" w14:textId="79E5575F" w:rsidR="00E8576E" w:rsidRDefault="00E8576E">
          <w:pPr>
            <w:pStyle w:val="TOC3"/>
            <w:tabs>
              <w:tab w:val="right" w:leader="dot" w:pos="9350"/>
            </w:tabs>
            <w:rPr>
              <w:ins w:id="60" w:author="Nate Bachmeier" w:date="2021-12-05T11:57:00Z"/>
              <w:rFonts w:asciiTheme="minorHAnsi" w:eastAsiaTheme="minorEastAsia" w:hAnsiTheme="minorHAnsi" w:cstheme="minorBidi"/>
              <w:noProof/>
              <w:sz w:val="22"/>
              <w:szCs w:val="22"/>
            </w:rPr>
          </w:pPr>
          <w:ins w:id="61"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2"</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Evaluation Process</w:t>
            </w:r>
            <w:r>
              <w:rPr>
                <w:noProof/>
                <w:webHidden/>
              </w:rPr>
              <w:tab/>
            </w:r>
            <w:r>
              <w:rPr>
                <w:noProof/>
                <w:webHidden/>
              </w:rPr>
              <w:fldChar w:fldCharType="begin"/>
            </w:r>
            <w:r>
              <w:rPr>
                <w:noProof/>
                <w:webHidden/>
              </w:rPr>
              <w:instrText xml:space="preserve"> PAGEREF _Toc89597862 \h </w:instrText>
            </w:r>
            <w:r>
              <w:rPr>
                <w:noProof/>
                <w:webHidden/>
              </w:rPr>
            </w:r>
          </w:ins>
          <w:r>
            <w:rPr>
              <w:noProof/>
              <w:webHidden/>
            </w:rPr>
            <w:fldChar w:fldCharType="separate"/>
          </w:r>
          <w:ins w:id="62" w:author="Nate Bachmeier" w:date="2021-12-05T11:57:00Z">
            <w:r>
              <w:rPr>
                <w:noProof/>
                <w:webHidden/>
              </w:rPr>
              <w:t>16</w:t>
            </w:r>
            <w:r>
              <w:rPr>
                <w:noProof/>
                <w:webHidden/>
              </w:rPr>
              <w:fldChar w:fldCharType="end"/>
            </w:r>
            <w:r w:rsidRPr="00423F00">
              <w:rPr>
                <w:rStyle w:val="Hyperlink"/>
                <w:noProof/>
              </w:rPr>
              <w:fldChar w:fldCharType="end"/>
            </w:r>
          </w:ins>
        </w:p>
        <w:p w14:paraId="45C06CCE" w14:textId="0C51C16D" w:rsidR="00E8576E" w:rsidRDefault="00E8576E">
          <w:pPr>
            <w:pStyle w:val="TOC3"/>
            <w:tabs>
              <w:tab w:val="right" w:leader="dot" w:pos="9350"/>
            </w:tabs>
            <w:rPr>
              <w:ins w:id="63" w:author="Nate Bachmeier" w:date="2021-12-05T11:57:00Z"/>
              <w:rFonts w:asciiTheme="minorHAnsi" w:eastAsiaTheme="minorEastAsia" w:hAnsiTheme="minorHAnsi" w:cstheme="minorBidi"/>
              <w:noProof/>
              <w:sz w:val="22"/>
              <w:szCs w:val="22"/>
            </w:rPr>
          </w:pPr>
          <w:ins w:id="64"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3"</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port Generation Process</w:t>
            </w:r>
            <w:r>
              <w:rPr>
                <w:noProof/>
                <w:webHidden/>
              </w:rPr>
              <w:tab/>
            </w:r>
            <w:r>
              <w:rPr>
                <w:noProof/>
                <w:webHidden/>
              </w:rPr>
              <w:fldChar w:fldCharType="begin"/>
            </w:r>
            <w:r>
              <w:rPr>
                <w:noProof/>
                <w:webHidden/>
              </w:rPr>
              <w:instrText xml:space="preserve"> PAGEREF _Toc89597863 \h </w:instrText>
            </w:r>
            <w:r>
              <w:rPr>
                <w:noProof/>
                <w:webHidden/>
              </w:rPr>
            </w:r>
          </w:ins>
          <w:r>
            <w:rPr>
              <w:noProof/>
              <w:webHidden/>
            </w:rPr>
            <w:fldChar w:fldCharType="separate"/>
          </w:r>
          <w:ins w:id="65" w:author="Nate Bachmeier" w:date="2021-12-05T11:57:00Z">
            <w:r>
              <w:rPr>
                <w:noProof/>
                <w:webHidden/>
              </w:rPr>
              <w:t>17</w:t>
            </w:r>
            <w:r>
              <w:rPr>
                <w:noProof/>
                <w:webHidden/>
              </w:rPr>
              <w:fldChar w:fldCharType="end"/>
            </w:r>
            <w:r w:rsidRPr="00423F00">
              <w:rPr>
                <w:rStyle w:val="Hyperlink"/>
                <w:noProof/>
              </w:rPr>
              <w:fldChar w:fldCharType="end"/>
            </w:r>
          </w:ins>
        </w:p>
        <w:p w14:paraId="021AE804" w14:textId="16CD8B55" w:rsidR="00E8576E" w:rsidRDefault="00E8576E">
          <w:pPr>
            <w:pStyle w:val="TOC2"/>
            <w:tabs>
              <w:tab w:val="right" w:leader="dot" w:pos="9350"/>
            </w:tabs>
            <w:rPr>
              <w:ins w:id="66" w:author="Nate Bachmeier" w:date="2021-12-05T11:57:00Z"/>
              <w:rFonts w:asciiTheme="minorHAnsi" w:eastAsiaTheme="minorEastAsia" w:hAnsiTheme="minorHAnsi" w:cstheme="minorBidi"/>
              <w:noProof/>
              <w:sz w:val="22"/>
              <w:szCs w:val="22"/>
            </w:rPr>
          </w:pPr>
          <w:ins w:id="67" w:author="Nate Bachmeier" w:date="2021-12-05T11:57:00Z">
            <w:r w:rsidRPr="00423F00">
              <w:rPr>
                <w:rStyle w:val="Hyperlink"/>
                <w:noProof/>
              </w:rPr>
              <w:lastRenderedPageBreak/>
              <w:fldChar w:fldCharType="begin"/>
            </w:r>
            <w:r w:rsidRPr="00423F00">
              <w:rPr>
                <w:rStyle w:val="Hyperlink"/>
                <w:noProof/>
              </w:rPr>
              <w:instrText xml:space="preserve"> </w:instrText>
            </w:r>
            <w:r>
              <w:rPr>
                <w:noProof/>
              </w:rPr>
              <w:instrText>HYPERLINK \l "_Toc89597864"</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Contributions</w:t>
            </w:r>
            <w:r>
              <w:rPr>
                <w:noProof/>
                <w:webHidden/>
              </w:rPr>
              <w:tab/>
            </w:r>
            <w:r>
              <w:rPr>
                <w:noProof/>
                <w:webHidden/>
              </w:rPr>
              <w:fldChar w:fldCharType="begin"/>
            </w:r>
            <w:r>
              <w:rPr>
                <w:noProof/>
                <w:webHidden/>
              </w:rPr>
              <w:instrText xml:space="preserve"> PAGEREF _Toc89597864 \h </w:instrText>
            </w:r>
            <w:r>
              <w:rPr>
                <w:noProof/>
                <w:webHidden/>
              </w:rPr>
            </w:r>
          </w:ins>
          <w:r>
            <w:rPr>
              <w:noProof/>
              <w:webHidden/>
            </w:rPr>
            <w:fldChar w:fldCharType="separate"/>
          </w:r>
          <w:ins w:id="68" w:author="Nate Bachmeier" w:date="2021-12-05T11:57:00Z">
            <w:r>
              <w:rPr>
                <w:noProof/>
                <w:webHidden/>
              </w:rPr>
              <w:t>17</w:t>
            </w:r>
            <w:r>
              <w:rPr>
                <w:noProof/>
                <w:webHidden/>
              </w:rPr>
              <w:fldChar w:fldCharType="end"/>
            </w:r>
            <w:r w:rsidRPr="00423F00">
              <w:rPr>
                <w:rStyle w:val="Hyperlink"/>
                <w:noProof/>
              </w:rPr>
              <w:fldChar w:fldCharType="end"/>
            </w:r>
          </w:ins>
        </w:p>
        <w:p w14:paraId="5D439860" w14:textId="6A5EC669" w:rsidR="00E8576E" w:rsidRDefault="00E8576E" w:rsidP="00E8576E">
          <w:pPr>
            <w:pStyle w:val="TOC1"/>
            <w:rPr>
              <w:ins w:id="69" w:author="Nate Bachmeier" w:date="2021-12-05T11:57:00Z"/>
              <w:rFonts w:asciiTheme="minorHAnsi" w:eastAsiaTheme="minorEastAsia" w:hAnsiTheme="minorHAnsi" w:cstheme="minorBidi"/>
              <w:noProof/>
              <w:sz w:val="22"/>
              <w:szCs w:val="22"/>
            </w:rPr>
          </w:pPr>
          <w:ins w:id="70"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5"</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Measurements and Evaluation</w:t>
            </w:r>
            <w:r>
              <w:rPr>
                <w:noProof/>
                <w:webHidden/>
              </w:rPr>
              <w:tab/>
            </w:r>
            <w:r>
              <w:rPr>
                <w:noProof/>
                <w:webHidden/>
              </w:rPr>
              <w:fldChar w:fldCharType="begin"/>
            </w:r>
            <w:r>
              <w:rPr>
                <w:noProof/>
                <w:webHidden/>
              </w:rPr>
              <w:instrText xml:space="preserve"> PAGEREF _Toc89597865 \h </w:instrText>
            </w:r>
            <w:r>
              <w:rPr>
                <w:noProof/>
                <w:webHidden/>
              </w:rPr>
            </w:r>
          </w:ins>
          <w:r>
            <w:rPr>
              <w:noProof/>
              <w:webHidden/>
            </w:rPr>
            <w:fldChar w:fldCharType="separate"/>
          </w:r>
          <w:ins w:id="71" w:author="Nate Bachmeier" w:date="2021-12-05T11:57:00Z">
            <w:r>
              <w:rPr>
                <w:noProof/>
                <w:webHidden/>
              </w:rPr>
              <w:t>18</w:t>
            </w:r>
            <w:r>
              <w:rPr>
                <w:noProof/>
                <w:webHidden/>
              </w:rPr>
              <w:fldChar w:fldCharType="end"/>
            </w:r>
            <w:r w:rsidRPr="00423F00">
              <w:rPr>
                <w:rStyle w:val="Hyperlink"/>
                <w:noProof/>
              </w:rPr>
              <w:fldChar w:fldCharType="end"/>
            </w:r>
          </w:ins>
        </w:p>
        <w:p w14:paraId="05397A31" w14:textId="1D896CB8" w:rsidR="00E8576E" w:rsidRDefault="00E8576E">
          <w:pPr>
            <w:pStyle w:val="TOC2"/>
            <w:tabs>
              <w:tab w:val="right" w:leader="dot" w:pos="9350"/>
            </w:tabs>
            <w:rPr>
              <w:ins w:id="72" w:author="Nate Bachmeier" w:date="2021-12-05T11:57:00Z"/>
              <w:rFonts w:asciiTheme="minorHAnsi" w:eastAsiaTheme="minorEastAsia" w:hAnsiTheme="minorHAnsi" w:cstheme="minorBidi"/>
              <w:noProof/>
              <w:sz w:val="22"/>
              <w:szCs w:val="22"/>
            </w:rPr>
          </w:pPr>
          <w:ins w:id="73"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6"</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Key Performance Indicators (KPIs)</w:t>
            </w:r>
            <w:r>
              <w:rPr>
                <w:noProof/>
                <w:webHidden/>
              </w:rPr>
              <w:tab/>
            </w:r>
            <w:r>
              <w:rPr>
                <w:noProof/>
                <w:webHidden/>
              </w:rPr>
              <w:fldChar w:fldCharType="begin"/>
            </w:r>
            <w:r>
              <w:rPr>
                <w:noProof/>
                <w:webHidden/>
              </w:rPr>
              <w:instrText xml:space="preserve"> PAGEREF _Toc89597866 \h </w:instrText>
            </w:r>
            <w:r>
              <w:rPr>
                <w:noProof/>
                <w:webHidden/>
              </w:rPr>
            </w:r>
          </w:ins>
          <w:r>
            <w:rPr>
              <w:noProof/>
              <w:webHidden/>
            </w:rPr>
            <w:fldChar w:fldCharType="separate"/>
          </w:r>
          <w:ins w:id="74" w:author="Nate Bachmeier" w:date="2021-12-05T11:57:00Z">
            <w:r>
              <w:rPr>
                <w:noProof/>
                <w:webHidden/>
              </w:rPr>
              <w:t>18</w:t>
            </w:r>
            <w:r>
              <w:rPr>
                <w:noProof/>
                <w:webHidden/>
              </w:rPr>
              <w:fldChar w:fldCharType="end"/>
            </w:r>
            <w:r w:rsidRPr="00423F00">
              <w:rPr>
                <w:rStyle w:val="Hyperlink"/>
                <w:noProof/>
              </w:rPr>
              <w:fldChar w:fldCharType="end"/>
            </w:r>
          </w:ins>
        </w:p>
        <w:p w14:paraId="09114FB8" w14:textId="0B860464" w:rsidR="00E8576E" w:rsidRDefault="00E8576E">
          <w:pPr>
            <w:pStyle w:val="TOC2"/>
            <w:tabs>
              <w:tab w:val="right" w:leader="dot" w:pos="9350"/>
            </w:tabs>
            <w:rPr>
              <w:ins w:id="75" w:author="Nate Bachmeier" w:date="2021-12-05T11:57:00Z"/>
              <w:rFonts w:asciiTheme="minorHAnsi" w:eastAsiaTheme="minorEastAsia" w:hAnsiTheme="minorHAnsi" w:cstheme="minorBidi"/>
              <w:noProof/>
              <w:sz w:val="22"/>
              <w:szCs w:val="22"/>
            </w:rPr>
          </w:pPr>
          <w:ins w:id="76"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7"</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Existing Benchmarks</w:t>
            </w:r>
            <w:r>
              <w:rPr>
                <w:noProof/>
                <w:webHidden/>
              </w:rPr>
              <w:tab/>
            </w:r>
            <w:r>
              <w:rPr>
                <w:noProof/>
                <w:webHidden/>
              </w:rPr>
              <w:fldChar w:fldCharType="begin"/>
            </w:r>
            <w:r>
              <w:rPr>
                <w:noProof/>
                <w:webHidden/>
              </w:rPr>
              <w:instrText xml:space="preserve"> PAGEREF _Toc89597867 \h </w:instrText>
            </w:r>
            <w:r>
              <w:rPr>
                <w:noProof/>
                <w:webHidden/>
              </w:rPr>
            </w:r>
          </w:ins>
          <w:r>
            <w:rPr>
              <w:noProof/>
              <w:webHidden/>
            </w:rPr>
            <w:fldChar w:fldCharType="separate"/>
          </w:r>
          <w:ins w:id="77" w:author="Nate Bachmeier" w:date="2021-12-05T11:57:00Z">
            <w:r>
              <w:rPr>
                <w:noProof/>
                <w:webHidden/>
              </w:rPr>
              <w:t>18</w:t>
            </w:r>
            <w:r>
              <w:rPr>
                <w:noProof/>
                <w:webHidden/>
              </w:rPr>
              <w:fldChar w:fldCharType="end"/>
            </w:r>
            <w:r w:rsidRPr="00423F00">
              <w:rPr>
                <w:rStyle w:val="Hyperlink"/>
                <w:noProof/>
              </w:rPr>
              <w:fldChar w:fldCharType="end"/>
            </w:r>
          </w:ins>
        </w:p>
        <w:p w14:paraId="782BF5DF" w14:textId="3944F978" w:rsidR="00E8576E" w:rsidRDefault="00E8576E" w:rsidP="00E8576E">
          <w:pPr>
            <w:pStyle w:val="TOC1"/>
            <w:rPr>
              <w:ins w:id="78" w:author="Nate Bachmeier" w:date="2021-12-05T11:57:00Z"/>
              <w:rFonts w:asciiTheme="minorHAnsi" w:eastAsiaTheme="minorEastAsia" w:hAnsiTheme="minorHAnsi" w:cstheme="minorBidi"/>
              <w:noProof/>
              <w:sz w:val="22"/>
              <w:szCs w:val="22"/>
            </w:rPr>
          </w:pPr>
          <w:ins w:id="79"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8"</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Summary</w:t>
            </w:r>
            <w:r>
              <w:rPr>
                <w:noProof/>
                <w:webHidden/>
              </w:rPr>
              <w:tab/>
            </w:r>
            <w:r>
              <w:rPr>
                <w:noProof/>
                <w:webHidden/>
              </w:rPr>
              <w:fldChar w:fldCharType="begin"/>
            </w:r>
            <w:r>
              <w:rPr>
                <w:noProof/>
                <w:webHidden/>
              </w:rPr>
              <w:instrText xml:space="preserve"> PAGEREF _Toc89597868 \h </w:instrText>
            </w:r>
            <w:r>
              <w:rPr>
                <w:noProof/>
                <w:webHidden/>
              </w:rPr>
            </w:r>
          </w:ins>
          <w:r>
            <w:rPr>
              <w:noProof/>
              <w:webHidden/>
            </w:rPr>
            <w:fldChar w:fldCharType="separate"/>
          </w:r>
          <w:ins w:id="80" w:author="Nate Bachmeier" w:date="2021-12-05T11:57:00Z">
            <w:r>
              <w:rPr>
                <w:noProof/>
                <w:webHidden/>
              </w:rPr>
              <w:t>19</w:t>
            </w:r>
            <w:r>
              <w:rPr>
                <w:noProof/>
                <w:webHidden/>
              </w:rPr>
              <w:fldChar w:fldCharType="end"/>
            </w:r>
            <w:r w:rsidRPr="00423F00">
              <w:rPr>
                <w:rStyle w:val="Hyperlink"/>
                <w:noProof/>
              </w:rPr>
              <w:fldChar w:fldCharType="end"/>
            </w:r>
          </w:ins>
        </w:p>
        <w:p w14:paraId="49845669" w14:textId="63E787B8" w:rsidR="00E8576E" w:rsidRDefault="00E8576E" w:rsidP="00E8576E">
          <w:pPr>
            <w:pStyle w:val="TOC1"/>
            <w:rPr>
              <w:ins w:id="81" w:author="Nate Bachmeier" w:date="2021-12-05T11:57:00Z"/>
              <w:rFonts w:asciiTheme="minorHAnsi" w:eastAsiaTheme="minorEastAsia" w:hAnsiTheme="minorHAnsi" w:cstheme="minorBidi"/>
              <w:noProof/>
              <w:sz w:val="22"/>
              <w:szCs w:val="22"/>
            </w:rPr>
          </w:pPr>
          <w:ins w:id="82"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9"</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ferences</w:t>
            </w:r>
            <w:r>
              <w:rPr>
                <w:noProof/>
                <w:webHidden/>
              </w:rPr>
              <w:tab/>
            </w:r>
            <w:r>
              <w:rPr>
                <w:noProof/>
                <w:webHidden/>
              </w:rPr>
              <w:fldChar w:fldCharType="begin"/>
            </w:r>
            <w:r>
              <w:rPr>
                <w:noProof/>
                <w:webHidden/>
              </w:rPr>
              <w:instrText xml:space="preserve"> PAGEREF _Toc89597869 \h </w:instrText>
            </w:r>
            <w:r>
              <w:rPr>
                <w:noProof/>
                <w:webHidden/>
              </w:rPr>
            </w:r>
          </w:ins>
          <w:r>
            <w:rPr>
              <w:noProof/>
              <w:webHidden/>
            </w:rPr>
            <w:fldChar w:fldCharType="separate"/>
          </w:r>
          <w:ins w:id="83" w:author="Nate Bachmeier" w:date="2021-12-05T11:57:00Z">
            <w:r>
              <w:rPr>
                <w:noProof/>
                <w:webHidden/>
              </w:rPr>
              <w:t>21</w:t>
            </w:r>
            <w:r>
              <w:rPr>
                <w:noProof/>
                <w:webHidden/>
              </w:rPr>
              <w:fldChar w:fldCharType="end"/>
            </w:r>
            <w:r w:rsidRPr="00423F00">
              <w:rPr>
                <w:rStyle w:val="Hyperlink"/>
                <w:noProof/>
              </w:rPr>
              <w:fldChar w:fldCharType="end"/>
            </w:r>
          </w:ins>
        </w:p>
        <w:p w14:paraId="74F3D149" w14:textId="24FDBFD2" w:rsidR="00E8576E" w:rsidRDefault="00E8576E" w:rsidP="00E8576E">
          <w:pPr>
            <w:pStyle w:val="TOC1"/>
            <w:rPr>
              <w:ins w:id="84" w:author="Nate Bachmeier" w:date="2021-12-05T11:57:00Z"/>
              <w:rFonts w:asciiTheme="minorHAnsi" w:eastAsiaTheme="minorEastAsia" w:hAnsiTheme="minorHAnsi" w:cstheme="minorBidi"/>
              <w:noProof/>
              <w:sz w:val="22"/>
              <w:szCs w:val="22"/>
            </w:rPr>
          </w:pPr>
          <w:ins w:id="85"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0"</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Annotated Bibliography</w:t>
            </w:r>
            <w:r>
              <w:rPr>
                <w:noProof/>
                <w:webHidden/>
              </w:rPr>
              <w:tab/>
            </w:r>
            <w:r>
              <w:rPr>
                <w:noProof/>
                <w:webHidden/>
              </w:rPr>
              <w:fldChar w:fldCharType="begin"/>
            </w:r>
            <w:r>
              <w:rPr>
                <w:noProof/>
                <w:webHidden/>
              </w:rPr>
              <w:instrText xml:space="preserve"> PAGEREF _Toc89597870 \h </w:instrText>
            </w:r>
            <w:r>
              <w:rPr>
                <w:noProof/>
                <w:webHidden/>
              </w:rPr>
            </w:r>
          </w:ins>
          <w:r>
            <w:rPr>
              <w:noProof/>
              <w:webHidden/>
            </w:rPr>
            <w:fldChar w:fldCharType="separate"/>
          </w:r>
          <w:ins w:id="86" w:author="Nate Bachmeier" w:date="2021-12-05T11:57:00Z">
            <w:r>
              <w:rPr>
                <w:noProof/>
                <w:webHidden/>
              </w:rPr>
              <w:t>25</w:t>
            </w:r>
            <w:r>
              <w:rPr>
                <w:noProof/>
                <w:webHidden/>
              </w:rPr>
              <w:fldChar w:fldCharType="end"/>
            </w:r>
            <w:r w:rsidRPr="00423F00">
              <w:rPr>
                <w:rStyle w:val="Hyperlink"/>
                <w:noProof/>
              </w:rPr>
              <w:fldChar w:fldCharType="end"/>
            </w:r>
          </w:ins>
        </w:p>
        <w:p w14:paraId="48B0C0E0" w14:textId="02EF1BB9" w:rsidR="00E8576E" w:rsidRDefault="00E8576E">
          <w:pPr>
            <w:pStyle w:val="TOC2"/>
            <w:tabs>
              <w:tab w:val="right" w:leader="dot" w:pos="9350"/>
            </w:tabs>
            <w:rPr>
              <w:ins w:id="87" w:author="Nate Bachmeier" w:date="2021-12-05T11:57:00Z"/>
              <w:rFonts w:asciiTheme="minorHAnsi" w:eastAsiaTheme="minorEastAsia" w:hAnsiTheme="minorHAnsi" w:cstheme="minorBidi"/>
              <w:noProof/>
              <w:sz w:val="22"/>
              <w:szCs w:val="22"/>
            </w:rPr>
          </w:pPr>
          <w:ins w:id="88"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1"</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Human Activity Recognition</w:t>
            </w:r>
            <w:r>
              <w:rPr>
                <w:noProof/>
                <w:webHidden/>
              </w:rPr>
              <w:tab/>
            </w:r>
            <w:r>
              <w:rPr>
                <w:noProof/>
                <w:webHidden/>
              </w:rPr>
              <w:fldChar w:fldCharType="begin"/>
            </w:r>
            <w:r>
              <w:rPr>
                <w:noProof/>
                <w:webHidden/>
              </w:rPr>
              <w:instrText xml:space="preserve"> PAGEREF _Toc89597871 \h </w:instrText>
            </w:r>
            <w:r>
              <w:rPr>
                <w:noProof/>
                <w:webHidden/>
              </w:rPr>
            </w:r>
          </w:ins>
          <w:r>
            <w:rPr>
              <w:noProof/>
              <w:webHidden/>
            </w:rPr>
            <w:fldChar w:fldCharType="separate"/>
          </w:r>
          <w:ins w:id="89" w:author="Nate Bachmeier" w:date="2021-12-05T11:57:00Z">
            <w:r>
              <w:rPr>
                <w:noProof/>
                <w:webHidden/>
              </w:rPr>
              <w:t>25</w:t>
            </w:r>
            <w:r>
              <w:rPr>
                <w:noProof/>
                <w:webHidden/>
              </w:rPr>
              <w:fldChar w:fldCharType="end"/>
            </w:r>
            <w:r w:rsidRPr="00423F00">
              <w:rPr>
                <w:rStyle w:val="Hyperlink"/>
                <w:noProof/>
              </w:rPr>
              <w:fldChar w:fldCharType="end"/>
            </w:r>
          </w:ins>
        </w:p>
        <w:p w14:paraId="3FE425D2" w14:textId="13EF6AD1" w:rsidR="00E8576E" w:rsidRDefault="00E8576E">
          <w:pPr>
            <w:pStyle w:val="TOC2"/>
            <w:tabs>
              <w:tab w:val="right" w:leader="dot" w:pos="9350"/>
            </w:tabs>
            <w:rPr>
              <w:ins w:id="90" w:author="Nate Bachmeier" w:date="2021-12-05T11:57:00Z"/>
              <w:rFonts w:asciiTheme="minorHAnsi" w:eastAsiaTheme="minorEastAsia" w:hAnsiTheme="minorHAnsi" w:cstheme="minorBidi"/>
              <w:noProof/>
              <w:sz w:val="22"/>
              <w:szCs w:val="22"/>
            </w:rPr>
          </w:pPr>
          <w:ins w:id="91"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2"</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Integrating IoT Systems</w:t>
            </w:r>
            <w:r>
              <w:rPr>
                <w:noProof/>
                <w:webHidden/>
              </w:rPr>
              <w:tab/>
            </w:r>
            <w:r>
              <w:rPr>
                <w:noProof/>
                <w:webHidden/>
              </w:rPr>
              <w:fldChar w:fldCharType="begin"/>
            </w:r>
            <w:r>
              <w:rPr>
                <w:noProof/>
                <w:webHidden/>
              </w:rPr>
              <w:instrText xml:space="preserve"> PAGEREF _Toc89597872 \h </w:instrText>
            </w:r>
            <w:r>
              <w:rPr>
                <w:noProof/>
                <w:webHidden/>
              </w:rPr>
            </w:r>
          </w:ins>
          <w:r>
            <w:rPr>
              <w:noProof/>
              <w:webHidden/>
            </w:rPr>
            <w:fldChar w:fldCharType="separate"/>
          </w:r>
          <w:ins w:id="92" w:author="Nate Bachmeier" w:date="2021-12-05T11:57:00Z">
            <w:r>
              <w:rPr>
                <w:noProof/>
                <w:webHidden/>
              </w:rPr>
              <w:t>26</w:t>
            </w:r>
            <w:r>
              <w:rPr>
                <w:noProof/>
                <w:webHidden/>
              </w:rPr>
              <w:fldChar w:fldCharType="end"/>
            </w:r>
            <w:r w:rsidRPr="00423F00">
              <w:rPr>
                <w:rStyle w:val="Hyperlink"/>
                <w:noProof/>
              </w:rPr>
              <w:fldChar w:fldCharType="end"/>
            </w:r>
          </w:ins>
        </w:p>
        <w:p w14:paraId="2E8BB7F7" w14:textId="77934E17" w:rsidR="00E8576E" w:rsidRDefault="00E8576E">
          <w:pPr>
            <w:pStyle w:val="TOC2"/>
            <w:tabs>
              <w:tab w:val="right" w:leader="dot" w:pos="9350"/>
            </w:tabs>
            <w:rPr>
              <w:ins w:id="93" w:author="Nate Bachmeier" w:date="2021-12-05T11:57:00Z"/>
              <w:rFonts w:asciiTheme="minorHAnsi" w:eastAsiaTheme="minorEastAsia" w:hAnsiTheme="minorHAnsi" w:cstheme="minorBidi"/>
              <w:noProof/>
              <w:sz w:val="22"/>
              <w:szCs w:val="22"/>
            </w:rPr>
          </w:pPr>
          <w:ins w:id="94"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3"</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Enhancing Security</w:t>
            </w:r>
            <w:r>
              <w:rPr>
                <w:noProof/>
                <w:webHidden/>
              </w:rPr>
              <w:tab/>
            </w:r>
            <w:r>
              <w:rPr>
                <w:noProof/>
                <w:webHidden/>
              </w:rPr>
              <w:fldChar w:fldCharType="begin"/>
            </w:r>
            <w:r>
              <w:rPr>
                <w:noProof/>
                <w:webHidden/>
              </w:rPr>
              <w:instrText xml:space="preserve"> PAGEREF _Toc89597873 \h </w:instrText>
            </w:r>
            <w:r>
              <w:rPr>
                <w:noProof/>
                <w:webHidden/>
              </w:rPr>
            </w:r>
          </w:ins>
          <w:r>
            <w:rPr>
              <w:noProof/>
              <w:webHidden/>
            </w:rPr>
            <w:fldChar w:fldCharType="separate"/>
          </w:r>
          <w:ins w:id="95" w:author="Nate Bachmeier" w:date="2021-12-05T11:57:00Z">
            <w:r>
              <w:rPr>
                <w:noProof/>
                <w:webHidden/>
              </w:rPr>
              <w:t>26</w:t>
            </w:r>
            <w:r>
              <w:rPr>
                <w:noProof/>
                <w:webHidden/>
              </w:rPr>
              <w:fldChar w:fldCharType="end"/>
            </w:r>
            <w:r w:rsidRPr="00423F00">
              <w:rPr>
                <w:rStyle w:val="Hyperlink"/>
                <w:noProof/>
              </w:rPr>
              <w:fldChar w:fldCharType="end"/>
            </w:r>
          </w:ins>
        </w:p>
        <w:p w14:paraId="411D4DEE" w14:textId="23E65991" w:rsidR="00E8576E" w:rsidRDefault="00E8576E">
          <w:pPr>
            <w:pStyle w:val="TOC2"/>
            <w:tabs>
              <w:tab w:val="right" w:leader="dot" w:pos="9350"/>
            </w:tabs>
            <w:rPr>
              <w:ins w:id="96" w:author="Nate Bachmeier" w:date="2021-12-05T11:57:00Z"/>
              <w:rFonts w:asciiTheme="minorHAnsi" w:eastAsiaTheme="minorEastAsia" w:hAnsiTheme="minorHAnsi" w:cstheme="minorBidi"/>
              <w:noProof/>
              <w:sz w:val="22"/>
              <w:szCs w:val="22"/>
            </w:rPr>
          </w:pPr>
          <w:ins w:id="97"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4"</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Healthcare and Cloud</w:t>
            </w:r>
            <w:r>
              <w:rPr>
                <w:noProof/>
                <w:webHidden/>
              </w:rPr>
              <w:tab/>
            </w:r>
            <w:r>
              <w:rPr>
                <w:noProof/>
                <w:webHidden/>
              </w:rPr>
              <w:fldChar w:fldCharType="begin"/>
            </w:r>
            <w:r>
              <w:rPr>
                <w:noProof/>
                <w:webHidden/>
              </w:rPr>
              <w:instrText xml:space="preserve"> PAGEREF _Toc89597874 \h </w:instrText>
            </w:r>
            <w:r>
              <w:rPr>
                <w:noProof/>
                <w:webHidden/>
              </w:rPr>
            </w:r>
          </w:ins>
          <w:r>
            <w:rPr>
              <w:noProof/>
              <w:webHidden/>
            </w:rPr>
            <w:fldChar w:fldCharType="separate"/>
          </w:r>
          <w:ins w:id="98" w:author="Nate Bachmeier" w:date="2021-12-05T11:57:00Z">
            <w:r>
              <w:rPr>
                <w:noProof/>
                <w:webHidden/>
              </w:rPr>
              <w:t>27</w:t>
            </w:r>
            <w:r>
              <w:rPr>
                <w:noProof/>
                <w:webHidden/>
              </w:rPr>
              <w:fldChar w:fldCharType="end"/>
            </w:r>
            <w:r w:rsidRPr="00423F00">
              <w:rPr>
                <w:rStyle w:val="Hyperlink"/>
                <w:noProof/>
              </w:rPr>
              <w:fldChar w:fldCharType="end"/>
            </w:r>
          </w:ins>
        </w:p>
        <w:p w14:paraId="63CCCFCF" w14:textId="1C437D14" w:rsidR="00F07433" w:rsidDel="00E8576E" w:rsidRDefault="00F07433">
          <w:pPr>
            <w:pStyle w:val="TOC1"/>
            <w:rPr>
              <w:del w:id="99" w:author="Nate Bachmeier" w:date="2021-12-05T11:57:00Z"/>
              <w:rFonts w:asciiTheme="minorHAnsi" w:eastAsiaTheme="minorEastAsia" w:hAnsiTheme="minorHAnsi" w:cstheme="minorBidi"/>
              <w:noProof/>
              <w:sz w:val="22"/>
              <w:szCs w:val="22"/>
            </w:rPr>
          </w:pPr>
          <w:del w:id="100" w:author="Nate Bachmeier" w:date="2021-12-05T11:57:00Z">
            <w:r w:rsidRPr="00E8576E" w:rsidDel="00E8576E">
              <w:rPr>
                <w:rStyle w:val="Hyperlink"/>
                <w:noProof/>
              </w:rPr>
              <w:delText>Table of Contents</w:delText>
            </w:r>
            <w:r w:rsidDel="00E8576E">
              <w:rPr>
                <w:noProof/>
                <w:webHidden/>
              </w:rPr>
              <w:tab/>
            </w:r>
            <w:r w:rsidR="001309C1" w:rsidDel="00E8576E">
              <w:rPr>
                <w:noProof/>
                <w:webHidden/>
              </w:rPr>
              <w:delText>2</w:delText>
            </w:r>
          </w:del>
        </w:p>
        <w:p w14:paraId="434D1BEE" w14:textId="0B83D35B" w:rsidR="00F07433" w:rsidDel="00E8576E" w:rsidRDefault="00F07433">
          <w:pPr>
            <w:pStyle w:val="TOC1"/>
            <w:rPr>
              <w:del w:id="101" w:author="Nate Bachmeier" w:date="2021-12-05T11:57:00Z"/>
              <w:rFonts w:asciiTheme="minorHAnsi" w:eastAsiaTheme="minorEastAsia" w:hAnsiTheme="minorHAnsi" w:cstheme="minorBidi"/>
              <w:noProof/>
              <w:sz w:val="22"/>
              <w:szCs w:val="22"/>
            </w:rPr>
          </w:pPr>
          <w:del w:id="102" w:author="Nate Bachmeier" w:date="2021-12-05T11:57:00Z">
            <w:r w:rsidRPr="00E8576E" w:rsidDel="00E8576E">
              <w:rPr>
                <w:rStyle w:val="Hyperlink"/>
                <w:noProof/>
              </w:rPr>
              <w:delText>Background</w:delText>
            </w:r>
            <w:r w:rsidDel="00E8576E">
              <w:rPr>
                <w:noProof/>
                <w:webHidden/>
              </w:rPr>
              <w:tab/>
            </w:r>
            <w:r w:rsidR="001309C1" w:rsidDel="00E8576E">
              <w:rPr>
                <w:noProof/>
                <w:webHidden/>
              </w:rPr>
              <w:delText>4</w:delText>
            </w:r>
          </w:del>
        </w:p>
        <w:p w14:paraId="00354A3D" w14:textId="7B19110E" w:rsidR="00F07433" w:rsidDel="00E8576E" w:rsidRDefault="00F07433">
          <w:pPr>
            <w:pStyle w:val="TOC1"/>
            <w:rPr>
              <w:del w:id="103" w:author="Nate Bachmeier" w:date="2021-12-05T11:57:00Z"/>
              <w:rFonts w:asciiTheme="minorHAnsi" w:eastAsiaTheme="minorEastAsia" w:hAnsiTheme="minorHAnsi" w:cstheme="minorBidi"/>
              <w:noProof/>
              <w:sz w:val="22"/>
              <w:szCs w:val="22"/>
            </w:rPr>
          </w:pPr>
          <w:del w:id="104" w:author="Nate Bachmeier" w:date="2021-12-05T11:57:00Z">
            <w:r w:rsidRPr="00E8576E" w:rsidDel="00E8576E">
              <w:rPr>
                <w:rStyle w:val="Hyperlink"/>
                <w:noProof/>
              </w:rPr>
              <w:delText>Problem Statement</w:delText>
            </w:r>
            <w:r w:rsidDel="00E8576E">
              <w:rPr>
                <w:noProof/>
                <w:webHidden/>
              </w:rPr>
              <w:tab/>
            </w:r>
            <w:r w:rsidR="001309C1" w:rsidDel="00E8576E">
              <w:rPr>
                <w:noProof/>
                <w:webHidden/>
              </w:rPr>
              <w:delText>5</w:delText>
            </w:r>
          </w:del>
        </w:p>
        <w:p w14:paraId="176DB24C" w14:textId="4065FB3B" w:rsidR="00F07433" w:rsidDel="00E8576E" w:rsidRDefault="00F07433">
          <w:pPr>
            <w:pStyle w:val="TOC1"/>
            <w:rPr>
              <w:del w:id="105" w:author="Nate Bachmeier" w:date="2021-12-05T11:57:00Z"/>
              <w:rFonts w:asciiTheme="minorHAnsi" w:eastAsiaTheme="minorEastAsia" w:hAnsiTheme="minorHAnsi" w:cstheme="minorBidi"/>
              <w:noProof/>
              <w:sz w:val="22"/>
              <w:szCs w:val="22"/>
            </w:rPr>
          </w:pPr>
          <w:del w:id="106" w:author="Nate Bachmeier" w:date="2021-12-05T11:57:00Z">
            <w:r w:rsidRPr="00E8576E" w:rsidDel="00E8576E">
              <w:rPr>
                <w:rStyle w:val="Hyperlink"/>
                <w:noProof/>
              </w:rPr>
              <w:delText>Purpose Statement</w:delText>
            </w:r>
            <w:r w:rsidDel="00E8576E">
              <w:rPr>
                <w:noProof/>
                <w:webHidden/>
              </w:rPr>
              <w:tab/>
            </w:r>
            <w:r w:rsidR="001309C1" w:rsidDel="00E8576E">
              <w:rPr>
                <w:noProof/>
                <w:webHidden/>
              </w:rPr>
              <w:delText>6</w:delText>
            </w:r>
          </w:del>
        </w:p>
        <w:p w14:paraId="665DC08F" w14:textId="0A655AA3" w:rsidR="00F07433" w:rsidDel="00E8576E" w:rsidRDefault="00F07433">
          <w:pPr>
            <w:pStyle w:val="TOC1"/>
            <w:rPr>
              <w:del w:id="107" w:author="Nate Bachmeier" w:date="2021-12-05T11:57:00Z"/>
              <w:rFonts w:asciiTheme="minorHAnsi" w:eastAsiaTheme="minorEastAsia" w:hAnsiTheme="minorHAnsi" w:cstheme="minorBidi"/>
              <w:noProof/>
              <w:sz w:val="22"/>
              <w:szCs w:val="22"/>
            </w:rPr>
          </w:pPr>
          <w:del w:id="108" w:author="Nate Bachmeier" w:date="2021-12-05T11:57:00Z">
            <w:r w:rsidRPr="00E8576E" w:rsidDel="00E8576E">
              <w:rPr>
                <w:rStyle w:val="Hyperlink"/>
                <w:noProof/>
              </w:rPr>
              <w:delText>Research Questions</w:delText>
            </w:r>
            <w:r w:rsidDel="00E8576E">
              <w:rPr>
                <w:noProof/>
                <w:webHidden/>
              </w:rPr>
              <w:tab/>
            </w:r>
            <w:r w:rsidR="001309C1" w:rsidDel="00E8576E">
              <w:rPr>
                <w:noProof/>
                <w:webHidden/>
              </w:rPr>
              <w:delText>8</w:delText>
            </w:r>
          </w:del>
        </w:p>
        <w:p w14:paraId="35B129F0" w14:textId="53FE691D" w:rsidR="00F07433" w:rsidDel="00E8576E" w:rsidRDefault="00F07433">
          <w:pPr>
            <w:pStyle w:val="TOC1"/>
            <w:rPr>
              <w:del w:id="109" w:author="Nate Bachmeier" w:date="2021-12-05T11:57:00Z"/>
              <w:rFonts w:asciiTheme="minorHAnsi" w:eastAsiaTheme="minorEastAsia" w:hAnsiTheme="minorHAnsi" w:cstheme="minorBidi"/>
              <w:noProof/>
              <w:sz w:val="22"/>
              <w:szCs w:val="22"/>
            </w:rPr>
          </w:pPr>
          <w:del w:id="110" w:author="Nate Bachmeier" w:date="2021-12-05T11:57:00Z">
            <w:r w:rsidRPr="00E8576E" w:rsidDel="00E8576E">
              <w:rPr>
                <w:rStyle w:val="Hyperlink"/>
                <w:noProof/>
              </w:rPr>
              <w:delText>Hypotheses</w:delText>
            </w:r>
            <w:r w:rsidDel="00E8576E">
              <w:rPr>
                <w:noProof/>
                <w:webHidden/>
              </w:rPr>
              <w:tab/>
            </w:r>
            <w:r w:rsidR="001309C1" w:rsidDel="00E8576E">
              <w:rPr>
                <w:noProof/>
                <w:webHidden/>
              </w:rPr>
              <w:delText>9</w:delText>
            </w:r>
          </w:del>
        </w:p>
        <w:p w14:paraId="68A2AF22" w14:textId="06D98033" w:rsidR="00F07433" w:rsidDel="00E8576E" w:rsidRDefault="00F07433">
          <w:pPr>
            <w:pStyle w:val="TOC1"/>
            <w:rPr>
              <w:del w:id="111" w:author="Nate Bachmeier" w:date="2021-12-05T11:57:00Z"/>
              <w:rFonts w:asciiTheme="minorHAnsi" w:eastAsiaTheme="minorEastAsia" w:hAnsiTheme="minorHAnsi" w:cstheme="minorBidi"/>
              <w:noProof/>
              <w:sz w:val="22"/>
              <w:szCs w:val="22"/>
            </w:rPr>
          </w:pPr>
          <w:del w:id="112" w:author="Nate Bachmeier" w:date="2021-12-05T11:57:00Z">
            <w:r w:rsidRPr="00E8576E" w:rsidDel="00E8576E">
              <w:rPr>
                <w:rStyle w:val="Hyperlink"/>
                <w:noProof/>
              </w:rPr>
              <w:delText>Research Methodology</w:delText>
            </w:r>
            <w:r w:rsidDel="00E8576E">
              <w:rPr>
                <w:noProof/>
                <w:webHidden/>
              </w:rPr>
              <w:tab/>
            </w:r>
            <w:r w:rsidR="001309C1" w:rsidDel="00E8576E">
              <w:rPr>
                <w:noProof/>
                <w:webHidden/>
              </w:rPr>
              <w:delText>10</w:delText>
            </w:r>
          </w:del>
        </w:p>
        <w:p w14:paraId="4425881D" w14:textId="75665044" w:rsidR="00F07433" w:rsidDel="00E8576E" w:rsidRDefault="00F07433">
          <w:pPr>
            <w:pStyle w:val="TOC2"/>
            <w:tabs>
              <w:tab w:val="right" w:leader="dot" w:pos="9350"/>
            </w:tabs>
            <w:rPr>
              <w:del w:id="113" w:author="Nate Bachmeier" w:date="2021-12-05T11:57:00Z"/>
              <w:rFonts w:asciiTheme="minorHAnsi" w:eastAsiaTheme="minorEastAsia" w:hAnsiTheme="minorHAnsi" w:cstheme="minorBidi"/>
              <w:noProof/>
              <w:sz w:val="22"/>
              <w:szCs w:val="22"/>
            </w:rPr>
          </w:pPr>
          <w:del w:id="114" w:author="Nate Bachmeier" w:date="2021-12-05T11:57:00Z">
            <w:r w:rsidRPr="00E8576E" w:rsidDel="00E8576E">
              <w:rPr>
                <w:rStyle w:val="Hyperlink"/>
                <w:noProof/>
              </w:rPr>
              <w:delText>Artifact Driven Approach</w:delText>
            </w:r>
            <w:r w:rsidDel="00E8576E">
              <w:rPr>
                <w:noProof/>
                <w:webHidden/>
              </w:rPr>
              <w:tab/>
            </w:r>
            <w:r w:rsidR="001309C1" w:rsidDel="00E8576E">
              <w:rPr>
                <w:noProof/>
                <w:webHidden/>
              </w:rPr>
              <w:delText>11</w:delText>
            </w:r>
          </w:del>
        </w:p>
        <w:p w14:paraId="6EE3956D" w14:textId="19BCE83A" w:rsidR="00F07433" w:rsidDel="00E8576E" w:rsidRDefault="00F07433">
          <w:pPr>
            <w:pStyle w:val="TOC2"/>
            <w:tabs>
              <w:tab w:val="right" w:leader="dot" w:pos="9350"/>
            </w:tabs>
            <w:rPr>
              <w:del w:id="115" w:author="Nate Bachmeier" w:date="2021-12-05T11:57:00Z"/>
              <w:rFonts w:asciiTheme="minorHAnsi" w:eastAsiaTheme="minorEastAsia" w:hAnsiTheme="minorHAnsi" w:cstheme="minorBidi"/>
              <w:noProof/>
              <w:sz w:val="22"/>
              <w:szCs w:val="22"/>
            </w:rPr>
          </w:pPr>
          <w:del w:id="116" w:author="Nate Bachmeier" w:date="2021-12-05T11:57:00Z">
            <w:r w:rsidRPr="00E8576E" w:rsidDel="00E8576E">
              <w:rPr>
                <w:rStyle w:val="Hyperlink"/>
                <w:noProof/>
              </w:rPr>
              <w:delText>Runtime System Design</w:delText>
            </w:r>
            <w:r w:rsidDel="00E8576E">
              <w:rPr>
                <w:noProof/>
                <w:webHidden/>
              </w:rPr>
              <w:tab/>
            </w:r>
            <w:r w:rsidR="001309C1" w:rsidDel="00E8576E">
              <w:rPr>
                <w:noProof/>
                <w:webHidden/>
              </w:rPr>
              <w:delText>11</w:delText>
            </w:r>
          </w:del>
        </w:p>
        <w:p w14:paraId="2BE86F15" w14:textId="4E8F34AA" w:rsidR="00F07433" w:rsidDel="00E8576E" w:rsidRDefault="00F07433">
          <w:pPr>
            <w:pStyle w:val="TOC3"/>
            <w:tabs>
              <w:tab w:val="right" w:leader="dot" w:pos="9350"/>
            </w:tabs>
            <w:rPr>
              <w:del w:id="117" w:author="Nate Bachmeier" w:date="2021-12-05T11:57:00Z"/>
              <w:rFonts w:asciiTheme="minorHAnsi" w:eastAsiaTheme="minorEastAsia" w:hAnsiTheme="minorHAnsi" w:cstheme="minorBidi"/>
              <w:noProof/>
              <w:sz w:val="22"/>
              <w:szCs w:val="22"/>
            </w:rPr>
          </w:pPr>
          <w:del w:id="118" w:author="Nate Bachmeier" w:date="2021-12-05T11:57:00Z">
            <w:r w:rsidRPr="00E8576E" w:rsidDel="00E8576E">
              <w:rPr>
                <w:rStyle w:val="Hyperlink"/>
                <w:noProof/>
              </w:rPr>
              <w:delText>Test Case Definition</w:delText>
            </w:r>
            <w:r w:rsidDel="00E8576E">
              <w:rPr>
                <w:noProof/>
                <w:webHidden/>
              </w:rPr>
              <w:tab/>
            </w:r>
            <w:r w:rsidR="001309C1" w:rsidDel="00E8576E">
              <w:rPr>
                <w:noProof/>
                <w:webHidden/>
              </w:rPr>
              <w:delText>12</w:delText>
            </w:r>
          </w:del>
        </w:p>
        <w:p w14:paraId="0EFA5578" w14:textId="09405B97" w:rsidR="00F07433" w:rsidDel="00E8576E" w:rsidRDefault="00F07433">
          <w:pPr>
            <w:pStyle w:val="TOC3"/>
            <w:tabs>
              <w:tab w:val="right" w:leader="dot" w:pos="9350"/>
            </w:tabs>
            <w:rPr>
              <w:del w:id="119" w:author="Nate Bachmeier" w:date="2021-12-05T11:57:00Z"/>
              <w:rFonts w:asciiTheme="minorHAnsi" w:eastAsiaTheme="minorEastAsia" w:hAnsiTheme="minorHAnsi" w:cstheme="minorBidi"/>
              <w:noProof/>
              <w:sz w:val="22"/>
              <w:szCs w:val="22"/>
            </w:rPr>
          </w:pPr>
          <w:del w:id="120" w:author="Nate Bachmeier" w:date="2021-12-05T11:57:00Z">
            <w:r w:rsidRPr="00E8576E" w:rsidDel="00E8576E">
              <w:rPr>
                <w:rStyle w:val="Hyperlink"/>
                <w:noProof/>
              </w:rPr>
              <w:delText>Data Generation Process</w:delText>
            </w:r>
            <w:r w:rsidDel="00E8576E">
              <w:rPr>
                <w:noProof/>
                <w:webHidden/>
              </w:rPr>
              <w:tab/>
            </w:r>
            <w:r w:rsidR="001309C1" w:rsidDel="00E8576E">
              <w:rPr>
                <w:noProof/>
                <w:webHidden/>
              </w:rPr>
              <w:delText>12</w:delText>
            </w:r>
          </w:del>
        </w:p>
        <w:p w14:paraId="34AD9218" w14:textId="10CA009B" w:rsidR="00F07433" w:rsidDel="00E8576E" w:rsidRDefault="00F07433">
          <w:pPr>
            <w:pStyle w:val="TOC3"/>
            <w:tabs>
              <w:tab w:val="right" w:leader="dot" w:pos="9350"/>
            </w:tabs>
            <w:rPr>
              <w:del w:id="121" w:author="Nate Bachmeier" w:date="2021-12-05T11:57:00Z"/>
              <w:rFonts w:asciiTheme="minorHAnsi" w:eastAsiaTheme="minorEastAsia" w:hAnsiTheme="minorHAnsi" w:cstheme="minorBidi"/>
              <w:noProof/>
              <w:sz w:val="22"/>
              <w:szCs w:val="22"/>
            </w:rPr>
          </w:pPr>
          <w:del w:id="122" w:author="Nate Bachmeier" w:date="2021-12-05T11:57:00Z">
            <w:r w:rsidRPr="00E8576E" w:rsidDel="00E8576E">
              <w:rPr>
                <w:rStyle w:val="Hyperlink"/>
                <w:noProof/>
              </w:rPr>
              <w:delText>Simulation Process</w:delText>
            </w:r>
            <w:r w:rsidDel="00E8576E">
              <w:rPr>
                <w:noProof/>
                <w:webHidden/>
              </w:rPr>
              <w:tab/>
            </w:r>
            <w:r w:rsidR="001309C1" w:rsidDel="00E8576E">
              <w:rPr>
                <w:noProof/>
                <w:webHidden/>
              </w:rPr>
              <w:delText>13</w:delText>
            </w:r>
          </w:del>
        </w:p>
        <w:p w14:paraId="01CA70B9" w14:textId="4FCC5808" w:rsidR="00F07433" w:rsidDel="00E8576E" w:rsidRDefault="00F07433">
          <w:pPr>
            <w:pStyle w:val="TOC3"/>
            <w:tabs>
              <w:tab w:val="right" w:leader="dot" w:pos="9350"/>
            </w:tabs>
            <w:rPr>
              <w:del w:id="123" w:author="Nate Bachmeier" w:date="2021-12-05T11:57:00Z"/>
              <w:rFonts w:asciiTheme="minorHAnsi" w:eastAsiaTheme="minorEastAsia" w:hAnsiTheme="minorHAnsi" w:cstheme="minorBidi"/>
              <w:noProof/>
              <w:sz w:val="22"/>
              <w:szCs w:val="22"/>
            </w:rPr>
          </w:pPr>
          <w:del w:id="124" w:author="Nate Bachmeier" w:date="2021-12-05T11:57:00Z">
            <w:r w:rsidRPr="00E8576E" w:rsidDel="00E8576E">
              <w:rPr>
                <w:rStyle w:val="Hyperlink"/>
                <w:noProof/>
              </w:rPr>
              <w:delText>Intent Extraction Process</w:delText>
            </w:r>
            <w:r w:rsidDel="00E8576E">
              <w:rPr>
                <w:noProof/>
                <w:webHidden/>
              </w:rPr>
              <w:tab/>
            </w:r>
            <w:r w:rsidR="001309C1" w:rsidDel="00E8576E">
              <w:rPr>
                <w:noProof/>
                <w:webHidden/>
              </w:rPr>
              <w:delText>14</w:delText>
            </w:r>
          </w:del>
        </w:p>
        <w:p w14:paraId="4E53200E" w14:textId="4F5016F8" w:rsidR="00F07433" w:rsidDel="00E8576E" w:rsidRDefault="00F07433">
          <w:pPr>
            <w:pStyle w:val="TOC3"/>
            <w:tabs>
              <w:tab w:val="right" w:leader="dot" w:pos="9350"/>
            </w:tabs>
            <w:rPr>
              <w:del w:id="125" w:author="Nate Bachmeier" w:date="2021-12-05T11:57:00Z"/>
              <w:rFonts w:asciiTheme="minorHAnsi" w:eastAsiaTheme="minorEastAsia" w:hAnsiTheme="minorHAnsi" w:cstheme="minorBidi"/>
              <w:noProof/>
              <w:sz w:val="22"/>
              <w:szCs w:val="22"/>
            </w:rPr>
          </w:pPr>
          <w:del w:id="126" w:author="Nate Bachmeier" w:date="2021-12-05T11:57:00Z">
            <w:r w:rsidRPr="00E8576E" w:rsidDel="00E8576E">
              <w:rPr>
                <w:rStyle w:val="Hyperlink"/>
                <w:noProof/>
              </w:rPr>
              <w:delText>Rule Engine Process</w:delText>
            </w:r>
            <w:r w:rsidDel="00E8576E">
              <w:rPr>
                <w:noProof/>
                <w:webHidden/>
              </w:rPr>
              <w:tab/>
            </w:r>
            <w:r w:rsidR="001309C1" w:rsidDel="00E8576E">
              <w:rPr>
                <w:noProof/>
                <w:webHidden/>
              </w:rPr>
              <w:delText>15</w:delText>
            </w:r>
          </w:del>
        </w:p>
        <w:p w14:paraId="6601916D" w14:textId="091B2A84" w:rsidR="00F07433" w:rsidDel="00E8576E" w:rsidRDefault="00F07433">
          <w:pPr>
            <w:pStyle w:val="TOC2"/>
            <w:tabs>
              <w:tab w:val="right" w:leader="dot" w:pos="9350"/>
            </w:tabs>
            <w:rPr>
              <w:del w:id="127" w:author="Nate Bachmeier" w:date="2021-12-05T11:57:00Z"/>
              <w:rFonts w:asciiTheme="minorHAnsi" w:eastAsiaTheme="minorEastAsia" w:hAnsiTheme="minorHAnsi" w:cstheme="minorBidi"/>
              <w:noProof/>
              <w:sz w:val="22"/>
              <w:szCs w:val="22"/>
            </w:rPr>
          </w:pPr>
          <w:del w:id="128" w:author="Nate Bachmeier" w:date="2021-12-05T11:57:00Z">
            <w:r w:rsidRPr="00E8576E" w:rsidDel="00E8576E">
              <w:rPr>
                <w:rStyle w:val="Hyperlink"/>
                <w:noProof/>
              </w:rPr>
              <w:delText>Feedback System Design</w:delText>
            </w:r>
            <w:r w:rsidDel="00E8576E">
              <w:rPr>
                <w:noProof/>
                <w:webHidden/>
              </w:rPr>
              <w:tab/>
            </w:r>
            <w:r w:rsidR="001309C1" w:rsidDel="00E8576E">
              <w:rPr>
                <w:noProof/>
                <w:webHidden/>
              </w:rPr>
              <w:delText>15</w:delText>
            </w:r>
          </w:del>
        </w:p>
        <w:p w14:paraId="6534F95B" w14:textId="1DCF5FB5" w:rsidR="00F07433" w:rsidDel="00E8576E" w:rsidRDefault="00F07433">
          <w:pPr>
            <w:pStyle w:val="TOC3"/>
            <w:tabs>
              <w:tab w:val="right" w:leader="dot" w:pos="9350"/>
            </w:tabs>
            <w:rPr>
              <w:del w:id="129" w:author="Nate Bachmeier" w:date="2021-12-05T11:57:00Z"/>
              <w:rFonts w:asciiTheme="minorHAnsi" w:eastAsiaTheme="minorEastAsia" w:hAnsiTheme="minorHAnsi" w:cstheme="minorBidi"/>
              <w:noProof/>
              <w:sz w:val="22"/>
              <w:szCs w:val="22"/>
            </w:rPr>
          </w:pPr>
          <w:del w:id="130" w:author="Nate Bachmeier" w:date="2021-12-05T11:57:00Z">
            <w:r w:rsidRPr="00E8576E" w:rsidDel="00E8576E">
              <w:rPr>
                <w:rStyle w:val="Hyperlink"/>
                <w:noProof/>
              </w:rPr>
              <w:delText>Decision History Store</w:delText>
            </w:r>
            <w:r w:rsidDel="00E8576E">
              <w:rPr>
                <w:noProof/>
                <w:webHidden/>
              </w:rPr>
              <w:tab/>
            </w:r>
            <w:r w:rsidR="001309C1" w:rsidDel="00E8576E">
              <w:rPr>
                <w:noProof/>
                <w:webHidden/>
              </w:rPr>
              <w:delText>16</w:delText>
            </w:r>
          </w:del>
        </w:p>
        <w:p w14:paraId="3C4F1471" w14:textId="7CB19C33" w:rsidR="00F07433" w:rsidDel="00E8576E" w:rsidRDefault="00F07433">
          <w:pPr>
            <w:pStyle w:val="TOC3"/>
            <w:tabs>
              <w:tab w:val="right" w:leader="dot" w:pos="9350"/>
            </w:tabs>
            <w:rPr>
              <w:del w:id="131" w:author="Nate Bachmeier" w:date="2021-12-05T11:57:00Z"/>
              <w:rFonts w:asciiTheme="minorHAnsi" w:eastAsiaTheme="minorEastAsia" w:hAnsiTheme="minorHAnsi" w:cstheme="minorBidi"/>
              <w:noProof/>
              <w:sz w:val="22"/>
              <w:szCs w:val="22"/>
            </w:rPr>
          </w:pPr>
          <w:del w:id="132" w:author="Nate Bachmeier" w:date="2021-12-05T11:57:00Z">
            <w:r w:rsidRPr="00E8576E" w:rsidDel="00E8576E">
              <w:rPr>
                <w:rStyle w:val="Hyperlink"/>
                <w:noProof/>
              </w:rPr>
              <w:delText>Aggregation Process</w:delText>
            </w:r>
            <w:r w:rsidDel="00E8576E">
              <w:rPr>
                <w:noProof/>
                <w:webHidden/>
              </w:rPr>
              <w:tab/>
            </w:r>
            <w:r w:rsidR="001309C1" w:rsidDel="00E8576E">
              <w:rPr>
                <w:noProof/>
                <w:webHidden/>
              </w:rPr>
              <w:delText>16</w:delText>
            </w:r>
          </w:del>
        </w:p>
        <w:p w14:paraId="40CFFA9C" w14:textId="1296CAE5" w:rsidR="00F07433" w:rsidDel="00E8576E" w:rsidRDefault="00F07433">
          <w:pPr>
            <w:pStyle w:val="TOC3"/>
            <w:tabs>
              <w:tab w:val="right" w:leader="dot" w:pos="9350"/>
            </w:tabs>
            <w:rPr>
              <w:del w:id="133" w:author="Nate Bachmeier" w:date="2021-12-05T11:57:00Z"/>
              <w:rFonts w:asciiTheme="minorHAnsi" w:eastAsiaTheme="minorEastAsia" w:hAnsiTheme="minorHAnsi" w:cstheme="minorBidi"/>
              <w:noProof/>
              <w:sz w:val="22"/>
              <w:szCs w:val="22"/>
            </w:rPr>
          </w:pPr>
          <w:del w:id="13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6</w:delText>
            </w:r>
          </w:del>
        </w:p>
        <w:p w14:paraId="05CDF80F" w14:textId="01D58A15" w:rsidR="00F07433" w:rsidDel="00E8576E" w:rsidRDefault="00F07433">
          <w:pPr>
            <w:pStyle w:val="TOC3"/>
            <w:tabs>
              <w:tab w:val="right" w:leader="dot" w:pos="9350"/>
            </w:tabs>
            <w:rPr>
              <w:del w:id="135" w:author="Nate Bachmeier" w:date="2021-12-05T11:57:00Z"/>
              <w:rFonts w:asciiTheme="minorHAnsi" w:eastAsiaTheme="minorEastAsia" w:hAnsiTheme="minorHAnsi" w:cstheme="minorBidi"/>
              <w:noProof/>
              <w:sz w:val="22"/>
              <w:szCs w:val="22"/>
            </w:rPr>
          </w:pPr>
          <w:del w:id="136" w:author="Nate Bachmeier" w:date="2021-12-05T11:57:00Z">
            <w:r w:rsidRPr="00E8576E" w:rsidDel="00E8576E">
              <w:rPr>
                <w:rStyle w:val="Hyperlink"/>
                <w:noProof/>
              </w:rPr>
              <w:delText>Report Generation Process</w:delText>
            </w:r>
            <w:r w:rsidDel="00E8576E">
              <w:rPr>
                <w:noProof/>
                <w:webHidden/>
              </w:rPr>
              <w:tab/>
            </w:r>
            <w:r w:rsidR="001309C1" w:rsidDel="00E8576E">
              <w:rPr>
                <w:noProof/>
                <w:webHidden/>
              </w:rPr>
              <w:delText>17</w:delText>
            </w:r>
          </w:del>
        </w:p>
        <w:p w14:paraId="49B21291" w14:textId="42DB57D5" w:rsidR="00F07433" w:rsidDel="00E8576E" w:rsidRDefault="00F07433">
          <w:pPr>
            <w:pStyle w:val="TOC2"/>
            <w:tabs>
              <w:tab w:val="right" w:leader="dot" w:pos="9350"/>
            </w:tabs>
            <w:rPr>
              <w:del w:id="137" w:author="Nate Bachmeier" w:date="2021-12-05T11:57:00Z"/>
              <w:rFonts w:asciiTheme="minorHAnsi" w:eastAsiaTheme="minorEastAsia" w:hAnsiTheme="minorHAnsi" w:cstheme="minorBidi"/>
              <w:noProof/>
              <w:sz w:val="22"/>
              <w:szCs w:val="22"/>
            </w:rPr>
          </w:pPr>
          <w:del w:id="138" w:author="Nate Bachmeier" w:date="2021-12-05T11:57:00Z">
            <w:r w:rsidRPr="00E8576E" w:rsidDel="00E8576E">
              <w:rPr>
                <w:rStyle w:val="Hyperlink"/>
                <w:noProof/>
              </w:rPr>
              <w:delText>Contributions</w:delText>
            </w:r>
            <w:r w:rsidDel="00E8576E">
              <w:rPr>
                <w:noProof/>
                <w:webHidden/>
              </w:rPr>
              <w:tab/>
            </w:r>
            <w:r w:rsidR="001309C1" w:rsidDel="00E8576E">
              <w:rPr>
                <w:noProof/>
                <w:webHidden/>
              </w:rPr>
              <w:delText>17</w:delText>
            </w:r>
          </w:del>
        </w:p>
        <w:p w14:paraId="4F7F2A94" w14:textId="55BA7AC6" w:rsidR="00F07433" w:rsidDel="00E8576E" w:rsidRDefault="00F07433">
          <w:pPr>
            <w:pStyle w:val="TOC1"/>
            <w:rPr>
              <w:del w:id="139" w:author="Nate Bachmeier" w:date="2021-12-05T11:57:00Z"/>
              <w:rFonts w:asciiTheme="minorHAnsi" w:eastAsiaTheme="minorEastAsia" w:hAnsiTheme="minorHAnsi" w:cstheme="minorBidi"/>
              <w:noProof/>
              <w:sz w:val="22"/>
              <w:szCs w:val="22"/>
            </w:rPr>
          </w:pPr>
          <w:del w:id="140" w:author="Nate Bachmeier" w:date="2021-12-05T11:57:00Z">
            <w:r w:rsidRPr="00E8576E" w:rsidDel="00E8576E">
              <w:rPr>
                <w:rStyle w:val="Hyperlink"/>
                <w:noProof/>
              </w:rPr>
              <w:delText>Measurements and Evaluation</w:delText>
            </w:r>
            <w:r w:rsidDel="00E8576E">
              <w:rPr>
                <w:noProof/>
                <w:webHidden/>
              </w:rPr>
              <w:tab/>
            </w:r>
            <w:r w:rsidR="001309C1" w:rsidDel="00E8576E">
              <w:rPr>
                <w:noProof/>
                <w:webHidden/>
              </w:rPr>
              <w:delText>18</w:delText>
            </w:r>
          </w:del>
        </w:p>
        <w:p w14:paraId="5C914ACD" w14:textId="65311DAE" w:rsidR="00F07433" w:rsidDel="00E8576E" w:rsidRDefault="00F07433">
          <w:pPr>
            <w:pStyle w:val="TOC2"/>
            <w:tabs>
              <w:tab w:val="right" w:leader="dot" w:pos="9350"/>
            </w:tabs>
            <w:rPr>
              <w:del w:id="141" w:author="Nate Bachmeier" w:date="2021-12-05T11:57:00Z"/>
              <w:rFonts w:asciiTheme="minorHAnsi" w:eastAsiaTheme="minorEastAsia" w:hAnsiTheme="minorHAnsi" w:cstheme="minorBidi"/>
              <w:noProof/>
              <w:sz w:val="22"/>
              <w:szCs w:val="22"/>
            </w:rPr>
          </w:pPr>
          <w:del w:id="142" w:author="Nate Bachmeier" w:date="2021-12-05T11:57:00Z">
            <w:r w:rsidRPr="00E8576E" w:rsidDel="00E8576E">
              <w:rPr>
                <w:rStyle w:val="Hyperlink"/>
                <w:noProof/>
              </w:rPr>
              <w:delText>Data Collection Process</w:delText>
            </w:r>
            <w:r w:rsidDel="00E8576E">
              <w:rPr>
                <w:noProof/>
                <w:webHidden/>
              </w:rPr>
              <w:tab/>
            </w:r>
            <w:r w:rsidR="001309C1" w:rsidDel="00E8576E">
              <w:rPr>
                <w:noProof/>
                <w:webHidden/>
              </w:rPr>
              <w:delText>18</w:delText>
            </w:r>
          </w:del>
        </w:p>
        <w:p w14:paraId="4CEF8EE9" w14:textId="16258333" w:rsidR="00F07433" w:rsidDel="00E8576E" w:rsidRDefault="00F07433">
          <w:pPr>
            <w:pStyle w:val="TOC2"/>
            <w:tabs>
              <w:tab w:val="right" w:leader="dot" w:pos="9350"/>
            </w:tabs>
            <w:rPr>
              <w:del w:id="143" w:author="Nate Bachmeier" w:date="2021-12-05T11:57:00Z"/>
              <w:rFonts w:asciiTheme="minorHAnsi" w:eastAsiaTheme="minorEastAsia" w:hAnsiTheme="minorHAnsi" w:cstheme="minorBidi"/>
              <w:noProof/>
              <w:sz w:val="22"/>
              <w:szCs w:val="22"/>
            </w:rPr>
          </w:pPr>
          <w:del w:id="14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8</w:delText>
            </w:r>
          </w:del>
        </w:p>
        <w:p w14:paraId="1D4A64D3" w14:textId="141F71F7" w:rsidR="00F07433" w:rsidDel="00E8576E" w:rsidRDefault="00F07433">
          <w:pPr>
            <w:pStyle w:val="TOC2"/>
            <w:tabs>
              <w:tab w:val="right" w:leader="dot" w:pos="9350"/>
            </w:tabs>
            <w:rPr>
              <w:del w:id="145" w:author="Nate Bachmeier" w:date="2021-12-05T11:57:00Z"/>
              <w:rFonts w:asciiTheme="minorHAnsi" w:eastAsiaTheme="minorEastAsia" w:hAnsiTheme="minorHAnsi" w:cstheme="minorBidi"/>
              <w:noProof/>
              <w:sz w:val="22"/>
              <w:szCs w:val="22"/>
            </w:rPr>
          </w:pPr>
          <w:del w:id="146" w:author="Nate Bachmeier" w:date="2021-12-05T11:57:00Z">
            <w:r w:rsidRPr="00E8576E" w:rsidDel="00E8576E">
              <w:rPr>
                <w:rStyle w:val="Hyperlink"/>
                <w:noProof/>
              </w:rPr>
              <w:delText>Benchmarking</w:delText>
            </w:r>
            <w:r w:rsidDel="00E8576E">
              <w:rPr>
                <w:noProof/>
                <w:webHidden/>
              </w:rPr>
              <w:tab/>
            </w:r>
            <w:r w:rsidR="001309C1" w:rsidDel="00E8576E">
              <w:rPr>
                <w:noProof/>
                <w:webHidden/>
              </w:rPr>
              <w:delText>18</w:delText>
            </w:r>
          </w:del>
        </w:p>
        <w:p w14:paraId="4A0AC6DF" w14:textId="5CBDC320" w:rsidR="00F07433" w:rsidDel="00E8576E" w:rsidRDefault="00F07433">
          <w:pPr>
            <w:pStyle w:val="TOC1"/>
            <w:rPr>
              <w:del w:id="147" w:author="Nate Bachmeier" w:date="2021-12-05T11:57:00Z"/>
              <w:rFonts w:asciiTheme="minorHAnsi" w:eastAsiaTheme="minorEastAsia" w:hAnsiTheme="minorHAnsi" w:cstheme="minorBidi"/>
              <w:noProof/>
              <w:sz w:val="22"/>
              <w:szCs w:val="22"/>
            </w:rPr>
          </w:pPr>
          <w:del w:id="148" w:author="Nate Bachmeier" w:date="2021-12-05T11:57:00Z">
            <w:r w:rsidRPr="00E8576E" w:rsidDel="00E8576E">
              <w:rPr>
                <w:rStyle w:val="Hyperlink"/>
                <w:noProof/>
              </w:rPr>
              <w:delText>Summary</w:delText>
            </w:r>
            <w:r w:rsidDel="00E8576E">
              <w:rPr>
                <w:noProof/>
                <w:webHidden/>
              </w:rPr>
              <w:tab/>
            </w:r>
            <w:r w:rsidR="001309C1" w:rsidDel="00E8576E">
              <w:rPr>
                <w:noProof/>
                <w:webHidden/>
              </w:rPr>
              <w:delText>19</w:delText>
            </w:r>
          </w:del>
        </w:p>
        <w:p w14:paraId="1A7C3926" w14:textId="3051FA12" w:rsidR="00F07433" w:rsidDel="00E8576E" w:rsidRDefault="00F07433">
          <w:pPr>
            <w:pStyle w:val="TOC1"/>
            <w:rPr>
              <w:del w:id="149" w:author="Nate Bachmeier" w:date="2021-12-05T11:57:00Z"/>
              <w:rFonts w:asciiTheme="minorHAnsi" w:eastAsiaTheme="minorEastAsia" w:hAnsiTheme="minorHAnsi" w:cstheme="minorBidi"/>
              <w:noProof/>
              <w:sz w:val="22"/>
              <w:szCs w:val="22"/>
            </w:rPr>
          </w:pPr>
          <w:del w:id="150" w:author="Nate Bachmeier" w:date="2021-12-05T11:57:00Z">
            <w:r w:rsidRPr="00E8576E" w:rsidDel="00E8576E">
              <w:rPr>
                <w:rStyle w:val="Hyperlink"/>
                <w:noProof/>
              </w:rPr>
              <w:delText>References</w:delText>
            </w:r>
            <w:r w:rsidDel="00E8576E">
              <w:rPr>
                <w:noProof/>
                <w:webHidden/>
              </w:rPr>
              <w:tab/>
            </w:r>
            <w:r w:rsidR="001309C1" w:rsidDel="00E8576E">
              <w:rPr>
                <w:noProof/>
                <w:webHidden/>
              </w:rPr>
              <w:delText>21</w:delText>
            </w:r>
          </w:del>
        </w:p>
        <w:p w14:paraId="2AA91C01" w14:textId="4934C1EF" w:rsidR="00F07433" w:rsidDel="00E8576E" w:rsidRDefault="00F07433">
          <w:pPr>
            <w:pStyle w:val="TOC1"/>
            <w:rPr>
              <w:del w:id="151" w:author="Nate Bachmeier" w:date="2021-12-05T11:57:00Z"/>
              <w:rFonts w:asciiTheme="minorHAnsi" w:eastAsiaTheme="minorEastAsia" w:hAnsiTheme="minorHAnsi" w:cstheme="minorBidi"/>
              <w:noProof/>
              <w:sz w:val="22"/>
              <w:szCs w:val="22"/>
            </w:rPr>
          </w:pPr>
          <w:del w:id="152" w:author="Nate Bachmeier" w:date="2021-12-05T11:57:00Z">
            <w:r w:rsidRPr="00E8576E" w:rsidDel="00E8576E">
              <w:rPr>
                <w:rStyle w:val="Hyperlink"/>
                <w:noProof/>
              </w:rPr>
              <w:delText>Annotated Bibliography</w:delText>
            </w:r>
            <w:r w:rsidDel="00E8576E">
              <w:rPr>
                <w:noProof/>
                <w:webHidden/>
              </w:rPr>
              <w:tab/>
            </w:r>
            <w:r w:rsidR="001309C1" w:rsidDel="00E8576E">
              <w:rPr>
                <w:noProof/>
                <w:webHidden/>
              </w:rPr>
              <w:delText>25</w:delText>
            </w:r>
          </w:del>
        </w:p>
        <w:p w14:paraId="34A42ADB" w14:textId="01FF60EE" w:rsidR="00F07433" w:rsidDel="00E8576E" w:rsidRDefault="00F07433">
          <w:pPr>
            <w:pStyle w:val="TOC2"/>
            <w:tabs>
              <w:tab w:val="right" w:leader="dot" w:pos="9350"/>
            </w:tabs>
            <w:rPr>
              <w:del w:id="153" w:author="Nate Bachmeier" w:date="2021-12-05T11:57:00Z"/>
              <w:rFonts w:asciiTheme="minorHAnsi" w:eastAsiaTheme="minorEastAsia" w:hAnsiTheme="minorHAnsi" w:cstheme="minorBidi"/>
              <w:noProof/>
              <w:sz w:val="22"/>
              <w:szCs w:val="22"/>
            </w:rPr>
          </w:pPr>
          <w:del w:id="154" w:author="Nate Bachmeier" w:date="2021-12-05T11:57:00Z">
            <w:r w:rsidRPr="00E8576E" w:rsidDel="00E8576E">
              <w:rPr>
                <w:rStyle w:val="Hyperlink"/>
                <w:noProof/>
              </w:rPr>
              <w:delText>Human Activity Recognition</w:delText>
            </w:r>
            <w:r w:rsidDel="00E8576E">
              <w:rPr>
                <w:noProof/>
                <w:webHidden/>
              </w:rPr>
              <w:tab/>
            </w:r>
            <w:r w:rsidR="001309C1" w:rsidDel="00E8576E">
              <w:rPr>
                <w:noProof/>
                <w:webHidden/>
              </w:rPr>
              <w:delText>25</w:delText>
            </w:r>
          </w:del>
        </w:p>
        <w:p w14:paraId="190CDAE5" w14:textId="03F35400" w:rsidR="00F07433" w:rsidDel="00E8576E" w:rsidRDefault="00F07433">
          <w:pPr>
            <w:pStyle w:val="TOC2"/>
            <w:tabs>
              <w:tab w:val="right" w:leader="dot" w:pos="9350"/>
            </w:tabs>
            <w:rPr>
              <w:del w:id="155" w:author="Nate Bachmeier" w:date="2021-12-05T11:57:00Z"/>
              <w:rFonts w:asciiTheme="minorHAnsi" w:eastAsiaTheme="minorEastAsia" w:hAnsiTheme="minorHAnsi" w:cstheme="minorBidi"/>
              <w:noProof/>
              <w:sz w:val="22"/>
              <w:szCs w:val="22"/>
            </w:rPr>
          </w:pPr>
          <w:del w:id="156" w:author="Nate Bachmeier" w:date="2021-12-05T11:57:00Z">
            <w:r w:rsidRPr="00E8576E" w:rsidDel="00E8576E">
              <w:rPr>
                <w:rStyle w:val="Hyperlink"/>
                <w:noProof/>
              </w:rPr>
              <w:delText>Integrating IoT Systems</w:delText>
            </w:r>
            <w:r w:rsidDel="00E8576E">
              <w:rPr>
                <w:noProof/>
                <w:webHidden/>
              </w:rPr>
              <w:tab/>
            </w:r>
            <w:r w:rsidR="001309C1" w:rsidDel="00E8576E">
              <w:rPr>
                <w:noProof/>
                <w:webHidden/>
              </w:rPr>
              <w:delText>26</w:delText>
            </w:r>
          </w:del>
        </w:p>
        <w:p w14:paraId="1D3633AC" w14:textId="33E6B94D" w:rsidR="00F07433" w:rsidDel="00E8576E" w:rsidRDefault="00F07433">
          <w:pPr>
            <w:pStyle w:val="TOC2"/>
            <w:tabs>
              <w:tab w:val="right" w:leader="dot" w:pos="9350"/>
            </w:tabs>
            <w:rPr>
              <w:del w:id="157" w:author="Nate Bachmeier" w:date="2021-12-05T11:57:00Z"/>
              <w:rFonts w:asciiTheme="minorHAnsi" w:eastAsiaTheme="minorEastAsia" w:hAnsiTheme="minorHAnsi" w:cstheme="minorBidi"/>
              <w:noProof/>
              <w:sz w:val="22"/>
              <w:szCs w:val="22"/>
            </w:rPr>
          </w:pPr>
          <w:del w:id="158" w:author="Nate Bachmeier" w:date="2021-12-05T11:57:00Z">
            <w:r w:rsidRPr="00E8576E" w:rsidDel="00E8576E">
              <w:rPr>
                <w:rStyle w:val="Hyperlink"/>
                <w:noProof/>
              </w:rPr>
              <w:delText>Enhancing Security</w:delText>
            </w:r>
            <w:r w:rsidDel="00E8576E">
              <w:rPr>
                <w:noProof/>
                <w:webHidden/>
              </w:rPr>
              <w:tab/>
            </w:r>
            <w:r w:rsidR="001309C1" w:rsidDel="00E8576E">
              <w:rPr>
                <w:noProof/>
                <w:webHidden/>
              </w:rPr>
              <w:delText>26</w:delText>
            </w:r>
          </w:del>
        </w:p>
        <w:p w14:paraId="436914F7" w14:textId="38BBB36E" w:rsidR="00F07433" w:rsidDel="00E8576E" w:rsidRDefault="00F07433">
          <w:pPr>
            <w:pStyle w:val="TOC2"/>
            <w:tabs>
              <w:tab w:val="right" w:leader="dot" w:pos="9350"/>
            </w:tabs>
            <w:rPr>
              <w:del w:id="159" w:author="Nate Bachmeier" w:date="2021-12-05T11:57:00Z"/>
              <w:rFonts w:asciiTheme="minorHAnsi" w:eastAsiaTheme="minorEastAsia" w:hAnsiTheme="minorHAnsi" w:cstheme="minorBidi"/>
              <w:noProof/>
              <w:sz w:val="22"/>
              <w:szCs w:val="22"/>
            </w:rPr>
          </w:pPr>
          <w:del w:id="160" w:author="Nate Bachmeier" w:date="2021-12-05T11:57:00Z">
            <w:r w:rsidRPr="00E8576E" w:rsidDel="00E8576E">
              <w:rPr>
                <w:rStyle w:val="Hyperlink"/>
                <w:noProof/>
              </w:rPr>
              <w:delText>Healthcare and Cloud</w:delText>
            </w:r>
            <w:r w:rsidDel="00E8576E">
              <w:rPr>
                <w:noProof/>
                <w:webHidden/>
              </w:rPr>
              <w:tab/>
            </w:r>
            <w:r w:rsidR="001309C1" w:rsidDel="00E8576E">
              <w:rPr>
                <w:noProof/>
                <w:webHidden/>
              </w:rPr>
              <w:delText>27</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941A628" w:rsidR="0082223F" w:rsidDel="00EA73E9" w:rsidRDefault="00EA73E9" w:rsidP="0066572A">
      <w:pPr>
        <w:ind w:firstLine="720"/>
        <w:rPr>
          <w:del w:id="161" w:author="Nate Bachmeier" w:date="2021-12-05T11:46:00Z"/>
          <w:b/>
          <w:bCs/>
        </w:rPr>
      </w:pPr>
      <w:ins w:id="162" w:author="Nate Bachmeier" w:date="2021-12-05T11:46:00Z">
        <w:r w:rsidRPr="00EA73E9">
          <w:rPr>
            <w:b/>
            <w:bCs/>
          </w:rPr>
          <w:lastRenderedPageBreak/>
          <w:t xml:space="preserve">Using simulation processes to research </w:t>
        </w:r>
      </w:ins>
      <w:ins w:id="163" w:author="Nate Bachmeier" w:date="2021-12-05T12:15:00Z">
        <w:r w:rsidR="0084684E">
          <w:rPr>
            <w:b/>
            <w:bCs/>
          </w:rPr>
          <w:t xml:space="preserve">human behavior in </w:t>
        </w:r>
      </w:ins>
      <w:ins w:id="164" w:author="Nate Bachmeier" w:date="2021-12-05T11:46:00Z">
        <w:r w:rsidRPr="00EA73E9">
          <w:rPr>
            <w:b/>
            <w:bCs/>
          </w:rPr>
          <w:t xml:space="preserve">sensitive </w:t>
        </w:r>
      </w:ins>
      <w:ins w:id="165" w:author="Nate Bachmeier" w:date="2021-12-05T12:15:00Z">
        <w:r w:rsidR="0084684E">
          <w:rPr>
            <w:b/>
            <w:bCs/>
          </w:rPr>
          <w:t>contexts</w:t>
        </w:r>
      </w:ins>
      <w:del w:id="166" w:author="Nate Bachmeier" w:date="2021-12-05T11:46:00Z">
        <w:r w:rsidR="0066572A" w:rsidRPr="00410C69" w:rsidDel="00EA73E9">
          <w:rPr>
            <w:b/>
            <w:bCs/>
          </w:rPr>
          <w:delText>Simulating Intelligent Elderly Care Systems</w:delText>
        </w:r>
      </w:del>
    </w:p>
    <w:p w14:paraId="104C5871" w14:textId="77777777" w:rsidR="00EA73E9" w:rsidRPr="00410C69" w:rsidRDefault="00EA73E9" w:rsidP="00410C69">
      <w:pPr>
        <w:jc w:val="center"/>
        <w:rPr>
          <w:ins w:id="167" w:author="Nate Bachmeier" w:date="2021-12-05T11:46:00Z"/>
          <w:b/>
          <w:bCs/>
        </w:rPr>
      </w:pPr>
    </w:p>
    <w:p w14:paraId="61A73AD8" w14:textId="657BD32C" w:rsidR="0084684E" w:rsidRDefault="0084684E" w:rsidP="0066572A">
      <w:pPr>
        <w:ind w:firstLine="720"/>
        <w:rPr>
          <w:ins w:id="168" w:author="Nate Bachmeier" w:date="2021-12-05T12:13:00Z"/>
        </w:rPr>
      </w:pPr>
      <w:ins w:id="169" w:author="Nate Bachmeier" w:date="2021-12-05T11:59:00Z">
        <w:r>
          <w:t xml:space="preserve">Numerous challenges </w:t>
        </w:r>
      </w:ins>
      <w:ins w:id="170" w:author="Nate Bachmeier" w:date="2021-12-05T12:02:00Z">
        <w:r>
          <w:t>prohibit</w:t>
        </w:r>
      </w:ins>
      <w:ins w:id="171" w:author="Nate Bachmeier" w:date="2021-12-05T11:59:00Z">
        <w:r>
          <w:t xml:space="preserve"> researchers from studying human behaviors.</w:t>
        </w:r>
      </w:ins>
      <w:ins w:id="172" w:author="Nate Bachmeier" w:date="2021-12-05T12:02:00Z">
        <w:r>
          <w:t xml:space="preserve">  </w:t>
        </w:r>
      </w:ins>
      <w:ins w:id="173" w:author="Nate Bachmeier" w:date="2021-12-05T11:59:00Z">
        <w:r>
          <w:t xml:space="preserve">These issues </w:t>
        </w:r>
      </w:ins>
      <w:ins w:id="174" w:author="Nate Bachmeier" w:date="2021-12-05T12:00:00Z">
        <w:r>
          <w:t xml:space="preserve">originate </w:t>
        </w:r>
      </w:ins>
      <w:ins w:id="175" w:author="Nate Bachmeier" w:date="2021-12-05T11:59:00Z">
        <w:r>
          <w:t>from security and priv</w:t>
        </w:r>
      </w:ins>
      <w:ins w:id="176" w:author="Nate Bachmeier" w:date="2021-12-05T12:00:00Z">
        <w:r>
          <w:t>acy, safety concerns, and economic practicality matters.</w:t>
        </w:r>
      </w:ins>
      <w:ins w:id="177" w:author="Nate Bachmeier" w:date="2021-12-05T12:01:00Z">
        <w:r>
          <w:t xml:space="preserve">  </w:t>
        </w:r>
      </w:ins>
      <w:ins w:id="178" w:author="Nate Bachmeier" w:date="2021-12-05T12:04:00Z">
        <w:r>
          <w:t xml:space="preserve">Without </w:t>
        </w:r>
      </w:ins>
      <w:ins w:id="179" w:author="Nate Bachmeier" w:date="2021-12-05T12:05:00Z">
        <w:r>
          <w:t>collecting</w:t>
        </w:r>
      </w:ins>
      <w:ins w:id="180" w:author="Nate Bachmeier" w:date="2021-12-05T12:04:00Z">
        <w:r>
          <w:t xml:space="preserve"> data on these topics, those </w:t>
        </w:r>
      </w:ins>
      <w:ins w:id="181" w:author="Nate Bachmeier" w:date="2021-12-05T12:05:00Z">
        <w:r>
          <w:t xml:space="preserve">same researchers cannot improve people’s quality of life.  For instance, </w:t>
        </w:r>
      </w:ins>
      <w:ins w:id="182" w:author="Nate Bachmeier" w:date="2021-12-05T12:06:00Z">
        <w:r>
          <w:t xml:space="preserve">in the health care industry, </w:t>
        </w:r>
      </w:ins>
      <w:ins w:id="183" w:author="Nate Bachmeier" w:date="2021-12-05T12:05:00Z">
        <w:r>
          <w:t xml:space="preserve">elderly patients falling </w:t>
        </w:r>
      </w:ins>
      <w:ins w:id="184" w:author="Nate Bachmeier" w:date="2021-12-05T12:06:00Z">
        <w:r>
          <w:t xml:space="preserve">is a critical concern.  </w:t>
        </w:r>
      </w:ins>
      <w:ins w:id="185" w:author="Nate Bachmeier" w:date="2021-12-05T12:07:00Z">
        <w:r>
          <w:t xml:space="preserve">Using </w:t>
        </w:r>
      </w:ins>
      <w:ins w:id="186" w:author="Nate Bachmeier" w:date="2021-12-05T12:08:00Z">
        <w:r>
          <w:t xml:space="preserve">AI/ML CV advancements, </w:t>
        </w:r>
      </w:ins>
      <w:ins w:id="187" w:author="Nate Bachmeier" w:date="2021-12-05T12:12:00Z">
        <w:r>
          <w:t>technology solutions detect these incidents and prevent the injury preemptivel</w:t>
        </w:r>
      </w:ins>
      <w:ins w:id="188" w:author="Nate Bachmeier" w:date="2021-12-05T12:08:00Z">
        <w:r>
          <w:t xml:space="preserve">y.  </w:t>
        </w:r>
      </w:ins>
      <w:ins w:id="189" w:author="Nate Bachmeier" w:date="2021-12-05T12:09:00Z">
        <w:r>
          <w:t>Nevertheless</w:t>
        </w:r>
      </w:ins>
      <w:ins w:id="190" w:author="Nate Bachmeier" w:date="2021-12-05T12:08:00Z">
        <w:r>
          <w:t xml:space="preserve">, </w:t>
        </w:r>
      </w:ins>
      <w:ins w:id="191" w:author="Nate Bachmeier" w:date="2021-12-05T12:09:00Z">
        <w:r>
          <w:t>patients refuse to deploy these systems due to privacy concerns.</w:t>
        </w:r>
      </w:ins>
      <w:ins w:id="192" w:author="Nate Bachmeier" w:date="2021-12-05T12:10:00Z">
        <w:r>
          <w:t xml:space="preserve">  This situation prevents researchers </w:t>
        </w:r>
      </w:ins>
      <w:ins w:id="193" w:author="Nate Bachmeier" w:date="2021-12-05T12:11:00Z">
        <w:r>
          <w:t xml:space="preserve">from </w:t>
        </w:r>
      </w:ins>
      <w:ins w:id="194" w:author="Nate Bachmeier" w:date="2021-12-05T12:10:00Z">
        <w:r>
          <w:t xml:space="preserve">iterating on algorithms </w:t>
        </w:r>
      </w:ins>
      <w:ins w:id="195" w:author="Nate Bachmeier" w:date="2021-12-05T12:11:00Z">
        <w:r>
          <w:t>and improving patient safety.</w:t>
        </w:r>
      </w:ins>
    </w:p>
    <w:p w14:paraId="3F2E6DF6" w14:textId="0DDF5BA3" w:rsidR="0066572A" w:rsidRDefault="0084684E" w:rsidP="00E02764">
      <w:pPr>
        <w:ind w:firstLine="720"/>
      </w:pPr>
      <w:ins w:id="196" w:author="Nate Bachmeier" w:date="2021-12-05T12:14:00Z">
        <w:r>
          <w:t xml:space="preserve">This constructive research project examines </w:t>
        </w:r>
      </w:ins>
      <w:ins w:id="197" w:author="Nate Bachmeier" w:date="2021-12-05T12:17:00Z">
        <w:r>
          <w:t xml:space="preserve">a </w:t>
        </w:r>
      </w:ins>
      <w:ins w:id="198" w:author="Nate Bachmeier" w:date="2021-12-05T12:14:00Z">
        <w:r>
          <w:t>data collection</w:t>
        </w:r>
      </w:ins>
      <w:ins w:id="199" w:author="Nate Bachmeier" w:date="2021-12-05T12:15:00Z">
        <w:r>
          <w:t xml:space="preserve"> </w:t>
        </w:r>
      </w:ins>
      <w:ins w:id="200" w:author="Nate Bachmeier" w:date="2021-12-05T12:17:00Z">
        <w:r>
          <w:t xml:space="preserve">mechanism for </w:t>
        </w:r>
      </w:ins>
      <w:ins w:id="201" w:author="Nate Bachmeier" w:date="2021-12-05T12:15:00Z">
        <w:r>
          <w:t xml:space="preserve">situations </w:t>
        </w:r>
      </w:ins>
      <w:ins w:id="202" w:author="Nate Bachmeier" w:date="2021-12-05T12:16:00Z">
        <w:r>
          <w:t xml:space="preserve">where </w:t>
        </w:r>
      </w:ins>
      <w:ins w:id="203" w:author="Nate Bachmeier" w:date="2021-12-05T12:18:00Z">
        <w:r>
          <w:t>personal privacy and safety prevent</w:t>
        </w:r>
      </w:ins>
      <w:ins w:id="204" w:author="Nate Bachmeier" w:date="2021-12-05T12:17:00Z">
        <w:r>
          <w:t xml:space="preserve"> </w:t>
        </w:r>
      </w:ins>
      <w:ins w:id="205" w:author="Nate Bachmeier" w:date="2021-12-05T12:18:00Z">
        <w:r>
          <w:t>traditional observations.</w:t>
        </w:r>
        <w:r w:rsidR="0007782A">
          <w:t xml:space="preserve">  It aims to demonstrate this capability using a physics simulation </w:t>
        </w:r>
      </w:ins>
      <w:ins w:id="206" w:author="Nate Bachmeier" w:date="2021-12-05T12:19:00Z">
        <w:r w:rsidR="0007782A">
          <w:t>process and Motion Capture (</w:t>
        </w:r>
        <w:proofErr w:type="spellStart"/>
        <w:r w:rsidR="0007782A">
          <w:t>MoCap</w:t>
        </w:r>
        <w:proofErr w:type="spellEnd"/>
        <w:r w:rsidR="0007782A">
          <w:t xml:space="preserve">) animations.  </w:t>
        </w:r>
      </w:ins>
      <w:ins w:id="207" w:author="Nate Bachmeier" w:date="2021-12-05T12:20:00Z">
        <w:r w:rsidR="0007782A">
          <w:t>Given the potential brea</w:t>
        </w:r>
      </w:ins>
      <w:ins w:id="208" w:author="Nate Bachmeier" w:date="2021-12-05T12:21:00Z">
        <w:r w:rsidR="0007782A">
          <w:t>d</w:t>
        </w:r>
      </w:ins>
      <w:ins w:id="209" w:author="Nate Bachmeier" w:date="2021-12-05T12:20:00Z">
        <w:r w:rsidR="0007782A">
          <w:t>th</w:t>
        </w:r>
      </w:ins>
      <w:ins w:id="210" w:author="Nate Bachmeier" w:date="2021-12-05T12:21:00Z">
        <w:r w:rsidR="0007782A">
          <w:t>,</w:t>
        </w:r>
      </w:ins>
      <w:ins w:id="211" w:author="Nate Bachmeier" w:date="2021-12-05T12:20:00Z">
        <w:r w:rsidR="0007782A">
          <w:t xml:space="preserve"> it</w:t>
        </w:r>
      </w:ins>
      <w:ins w:id="212" w:author="Nate Bachmeier" w:date="2021-12-05T12:21:00Z">
        <w:r w:rsidR="0007782A">
          <w:t xml:space="preserve"> i</w:t>
        </w:r>
      </w:ins>
      <w:ins w:id="213" w:author="Nate Bachmeier" w:date="2021-12-05T12:20:00Z">
        <w:r w:rsidR="0007782A">
          <w:t xml:space="preserve">s critical to find a concrete business case that </w:t>
        </w:r>
      </w:ins>
      <w:ins w:id="214" w:author="Nate Bachmeier" w:date="2021-12-05T12:21:00Z">
        <w:r w:rsidR="0007782A">
          <w:t>exemplifies</w:t>
        </w:r>
      </w:ins>
      <w:ins w:id="215" w:author="Nate Bachmeier" w:date="2021-12-05T12:20:00Z">
        <w:r w:rsidR="0007782A">
          <w:t xml:space="preserve"> this approach.</w:t>
        </w:r>
      </w:ins>
      <w:ins w:id="216" w:author="Nate Bachmeier" w:date="2021-12-05T12:23:00Z">
        <w:r w:rsidR="00E02764">
          <w:t xml:space="preserve">  That specific example </w:t>
        </w:r>
      </w:ins>
      <w:ins w:id="217" w:author="Nate Bachmeier" w:date="2021-12-05T12:24:00Z">
        <w:r w:rsidR="00E02764">
          <w:t>comes from raising</w:t>
        </w:r>
      </w:ins>
      <w:commentRangeStart w:id="218"/>
      <w:del w:id="219" w:author="Nate Bachmeier" w:date="2021-12-05T12:24:00Z">
        <w:r w:rsidR="0066572A" w:rsidDel="00E02764">
          <w:delText xml:space="preserve">This </w:delText>
        </w:r>
        <w:commentRangeEnd w:id="218"/>
        <w:r w:rsidR="00E8576E" w:rsidDel="00E02764">
          <w:rPr>
            <w:rStyle w:val="CommentReference"/>
          </w:rPr>
          <w:commentReference w:id="218"/>
        </w:r>
        <w:r w:rsidR="0066572A" w:rsidDel="00E02764">
          <w:delText>constructive research project seeks to raise</w:delText>
        </w:r>
      </w:del>
      <w:r w:rsidR="0066572A">
        <w:t xml:space="preserve"> the elderly care quality bar while minimizing costs.</w:t>
      </w:r>
      <w:r w:rsidR="009466BD">
        <w:t xml:space="preserve">  Using </w:t>
      </w:r>
      <w:r w:rsidR="0066572A">
        <w:t>Human Activity Recognition (HAR) through computer vision and machine learning</w:t>
      </w:r>
      <w:r w:rsidR="009466BD">
        <w:t>,</w:t>
      </w:r>
      <w:r w:rsidR="0066572A">
        <w:t xml:space="preserve"> </w:t>
      </w:r>
      <w:r w:rsidR="009466BD">
        <w:t>the solution tracks the patient’s skeletal structure.  After observing behaviors and determining intents, the system</w:t>
      </w:r>
      <w:r w:rsidR="0066572A">
        <w:t xml:space="preserve"> orchestrate</w:t>
      </w:r>
      <w:r w:rsidR="009466BD">
        <w:t>s</w:t>
      </w:r>
      <w:r w:rsidR="0066572A">
        <w:t xml:space="preserve"> Cyber-Physical Systems (CPS) to provide further assistance.</w:t>
      </w:r>
    </w:p>
    <w:p w14:paraId="24F0BD37" w14:textId="7778D2F4" w:rsidR="009E1F64" w:rsidRDefault="00410C69" w:rsidP="00D27769">
      <w:pPr>
        <w:pStyle w:val="Heading1"/>
      </w:pPr>
      <w:bookmarkStart w:id="220" w:name="_Toc89597846"/>
      <w:r>
        <w:t>Background</w:t>
      </w:r>
      <w:bookmarkEnd w:id="220"/>
    </w:p>
    <w:p w14:paraId="2D3B347E" w14:textId="75E9F67B" w:rsidR="00AE1EE7" w:rsidRDefault="00AE1EE7" w:rsidP="00AE1EE7">
      <w:r>
        <w:tab/>
      </w:r>
      <w:commentRangeStart w:id="221"/>
      <w:r>
        <w:t>A d</w:t>
      </w:r>
      <w:commentRangeEnd w:id="221"/>
      <w:r w:rsidR="00E8576E">
        <w:rPr>
          <w:rStyle w:val="CommentReference"/>
        </w:rPr>
        <w:commentReference w:id="221"/>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111AFD">
            <w:rPr>
              <w:noProof/>
            </w:rPr>
            <w:t xml:space="preserve"> (Muhsin, Munyogwa, Kibusi, &amp; Seif, 2020, p. 1)</w:t>
          </w:r>
          <w:r>
            <w:fldChar w:fldCharType="end"/>
          </w:r>
        </w:sdtContent>
      </w:sdt>
      <w:r>
        <w:t xml:space="preserve">.”  Economic constraints within those countries </w:t>
      </w:r>
      <w:r>
        <w:lastRenderedPageBreak/>
        <w:t>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111AFD">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222"/>
      <w:commentRangeEnd w:id="222"/>
      <w:r w:rsidR="000A7832">
        <w:rPr>
          <w:rStyle w:val="CommentReference"/>
        </w:rPr>
        <w:commentReference w:id="222"/>
      </w:r>
      <w:r>
        <w:t xml:space="preserve">revolutionize the health care and wellbeing industries.  Academic and commercial vendors are continuously delivering innovations across these domains.  However, mainstream offerings primarily focus on measuring simple body </w:t>
      </w:r>
      <w:commentRangeStart w:id="223"/>
      <w:commentRangeStart w:id="224"/>
      <w:r>
        <w:t>metrics</w:t>
      </w:r>
      <w:commentRangeEnd w:id="223"/>
      <w:r w:rsidR="000A7832">
        <w:rPr>
          <w:rStyle w:val="CommentReference"/>
        </w:rPr>
        <w:commentReference w:id="223"/>
      </w:r>
      <w:commentRangeEnd w:id="224"/>
      <w:r w:rsidR="009C1886">
        <w:rPr>
          <w:rStyle w:val="CommentReference"/>
        </w:rPr>
        <w:commentReference w:id="224"/>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Nearly 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48097FCF"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111AFD">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6614D25F" w:rsidR="00977B7C" w:rsidRDefault="00AE1EE7" w:rsidP="00977B7C">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111AFD">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w:t>
      </w:r>
      <w:r w:rsidR="00977B7C">
        <w:lastRenderedPageBreak/>
        <w:t xml:space="preserve">contrast, video-centric </w:t>
      </w:r>
      <w:proofErr w:type="gramStart"/>
      <w:r w:rsidR="00977B7C">
        <w:t>monitoring</w:t>
      </w:r>
      <w:proofErr w:type="gramEnd"/>
      <w:r w:rsidR="00977B7C">
        <w:t xml:space="preserve"> and Human Activity Recognition (HAR) </w:t>
      </w:r>
      <w:r w:rsidR="00F57D40">
        <w:t>are</w:t>
      </w:r>
      <w:r w:rsidR="00977B7C">
        <w:t xml:space="preserve"> broadly applicable to a diverse population.  When a person falls or drinks a glass of water, their skeletal structure 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5C03FF7F" w14:textId="35AC2C5C" w:rsidR="00AE1EE7" w:rsidRPr="00AE1EE7" w:rsidRDefault="00AE1EE7" w:rsidP="00AE1EE7">
      <w:pPr>
        <w:pStyle w:val="Heading1"/>
      </w:pPr>
      <w:bookmarkStart w:id="225" w:name="_Toc89597847"/>
      <w:r>
        <w:t>Problem Statement</w:t>
      </w:r>
      <w:bookmarkEnd w:id="225"/>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77FB6D5F"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solutions must bridge the differentiation between remaining in the home and still receiving the attentiveness typically found in assisted living facilities (Tan et al., 2020).  When this gap narrows, </w:t>
      </w:r>
      <w:r w:rsidR="00164056">
        <w:t>the patient can</w:t>
      </w:r>
      <w:r>
        <w:t xml:space="preserve">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w:t>
      </w:r>
      <w:r>
        <w:lastRenderedPageBreak/>
        <w:t xml:space="preserve">challenges through real-time video monitoring services that analyze patients’ actions and recommend care. </w:t>
      </w:r>
    </w:p>
    <w:p w14:paraId="6922B008" w14:textId="341BAD18" w:rsidR="0066572A" w:rsidRDefault="0066572A" w:rsidP="00410C69">
      <w:pPr>
        <w:pStyle w:val="Heading1"/>
      </w:pPr>
      <w:bookmarkStart w:id="226" w:name="_Toc79709048"/>
      <w:bookmarkStart w:id="227" w:name="_Toc89597848"/>
      <w:r>
        <w:t>Purpose Statement</w:t>
      </w:r>
      <w:bookmarkEnd w:id="226"/>
      <w:bookmarkEnd w:id="227"/>
    </w:p>
    <w:p w14:paraId="72C80522" w14:textId="0106B05A" w:rsidR="0066572A" w:rsidRDefault="005348BD" w:rsidP="005348BD">
      <w:pPr>
        <w:ind w:firstLine="720"/>
      </w:pPr>
      <w:ins w:id="228" w:author="Nate Bachmeier" w:date="2021-12-05T12:35:00Z">
        <w:r>
          <w:t>This constructive research demonstrates a simulation procedure for collecting human data</w:t>
        </w:r>
      </w:ins>
      <w:ins w:id="229" w:author="Nate Bachmeier" w:date="2021-12-05T12:36:00Z">
        <w:r>
          <w:t xml:space="preserve"> in private and sensitive contexts.  It aims to show this capability by combining var</w:t>
        </w:r>
      </w:ins>
      <w:ins w:id="230" w:author="Nate Bachmeier" w:date="2021-12-05T12:37:00Z">
        <w:r>
          <w:t>ious artifacts under the real-world scenario of elderly and special needs care.</w:t>
        </w:r>
      </w:ins>
      <w:ins w:id="231" w:author="Nate Bachmeier" w:date="2021-12-05T12:38:00Z">
        <w:r>
          <w:t xml:space="preserve">  These existing artifacts include resources spanning </w:t>
        </w:r>
        <w:proofErr w:type="spellStart"/>
        <w:r>
          <w:t>MoCap</w:t>
        </w:r>
        <w:proofErr w:type="spellEnd"/>
        <w:r>
          <w:t xml:space="preserve"> databases, physics simulators, and AI/ML CV algorithms.</w:t>
        </w:r>
      </w:ins>
      <w:del w:id="232" w:author="Nate Bachmeier" w:date="2021-12-05T12:38:00Z">
        <w:r w:rsidR="0066572A" w:rsidDel="005348BD">
          <w:delText xml:space="preserve">This constructive design research project defines and implements an Elderly Care Smarthome Operating System (ECSOS).  </w:delText>
        </w:r>
        <w:commentRangeStart w:id="233"/>
        <w:r w:rsidR="0066572A" w:rsidDel="005348BD">
          <w:delText xml:space="preserve">The ECSOS </w:delText>
        </w:r>
        <w:commentRangeEnd w:id="233"/>
        <w:r w:rsidR="00E8576E" w:rsidDel="005348BD">
          <w:rPr>
            <w:rStyle w:val="CommentReference"/>
          </w:rPr>
          <w:commentReference w:id="233"/>
        </w:r>
        <w:r w:rsidR="00331789" w:rsidDel="005348BD">
          <w:delText>aims to</w:delText>
        </w:r>
        <w:commentRangeStart w:id="234"/>
        <w:r w:rsidR="0066572A" w:rsidDel="005348BD">
          <w:delText xml:space="preserve"> </w:delText>
        </w:r>
        <w:commentRangeEnd w:id="234"/>
        <w:r w:rsidR="00BA1F46" w:rsidDel="005348BD">
          <w:rPr>
            <w:rStyle w:val="CommentReference"/>
          </w:rPr>
          <w:commentReference w:id="234"/>
        </w:r>
        <w:r w:rsidR="0066572A" w:rsidDel="005348BD">
          <w:delText xml:space="preserve">provide central core services for bringing world-class assisting living care into a resident’s home, such as identity management, patient action tracking, consistent Cyber-Physical control plane, and privacy functions. </w:delText>
        </w:r>
      </w:del>
      <w:r w:rsidR="0066572A">
        <w:t xml:space="preserve"> </w:t>
      </w:r>
      <w:ins w:id="235" w:author="Nate Bachmeier" w:date="2021-12-05T12:39:00Z">
        <w:r>
          <w:t xml:space="preserve"> </w:t>
        </w:r>
      </w:ins>
      <w:r w:rsidR="0066572A">
        <w:t>While this specific project examines elderly care, the implications are generalizable to other scenarios.  Those scenarios encompass childcare (e.g., babysitting), school safety systems, and virtual office secretary situations, to name a few.</w:t>
      </w:r>
      <w:ins w:id="236" w:author="Nate Bachmeier" w:date="2021-12-05T12:39:00Z">
        <w:r>
          <w:t xml:space="preserve">  Beyond privacy, the approach applies to</w:t>
        </w:r>
      </w:ins>
      <w:ins w:id="237" w:author="Nate Bachmeier" w:date="2021-12-05T12:40:00Z">
        <w:r>
          <w:t xml:space="preserve"> high-risk health and safety research.  For example, it would be challenging to set numerous apartments ablaze to assess an evacuation procedure.  However, </w:t>
        </w:r>
      </w:ins>
      <w:ins w:id="238" w:author="Nate Bachmeier" w:date="2021-12-05T12:42:00Z">
        <w:r>
          <w:t>actors can perform animation sequences within virtual environments and enable researchers to observe those behaviors.</w:t>
        </w:r>
      </w:ins>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357376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11AFD">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w:t>
      </w:r>
      <w:r>
        <w:lastRenderedPageBreak/>
        <w:t xml:space="preserve">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239" w:name="_Toc79709049"/>
      <w:bookmarkStart w:id="240" w:name="_Toc89597849"/>
      <w:r>
        <w:t>Research Questions</w:t>
      </w:r>
      <w:bookmarkEnd w:id="239"/>
      <w:bookmarkEnd w:id="240"/>
    </w:p>
    <w:p w14:paraId="688B85A5" w14:textId="1DF73C31" w:rsidR="0066572A" w:rsidDel="005348BD" w:rsidRDefault="0066572A" w:rsidP="0066572A">
      <w:pPr>
        <w:ind w:firstLine="720"/>
        <w:rPr>
          <w:del w:id="241" w:author="Nate Bachmeier" w:date="2021-12-05T12:43:00Z"/>
        </w:rPr>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xml:space="preserve">, video-centric systems encounter more complexity in several aspects.  For instance, patients can freely move around their residence and change its configuration (e.g., move </w:t>
      </w:r>
      <w:r>
        <w:lastRenderedPageBreak/>
        <w:t>furniture or turn off a light).  Addressing the noise within these dynamic environments is challenging and creates multiple research questions.</w:t>
      </w:r>
    </w:p>
    <w:p w14:paraId="59FEBE8B" w14:textId="77777777" w:rsidR="00076E6E" w:rsidRDefault="00076E6E" w:rsidP="005348BD">
      <w:pPr>
        <w:ind w:firstLine="720"/>
      </w:pPr>
    </w:p>
    <w:p w14:paraId="4B92F736" w14:textId="16A3B524" w:rsidR="0066572A" w:rsidDel="005348BD" w:rsidRDefault="0066572A" w:rsidP="0066572A">
      <w:pPr>
        <w:ind w:firstLine="720"/>
        <w:rPr>
          <w:del w:id="242" w:author="Nate Bachmeier" w:date="2021-12-05T12:43:00Z"/>
        </w:rPr>
      </w:pPr>
      <w:r w:rsidRPr="0012252B">
        <w:rPr>
          <w:b/>
          <w:bCs/>
        </w:rPr>
        <w:t>R1</w:t>
      </w:r>
      <w:r>
        <w:t xml:space="preserve"> – </w:t>
      </w:r>
      <w:r w:rsidR="00331789">
        <w:t xml:space="preserve">What mechanisms are best suited for extracting the subject’s </w:t>
      </w:r>
      <w:r w:rsidR="00331789" w:rsidRPr="009F2729">
        <w:rPr>
          <w:i/>
        </w:rPr>
        <w:t>intent</w:t>
      </w:r>
      <w:r w:rsidR="00331789">
        <w:t xml:space="preserve"> when dealing with noisy video stream data</w:t>
      </w:r>
      <w:commentRangeStart w:id="243"/>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243"/>
      <w:r w:rsidR="002F2B18">
        <w:rPr>
          <w:rStyle w:val="CommentReference"/>
        </w:rPr>
        <w:commentReference w:id="243"/>
      </w:r>
    </w:p>
    <w:p w14:paraId="750866AD" w14:textId="77777777" w:rsidR="00076E6E" w:rsidRDefault="00076E6E" w:rsidP="005348BD">
      <w:pPr>
        <w:ind w:firstLine="720"/>
      </w:pPr>
    </w:p>
    <w:p w14:paraId="6022BE83" w14:textId="145B7748" w:rsidR="0066572A" w:rsidRDefault="0066572A" w:rsidP="0066572A">
      <w:pPr>
        <w:ind w:firstLine="720"/>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 xml:space="preserve">Nurses at assisted living centers provide a helping hand literally and figuratively.  Smart devices must serve this same function across </w:t>
      </w:r>
      <w:r w:rsidR="00164056">
        <w:t>various</w:t>
      </w:r>
      <w:r>
        <w:t xml:space="preserve"> tasks (e.g., medication management).</w:t>
      </w:r>
    </w:p>
    <w:p w14:paraId="2EF50563" w14:textId="3E1A2BAA" w:rsidR="0066572A" w:rsidRDefault="00331789">
      <w:pPr>
        <w:ind w:firstLine="720"/>
      </w:pPr>
      <w:r>
        <w:t xml:space="preserve">This constructive research does not evaluate mechanisms for protecting the subject’s data privacy.  Subjects will only use a continuous in-home video recording solution if they trust its security and privacy controls.  There must be explicit and deliberate decisions regarding </w:t>
      </w:r>
      <w:r w:rsidR="00164056">
        <w:t>storing and replicating information</w:t>
      </w:r>
      <w:r>
        <w:t>.</w:t>
      </w:r>
      <w:r w:rsidR="00A3759C">
        <w:t xml:space="preserve">  </w:t>
      </w:r>
      <w:r w:rsidR="00164056">
        <w:t>F</w:t>
      </w:r>
      <w:r w:rsidR="00A3759C">
        <w:t xml:space="preserve">uture researchers need to define procedures for efficiently scaling these mechanisms globally.  Suppose </w:t>
      </w:r>
      <w:commentRangeStart w:id="244"/>
      <w:commentRangeStart w:id="245"/>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leverage this capability to decrease costs, increase profit margins, and maintain quality standards.</w:t>
      </w:r>
      <w:commentRangeEnd w:id="244"/>
      <w:r w:rsidR="002F2B18">
        <w:rPr>
          <w:rStyle w:val="CommentReference"/>
        </w:rPr>
        <w:commentReference w:id="244"/>
      </w:r>
      <w:commentRangeEnd w:id="245"/>
      <w:r w:rsidR="005E0CFD">
        <w:rPr>
          <w:rStyle w:val="CommentReference"/>
        </w:rPr>
        <w:commentReference w:id="245"/>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246" w:name="_Toc79709050"/>
      <w:bookmarkStart w:id="247" w:name="_Toc89597850"/>
      <w:commentRangeStart w:id="248"/>
      <w:commentRangeStart w:id="249"/>
      <w:r>
        <w:t>Hypotheses</w:t>
      </w:r>
      <w:bookmarkEnd w:id="246"/>
      <w:commentRangeEnd w:id="248"/>
      <w:r w:rsidR="002F2B18">
        <w:rPr>
          <w:rStyle w:val="CommentReference"/>
          <w:b w:val="0"/>
        </w:rPr>
        <w:commentReference w:id="248"/>
      </w:r>
      <w:commentRangeEnd w:id="249"/>
      <w:r w:rsidR="00FD72A8">
        <w:rPr>
          <w:rStyle w:val="CommentReference"/>
          <w:b w:val="0"/>
        </w:rPr>
        <w:commentReference w:id="249"/>
      </w:r>
      <w:bookmarkEnd w:id="247"/>
    </w:p>
    <w:p w14:paraId="543952F0" w14:textId="532C206E" w:rsidR="00A3759C" w:rsidRDefault="00A3759C" w:rsidP="0066572A">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 xml:space="preserve">remediation process(es) can </w:t>
      </w:r>
      <w:r w:rsidR="001D585E">
        <w:lastRenderedPageBreak/>
        <w:t>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21BF2243" w14:textId="1A5D6519" w:rsidR="00547EA6" w:rsidDel="00CA6DB4" w:rsidRDefault="00547EA6">
      <w:pPr>
        <w:rPr>
          <w:del w:id="250" w:author="Nate Bachmeier" w:date="2021-12-05T12:28:00Z"/>
          <w:b/>
        </w:rPr>
      </w:pPr>
      <w:del w:id="251" w:author="Nate Bachmeier" w:date="2021-12-05T12:28:00Z">
        <w:r w:rsidDel="00CA6DB4">
          <w:br w:type="page"/>
        </w:r>
      </w:del>
    </w:p>
    <w:p w14:paraId="47C67387" w14:textId="1992F29C" w:rsidR="0066572A" w:rsidRDefault="0066572A" w:rsidP="00CA6DB4">
      <w:pPr>
        <w:pStyle w:val="Heading1"/>
      </w:pPr>
      <w:bookmarkStart w:id="252" w:name="_Toc79709069"/>
      <w:bookmarkStart w:id="253" w:name="_Toc89597851"/>
      <w:r>
        <w:t>Research Methodology</w:t>
      </w:r>
      <w:bookmarkEnd w:id="252"/>
      <w:bookmarkEnd w:id="253"/>
    </w:p>
    <w:p w14:paraId="39825606" w14:textId="74D08FBA" w:rsidR="00484412" w:rsidRDefault="008D5F24" w:rsidP="008D5F24">
      <w:r>
        <w:tab/>
      </w:r>
      <w:r w:rsidR="00484412">
        <w:t>D</w:t>
      </w:r>
      <w:r>
        <w:t xml:space="preserve">esign-science is a standard </w:t>
      </w:r>
      <w:r w:rsidR="00484412">
        <w:t>methodology</w:t>
      </w:r>
      <w:r>
        <w:t xml:space="preserve"> for </w:t>
      </w:r>
      <w:r w:rsidR="00484412">
        <w:t>researching</w:t>
      </w:r>
      <w:r>
        <w:t xml:space="preserve"> Information Technology (IT) problems.</w:t>
      </w:r>
      <w:r w:rsidR="00484412">
        <w:t xml:space="preserve">  </w:t>
      </w:r>
      <w:proofErr w:type="spellStart"/>
      <w:r w:rsidR="00484412">
        <w:t>Hevner</w:t>
      </w:r>
      <w:proofErr w:type="spellEnd"/>
      <w:r w:rsidR="00484412">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13B5A2AE" w14:textId="75974E9C" w:rsidR="00484412" w:rsidRDefault="00484412" w:rsidP="009F2729">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Change w:id="254" w:author="Nate Bachmeier" w:date="2021-12-05T11:40:00Z">
          <w:tblPr>
            <w:tblStyle w:val="TableGrid"/>
            <w:tblW w:w="0" w:type="auto"/>
            <w:tblLook w:val="04A0" w:firstRow="1" w:lastRow="0" w:firstColumn="1" w:lastColumn="0" w:noHBand="0" w:noVBand="1"/>
          </w:tblPr>
        </w:tblPrChange>
      </w:tblPr>
      <w:tblGrid>
        <w:gridCol w:w="1870"/>
        <w:gridCol w:w="7755"/>
        <w:tblGridChange w:id="255">
          <w:tblGrid>
            <w:gridCol w:w="4675"/>
            <w:gridCol w:w="4675"/>
          </w:tblGrid>
        </w:tblGridChange>
      </w:tblGrid>
      <w:tr w:rsidR="00484412" w14:paraId="0FCC40DD" w14:textId="77777777" w:rsidTr="00164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56" w:author="Nate Bachmeier" w:date="2021-12-05T11:40: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pPr>
            <w:r>
              <w:t>Guideline</w:t>
            </w:r>
          </w:p>
        </w:tc>
        <w:tc>
          <w:tcPr>
            <w:tcW w:w="7755" w:type="dxa"/>
            <w:tcPrChange w:id="257" w:author="Nate Bachmeier" w:date="2021-12-05T11:40: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pPr>
            <w:r>
              <w:t>Description</w:t>
            </w:r>
          </w:p>
        </w:tc>
      </w:tr>
      <w:tr w:rsidR="00484412" w14:paraId="250C5A22"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58" w:author="Nate Bachmeier" w:date="2021-12-05T11:40: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as an Artifact</w:t>
            </w:r>
          </w:p>
        </w:tc>
        <w:tc>
          <w:tcPr>
            <w:tcW w:w="7755" w:type="dxa"/>
            <w:tcPrChange w:id="259" w:author="Nate Bachmeier" w:date="2021-12-05T11:40: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484412" w14:paraId="67565FCF"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260" w:author="Nate Bachmeier" w:date="2021-12-05T11:40:00Z">
              <w:tcPr>
                <w:tcW w:w="4675" w:type="dxa"/>
              </w:tcPr>
            </w:tcPrChange>
          </w:tcPr>
          <w:p w14:paraId="65EA7F8C" w14:textId="54F8B2D5" w:rsidR="00484412" w:rsidRDefault="00484412" w:rsidP="00484412">
            <w:r>
              <w:t>Problem Relevance</w:t>
            </w:r>
          </w:p>
        </w:tc>
        <w:tc>
          <w:tcPr>
            <w:tcW w:w="7755" w:type="dxa"/>
            <w:tcPrChange w:id="261" w:author="Nate Bachmeier" w:date="2021-12-05T11:40:00Z">
              <w:tcPr>
                <w:tcW w:w="4675" w:type="dxa"/>
              </w:tcPr>
            </w:tcPrChange>
          </w:tcPr>
          <w:p w14:paraId="702C1CB6" w14:textId="50E3D528" w:rsidR="00484412" w:rsidRDefault="00164056" w:rsidP="00484412">
            <w:pPr>
              <w:cnfStyle w:val="000000000000" w:firstRow="0" w:lastRow="0" w:firstColumn="0" w:lastColumn="0" w:oddVBand="0" w:evenVBand="0" w:oddHBand="0" w:evenHBand="0" w:firstRowFirstColumn="0" w:firstRowLastColumn="0" w:lastRowFirstColumn="0" w:lastRowLastColumn="0"/>
            </w:pPr>
            <w:r>
              <w:t>Design-science research aim</w:t>
            </w:r>
            <w:r w:rsidR="00484412">
              <w:t>s to develop technology-based solutions to important and relevant business problems.</w:t>
            </w:r>
          </w:p>
        </w:tc>
      </w:tr>
      <w:tr w:rsidR="00484412" w14:paraId="47222545"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62" w:author="Nate Bachmeier" w:date="2021-12-05T11:40: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Evaluation</w:t>
            </w:r>
          </w:p>
        </w:tc>
        <w:tc>
          <w:tcPr>
            <w:tcW w:w="7755" w:type="dxa"/>
            <w:tcPrChange w:id="263" w:author="Nate Bachmeier" w:date="2021-12-05T11:40: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484412" w14:paraId="02540C8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264" w:author="Nate Bachmeier" w:date="2021-12-05T11:40:00Z">
              <w:tcPr>
                <w:tcW w:w="4675" w:type="dxa"/>
              </w:tcPr>
            </w:tcPrChange>
          </w:tcPr>
          <w:p w14:paraId="03FC953F" w14:textId="04080332" w:rsidR="00484412" w:rsidRDefault="00484412" w:rsidP="00484412">
            <w:r>
              <w:t>Research Contributions</w:t>
            </w:r>
          </w:p>
        </w:tc>
        <w:tc>
          <w:tcPr>
            <w:tcW w:w="7755" w:type="dxa"/>
            <w:tcPrChange w:id="265" w:author="Nate Bachmeier" w:date="2021-12-05T11:40:00Z">
              <w:tcPr>
                <w:tcW w:w="4675" w:type="dxa"/>
              </w:tcPr>
            </w:tcPrChange>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w:t>
            </w:r>
            <w:r w:rsidR="00D249D9">
              <w:t>/</w:t>
            </w:r>
            <w:r>
              <w:t>or design methodologies.</w:t>
            </w:r>
          </w:p>
        </w:tc>
      </w:tr>
      <w:tr w:rsidR="00484412" w14:paraId="3D5224AD"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66" w:author="Nate Bachmeier" w:date="2021-12-05T11:40: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pPr>
            <w:r>
              <w:t>Research Rigor</w:t>
            </w:r>
          </w:p>
        </w:tc>
        <w:tc>
          <w:tcPr>
            <w:tcW w:w="7755" w:type="dxa"/>
            <w:tcPrChange w:id="267" w:author="Nate Bachmeier" w:date="2021-12-05T11:40:00Z">
              <w:tcPr>
                <w:tcW w:w="4675" w:type="dxa"/>
              </w:tcPr>
            </w:tcPrChange>
          </w:tcPr>
          <w:p w14:paraId="178AA7C0" w14:textId="47FD2CFA" w:rsidR="00484412" w:rsidRDefault="00484412" w:rsidP="00484412">
            <w:pPr>
              <w:cnfStyle w:val="000000100000" w:firstRow="0" w:lastRow="0" w:firstColumn="0" w:lastColumn="0" w:oddVBand="0" w:evenVBand="0" w:oddHBand="1" w:evenHBand="0" w:firstRowFirstColumn="0" w:firstRowLastColumn="0" w:lastRowFirstColumn="0" w:lastRowLastColumn="0"/>
            </w:pPr>
            <w:r>
              <w:t xml:space="preserve">Design-science research relies </w:t>
            </w:r>
            <w:del w:id="268" w:author="Nate Bachmeier" w:date="2021-12-05T12:44:00Z">
              <w:r w:rsidDel="005348BD">
                <w:delText xml:space="preserve">upon applying rigorous methods in </w:delText>
              </w:r>
            </w:del>
            <w:del w:id="269" w:author="Nate Bachmeier" w:date="2021-12-05T11:57:00Z">
              <w:r w:rsidDel="00E8576E">
                <w:delText>the construction and evaluation of</w:delText>
              </w:r>
            </w:del>
            <w:ins w:id="270" w:author="Nate Bachmeier" w:date="2021-12-05T12:44:00Z">
              <w:r w:rsidR="005348BD">
                <w:t>on rigorous methods to construct and evaluate</w:t>
              </w:r>
            </w:ins>
            <w:r>
              <w:t xml:space="preserve"> the design artifact.</w:t>
            </w:r>
          </w:p>
        </w:tc>
      </w:tr>
      <w:tr w:rsidR="00484412" w14:paraId="5CAD21F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271" w:author="Nate Bachmeier" w:date="2021-12-05T11:40:00Z">
              <w:tcPr>
                <w:tcW w:w="4675" w:type="dxa"/>
              </w:tcPr>
            </w:tcPrChange>
          </w:tcPr>
          <w:p w14:paraId="1355D5F8" w14:textId="1BD36014" w:rsidR="00484412" w:rsidRDefault="00484412" w:rsidP="00484412">
            <w:r>
              <w:t>Design as a Search Process</w:t>
            </w:r>
          </w:p>
        </w:tc>
        <w:tc>
          <w:tcPr>
            <w:tcW w:w="7755" w:type="dxa"/>
            <w:tcPrChange w:id="272" w:author="Nate Bachmeier" w:date="2021-12-05T11:40: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484412" w14:paraId="52E632D6"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73" w:author="Nate Bachmeier" w:date="2021-12-05T11:40: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pPr>
            <w:r>
              <w:t>Communication of Research</w:t>
            </w:r>
          </w:p>
        </w:tc>
        <w:tc>
          <w:tcPr>
            <w:tcW w:w="7755" w:type="dxa"/>
            <w:tcPrChange w:id="274" w:author="Nate Bachmeier" w:date="2021-12-05T11:40:00Z">
              <w:tcPr>
                <w:tcW w:w="4675" w:type="dxa"/>
              </w:tcPr>
            </w:tcPrChange>
          </w:tcPr>
          <w:p w14:paraId="00D3A825" w14:textId="2060700D"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w:t>
            </w:r>
            <w:r w:rsidR="00164056">
              <w:t>nd</w:t>
            </w:r>
            <w:r>
              <w:t xml:space="preserve"> management-oriented audiences.</w:t>
            </w:r>
          </w:p>
        </w:tc>
      </w:tr>
    </w:tbl>
    <w:p w14:paraId="3571FC0D" w14:textId="2F606C21" w:rsidR="008D5F24" w:rsidRDefault="00484412" w:rsidP="008D5F24">
      <w:r>
        <w:t xml:space="preserve">  </w:t>
      </w:r>
    </w:p>
    <w:p w14:paraId="522302B3" w14:textId="0D0A00E9" w:rsidR="007A6868" w:rsidRPr="008D5F24" w:rsidRDefault="007A6868">
      <w:pPr>
        <w:pPrChange w:id="275" w:author="Nate Bachmeier" w:date="2021-11-28T21:59:00Z">
          <w:pPr>
            <w:pStyle w:val="Heading1"/>
          </w:pPr>
        </w:pPrChange>
      </w:pPr>
      <w:r>
        <w:lastRenderedPageBreak/>
        <w:tab/>
        <w:t>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telemetry collection pipeline will assess the performance of virtual devices within a simulated world.</w:t>
      </w:r>
    </w:p>
    <w:p w14:paraId="08E82A07" w14:textId="58F88532" w:rsidR="0066572A" w:rsidRDefault="00F37AC8" w:rsidP="0066572A">
      <w:pPr>
        <w:pStyle w:val="Heading2"/>
      </w:pPr>
      <w:bookmarkStart w:id="276" w:name="_Toc89597852"/>
      <w:r>
        <w:t xml:space="preserve">Artifact </w:t>
      </w:r>
      <w:r w:rsidR="00846C28">
        <w:t xml:space="preserve">Driven </w:t>
      </w:r>
      <w:r w:rsidR="0037429F">
        <w:t>Approach</w:t>
      </w:r>
      <w:bookmarkEnd w:id="276"/>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rsidP="009F2729">
      <w:pPr>
        <w:pStyle w:val="Heading2"/>
      </w:pPr>
      <w:bookmarkStart w:id="277" w:name="_Toc89597853"/>
      <w:r>
        <w:t xml:space="preserve">Runtime </w:t>
      </w:r>
      <w:r w:rsidR="00F37AC8">
        <w:t>System Design</w:t>
      </w:r>
      <w:bookmarkEnd w:id="277"/>
    </w:p>
    <w:p w14:paraId="7A21DD6B" w14:textId="0E9465A8" w:rsidR="00F37AC8" w:rsidRDefault="00F37AC8" w:rsidP="009F2729">
      <w:pPr>
        <w:ind w:firstLine="720"/>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w:t>
      </w:r>
      <w:r w:rsidR="00F66EBB">
        <w:lastRenderedPageBreak/>
        <w:t xml:space="preserve">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series 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t xml:space="preserve">Figure </w:t>
      </w:r>
      <w:r w:rsidR="00851F1B">
        <w:fldChar w:fldCharType="begin"/>
      </w:r>
      <w:r w:rsidR="00851F1B">
        <w:instrText xml:space="preserve"> SEQ Figure \* ARABIC </w:instrText>
      </w:r>
      <w:r w:rsidR="00851F1B">
        <w:fldChar w:fldCharType="separate"/>
      </w:r>
      <w:r w:rsidR="00F07433">
        <w:rPr>
          <w:noProof/>
        </w:rPr>
        <w:t>1</w:t>
      </w:r>
      <w:r w:rsidR="00851F1B">
        <w:rPr>
          <w:noProof/>
        </w:rPr>
        <w:fldChar w:fldCharType="end"/>
      </w:r>
      <w:r>
        <w:t>: Experiment Design</w:t>
      </w:r>
      <w:r w:rsidRPr="00A77089">
        <w:rPr>
          <w:noProof/>
        </w:rPr>
        <w:drawing>
          <wp:inline distT="0" distB="0" distL="0" distR="0" wp14:anchorId="4D71FFA0" wp14:editId="44581BE3">
            <wp:extent cx="4738977" cy="307194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1411" cy="3080007"/>
                    </a:xfrm>
                    <a:prstGeom prst="rect">
                      <a:avLst/>
                    </a:prstGeom>
                  </pic:spPr>
                </pic:pic>
              </a:graphicData>
            </a:graphic>
          </wp:inline>
        </w:drawing>
      </w:r>
    </w:p>
    <w:p w14:paraId="0FA7A046" w14:textId="6CB87584" w:rsidR="005870BE" w:rsidRDefault="005870BE" w:rsidP="009466BD">
      <w:pPr>
        <w:pStyle w:val="Heading3"/>
      </w:pPr>
      <w:bookmarkStart w:id="278" w:name="_Toc89597854"/>
      <w:r>
        <w:t>Test Case Definition</w:t>
      </w:r>
      <w:bookmarkEnd w:id="278"/>
    </w:p>
    <w:p w14:paraId="7B8130E0" w14:textId="0D5AB3A4" w:rsidR="005870BE" w:rsidRPr="00F57D40" w:rsidRDefault="005870BE" w:rsidP="009F2729">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279" w:name="_Toc89597855"/>
      <w:r>
        <w:t>Data Generation</w:t>
      </w:r>
      <w:r w:rsidR="00265C18">
        <w:t xml:space="preserve"> Process</w:t>
      </w:r>
      <w:bookmarkEnd w:id="279"/>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w:t>
      </w:r>
      <w:r w:rsidR="00D27769">
        <w:lastRenderedPageBreak/>
        <w:t>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pPr>
      <w:bookmarkStart w:id="280" w:name="_Toc89597856"/>
      <w:r>
        <w:t>Simulation</w:t>
      </w:r>
      <w:r w:rsidR="00393E64">
        <w:t xml:space="preserve"> </w:t>
      </w:r>
      <w:r w:rsidR="00265C18">
        <w:t>Process</w:t>
      </w:r>
      <w:bookmarkEnd w:id="280"/>
    </w:p>
    <w:p w14:paraId="4B14D955" w14:textId="77777777" w:rsidR="00D249D9" w:rsidRDefault="00D249D9" w:rsidP="00D249D9">
      <w:pPr>
        <w:pStyle w:val="Caption"/>
      </w:pPr>
      <w:r>
        <w:t xml:space="preserve">Figure </w:t>
      </w:r>
      <w:r>
        <w:fldChar w:fldCharType="begin"/>
      </w:r>
      <w:r>
        <w:instrText xml:space="preserve"> SEQ Figure \* ARABIC </w:instrText>
      </w:r>
      <w:r>
        <w:fldChar w:fldCharType="separate"/>
      </w:r>
      <w:r>
        <w:rPr>
          <w:noProof/>
        </w:rPr>
        <w:t>2</w:t>
      </w:r>
      <w:r>
        <w:fldChar w:fldCharType="end"/>
      </w:r>
      <w:r>
        <w:t>: Simulation Instance</w:t>
      </w:r>
    </w:p>
    <w:p w14:paraId="14B596A2" w14:textId="28C66242" w:rsidR="00D249D9" w:rsidRPr="00D249D9" w:rsidRDefault="00D249D9" w:rsidP="009F2729">
      <w:pPr>
        <w:jc w:val="center"/>
      </w:pPr>
      <w:r w:rsidRPr="00E4140D">
        <w:rPr>
          <w:noProof/>
        </w:rPr>
        <w:drawing>
          <wp:inline distT="0" distB="0" distL="0" distR="0" wp14:anchorId="01A3DCFB" wp14:editId="06613BC4">
            <wp:extent cx="3197595" cy="3288584"/>
            <wp:effectExtent l="0" t="0" r="3175"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p>
    <w:p w14:paraId="19A9E75A" w14:textId="2ABD436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11AFD">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xml:space="preserve">.  Next, AI services subscribe to the event stream and process the visual data.  Suppose </w:t>
      </w:r>
      <w:r>
        <w:lastRenderedPageBreak/>
        <w:t>the service detects a valuable signal (e.g., the refrigerator door is left open).  In that case, it can post a notification to another message bus to mitigate the situation (e.g., use voice assistant).</w:t>
      </w:r>
    </w:p>
    <w:p w14:paraId="6B808F1A" w14:textId="4F8814F0" w:rsidR="0066572A" w:rsidRDefault="00393E64" w:rsidP="00393E64">
      <w:pPr>
        <w:ind w:firstLine="720"/>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11AFD">
            <w:rPr>
              <w:noProof/>
            </w:rPr>
            <w:t xml:space="preserve"> (AWS, 2021)</w:t>
          </w:r>
          <w:r>
            <w:fldChar w:fldCharType="end"/>
          </w:r>
        </w:sdtContent>
      </w:sdt>
      <w:r>
        <w:t xml:space="preserve">.  This capability allows the researchers to </w:t>
      </w:r>
      <w:r w:rsidR="00164056">
        <w:t>create</w:t>
      </w:r>
      <w:r>
        <w:t xml:space="preserve"> custom sensors and algorithms, not positioning furniture.  That also means this 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3DFEC05F" w14:textId="0CB84CEF" w:rsidR="0066572A" w:rsidRPr="0066572A" w:rsidRDefault="0066572A" w:rsidP="0066572A">
      <w:pPr>
        <w:pStyle w:val="Heading3"/>
      </w:pPr>
      <w:bookmarkStart w:id="281" w:name="_Toc79709072"/>
      <w:bookmarkStart w:id="282" w:name="_Toc89597857"/>
      <w:r w:rsidRPr="0066572A">
        <w:t>Intent</w:t>
      </w:r>
      <w:r w:rsidR="00265C18">
        <w:t xml:space="preserve"> Extraction Process</w:t>
      </w:r>
      <w:bookmarkEnd w:id="281"/>
      <w:bookmarkEnd w:id="282"/>
    </w:p>
    <w:p w14:paraId="254FC1AA" w14:textId="36CDFF65" w:rsidR="00977B7C" w:rsidRDefault="00977B7C" w:rsidP="0066572A">
      <w:pPr>
        <w:ind w:firstLine="720"/>
      </w:pPr>
      <w:r>
        <w:t>A machine learning algorithm will process short video clips and predict the subject’s intent</w:t>
      </w:r>
      <w:r w:rsidR="00672831">
        <w:t xml:space="preserve"> based on </w:t>
      </w:r>
      <w:commentRangeStart w:id="283"/>
      <w:r w:rsidR="00672831">
        <w:t>their behavior</w:t>
      </w:r>
      <w:commentRangeEnd w:id="283"/>
      <w:r w:rsidR="00E8576E">
        <w:rPr>
          <w:rStyle w:val="CommentReference"/>
        </w:rPr>
        <w:commentReference w:id="283"/>
      </w:r>
      <w:r w:rsidR="00672831">
        <w:t>.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111AFD">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Del="00CA6DB4" w:rsidRDefault="00357377" w:rsidP="00357377">
      <w:pPr>
        <w:ind w:firstLine="720"/>
        <w:rPr>
          <w:del w:id="284" w:author="Nate Bachmeier" w:date="2021-12-05T12:29:00Z"/>
        </w:rPr>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285"/>
      <w:commentRangeStart w:id="286"/>
      <w:r w:rsidR="009466BD">
        <w:t xml:space="preserve">For instance, the simulated home might </w:t>
      </w:r>
      <w:r w:rsidR="0042065B">
        <w:t xml:space="preserve">produce data from </w:t>
      </w:r>
      <w:r w:rsidR="009466BD">
        <w:t>dozens of cameras and sensors</w:t>
      </w:r>
      <w:commentRangeEnd w:id="285"/>
      <w:r w:rsidR="00EE113D">
        <w:rPr>
          <w:rStyle w:val="CommentReference"/>
        </w:rPr>
        <w:commentReference w:id="285"/>
      </w:r>
      <w:commentRangeEnd w:id="286"/>
      <w:r w:rsidR="0042065B">
        <w:rPr>
          <w:rStyle w:val="CommentReference"/>
        </w:rPr>
        <w:commentReference w:id="286"/>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w:t>
      </w:r>
      <w:r w:rsidR="009466BD">
        <w:lastRenderedPageBreak/>
        <w:t xml:space="preserve">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requirements into this design</w:t>
      </w:r>
      <w:r w:rsidR="00F57D40">
        <w:t xml:space="preserve">, though this research defers extensive investigations to </w:t>
      </w:r>
      <w:r w:rsidR="001D48A1">
        <w:t xml:space="preserve">a </w:t>
      </w:r>
      <w:r w:rsidR="00F57D40">
        <w:t>future researcher.</w:t>
      </w:r>
    </w:p>
    <w:p w14:paraId="7C24B5E0" w14:textId="77777777" w:rsidR="00D249D9" w:rsidRDefault="00D249D9" w:rsidP="00CA6DB4">
      <w:pPr>
        <w:ind w:firstLine="720"/>
        <w:rPr>
          <w:sz w:val="18"/>
          <w:szCs w:val="18"/>
        </w:rPr>
        <w:pPrChange w:id="287" w:author="Nate Bachmeier" w:date="2021-12-05T12:29:00Z">
          <w:pPr/>
        </w:pPrChange>
      </w:pPr>
      <w:del w:id="288" w:author="Nate Bachmeier" w:date="2021-12-05T12:29:00Z">
        <w:r w:rsidDel="00CA6DB4">
          <w:br w:type="page"/>
        </w:r>
      </w:del>
    </w:p>
    <w:p w14:paraId="4ED9202B" w14:textId="0E5C0B28" w:rsidR="00F07433" w:rsidRDefault="00F07433" w:rsidP="008D5F24">
      <w:pPr>
        <w:pStyle w:val="Caption"/>
      </w:pPr>
      <w:r>
        <w:t xml:space="preserve">Figure </w:t>
      </w:r>
      <w:r w:rsidR="00851F1B">
        <w:fldChar w:fldCharType="begin"/>
      </w:r>
      <w:r w:rsidR="00851F1B">
        <w:instrText xml:space="preserve"> SEQ Figure \* ARABIC </w:instrText>
      </w:r>
      <w:r w:rsidR="00851F1B">
        <w:fldChar w:fldCharType="separate"/>
      </w:r>
      <w:r>
        <w:rPr>
          <w:noProof/>
        </w:rPr>
        <w:t>3</w:t>
      </w:r>
      <w:r w:rsidR="00851F1B">
        <w:rPr>
          <w:noProof/>
        </w:rPr>
        <w:fldChar w:fldCharType="end"/>
      </w:r>
      <w:r>
        <w:t>: Intent Extract Logical View</w:t>
      </w:r>
    </w:p>
    <w:p w14:paraId="3A2D13EF" w14:textId="17F83910" w:rsidR="00F07433" w:rsidRDefault="00CA6DB4"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95pt;height:163.6pt" o:ole="">
            <v:imagedata r:id="rId14" o:title=""/>
          </v:shape>
          <o:OLEObject Type="Embed" ProgID="Paint.Picture" ShapeID="_x0000_i1025" DrawAspect="Content" ObjectID="_1700213780" r:id="rId15"/>
        </w:object>
      </w:r>
    </w:p>
    <w:p w14:paraId="5C9E4736" w14:textId="511FD71A" w:rsidR="00B4075B" w:rsidRDefault="00B4075B" w:rsidP="00B4075B">
      <w:pPr>
        <w:pStyle w:val="Heading3"/>
      </w:pPr>
      <w:bookmarkStart w:id="289" w:name="_Toc89597858"/>
      <w:r>
        <w:t>Rule Engine</w:t>
      </w:r>
      <w:r w:rsidR="00265C18">
        <w:t xml:space="preserve"> Process</w:t>
      </w:r>
      <w:bookmarkEnd w:id="289"/>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290" w:name="_Toc89597859"/>
      <w:r>
        <w:t>Feedback System Design</w:t>
      </w:r>
      <w:bookmarkEnd w:id="290"/>
    </w:p>
    <w:p w14:paraId="54D01FCB" w14:textId="19F1BBDE" w:rsidR="006C3F16" w:rsidRPr="006C3F16" w:rsidRDefault="006C3F16" w:rsidP="008D5F24">
      <w:r>
        <w:tab/>
        <w:t xml:space="preserve">The second code artifact is a telemetry collection system that </w:t>
      </w:r>
      <w:r w:rsidR="00164056">
        <w:t>continuously assesse</w:t>
      </w:r>
      <w:r>
        <w:t xml:space="preserve">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291" w:name="_Toc79709073"/>
      <w:bookmarkStart w:id="292" w:name="_Toc89597860"/>
      <w:r>
        <w:lastRenderedPageBreak/>
        <w:t>Decision History Store</w:t>
      </w:r>
      <w:bookmarkEnd w:id="292"/>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293" w:name="_Toc89597861"/>
      <w:r>
        <w:rPr>
          <w:rFonts w:eastAsiaTheme="minorHAnsi"/>
        </w:rPr>
        <w:t>Aggregation Process</w:t>
      </w:r>
      <w:bookmarkEnd w:id="293"/>
    </w:p>
    <w:p w14:paraId="34ED9312" w14:textId="2977FC67"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w:t>
      </w:r>
      <w:r w:rsidR="00164056">
        <w:t>Unlike a physical home, the simulator leverages ubiquitous cloud resources to scale testing across numerous virtual homes</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294" w:name="_Toc89597862"/>
      <w:bookmarkEnd w:id="291"/>
      <w:r>
        <w:t>Evaluation Process</w:t>
      </w:r>
      <w:bookmarkEnd w:id="294"/>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295" w:name="_Toc89597863"/>
      <w:r>
        <w:t>Report</w:t>
      </w:r>
      <w:r w:rsidR="0073510A">
        <w:t xml:space="preserve"> Generation</w:t>
      </w:r>
      <w:r>
        <w:t xml:space="preserve"> Process</w:t>
      </w:r>
      <w:bookmarkEnd w:id="295"/>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BA19002" w:rsidR="0066572A" w:rsidRDefault="0066572A" w:rsidP="0066572A">
      <w:pPr>
        <w:pStyle w:val="Heading2"/>
        <w:rPr>
          <w:ins w:id="296" w:author="Nate Bachmeier" w:date="2021-12-05T12:47:00Z"/>
        </w:rPr>
      </w:pPr>
      <w:bookmarkStart w:id="297" w:name="_Toc79709078"/>
      <w:bookmarkStart w:id="298" w:name="_Toc89597864"/>
      <w:commentRangeStart w:id="299"/>
      <w:r>
        <w:t>Contributions</w:t>
      </w:r>
      <w:bookmarkEnd w:id="297"/>
      <w:commentRangeEnd w:id="299"/>
      <w:r w:rsidR="00C8289F">
        <w:rPr>
          <w:rStyle w:val="CommentReference"/>
          <w:b w:val="0"/>
        </w:rPr>
        <w:commentReference w:id="299"/>
      </w:r>
      <w:bookmarkEnd w:id="298"/>
    </w:p>
    <w:p w14:paraId="001E857B" w14:textId="61F77250" w:rsidR="005348BD" w:rsidRPr="005348BD" w:rsidRDefault="005348BD" w:rsidP="005348BD">
      <w:pPr>
        <w:pPrChange w:id="300" w:author="Nate Bachmeier" w:date="2021-12-05T12:47:00Z">
          <w:pPr>
            <w:pStyle w:val="Heading2"/>
          </w:pPr>
        </w:pPrChange>
      </w:pPr>
      <w:ins w:id="301" w:author="Nate Bachmeier" w:date="2021-12-05T12:47:00Z">
        <w:r>
          <w:tab/>
          <w:t>This constructive research project’s core contribution demonstrates a procedure to study human behavior</w:t>
        </w:r>
      </w:ins>
      <w:ins w:id="302" w:author="Nate Bachmeier" w:date="2021-12-05T12:48:00Z">
        <w:r>
          <w:t xml:space="preserve"> in sensitive </w:t>
        </w:r>
        <w:proofErr w:type="spellStart"/>
        <w:r>
          <w:t>situtations</w:t>
        </w:r>
      </w:ins>
      <w:proofErr w:type="spellEnd"/>
      <w:ins w:id="303" w:author="Nate Bachmeier" w:date="2021-12-05T12:47:00Z">
        <w:r>
          <w:t>.</w:t>
        </w:r>
      </w:ins>
    </w:p>
    <w:p w14:paraId="6AEB8C8C" w14:textId="2EE1B4F3" w:rsidR="0066572A" w:rsidRPr="009466BD" w:rsidRDefault="0066572A" w:rsidP="008D5F24">
      <w:pPr>
        <w:rPr>
          <w:strike/>
        </w:rPr>
      </w:pPr>
      <w:r>
        <w:tab/>
      </w:r>
      <w:commentRangeStart w:id="304"/>
      <w:r>
        <w:t>The core c</w:t>
      </w:r>
      <w:commentRangeEnd w:id="304"/>
      <w:r w:rsidR="00E8576E">
        <w:rPr>
          <w:rStyle w:val="CommentReference"/>
        </w:rPr>
        <w:commentReference w:id="304"/>
      </w:r>
      <w:r>
        <w:t>ontribution to the body of knowledge is</w:t>
      </w:r>
      <w:r w:rsidR="0052427A">
        <w:t xml:space="preserve"> an algorithm that extracts intents from real-time video streams and maps them to an action</w:t>
      </w:r>
      <w:r w:rsidR="003D39BF">
        <w:t xml:space="preserve"> </w:t>
      </w:r>
      <w:r w:rsidR="0052427A">
        <w:t xml:space="preserve">space.  </w:t>
      </w:r>
      <w:r w:rsidR="004327D8">
        <w:t xml:space="preserve">A smart home can subscribe to intent message buses and react through CPS systems.  </w:t>
      </w:r>
      <w:r>
        <w:t xml:space="preserve">Existing publications </w:t>
      </w:r>
      <w:r w:rsidR="004327D8">
        <w:t>discuss the various</w:t>
      </w:r>
      <w:r>
        <w:t xml:space="preserve"> component within </w:t>
      </w:r>
      <w:r w:rsidR="00BC56FE">
        <w:t xml:space="preserve">the solution </w:t>
      </w:r>
      <w:r>
        <w:t xml:space="preserve">under distinctly different use cases (e.g., sports injuries).  Das et al. (2019) explain that those resources are not directly reusable, and implementations must use domain-specific labeled content.  This design requirement necessitates compositing a new </w:t>
      </w:r>
      <w:r>
        <w:lastRenderedPageBreak/>
        <w:t>solution from custom and open-source software.</w:t>
      </w:r>
      <w:r w:rsidR="0073510A">
        <w:t xml:space="preserve">  </w:t>
      </w:r>
      <w:r>
        <w:t>Se</w:t>
      </w:r>
      <w:r w:rsidRPr="004327D8">
        <w:t xml:space="preserve">cond, the research </w:t>
      </w:r>
      <w:r w:rsidR="00376EB5">
        <w:t>defines a framework and design for integrating the intent extraction process into heterogen</w:t>
      </w:r>
      <w:r w:rsidR="003D39BF">
        <w:t>e</w:t>
      </w:r>
      <w:r w:rsidR="00376EB5">
        <w:t>ous CPS systems.  Domestic 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305" w:name="_Toc79709079"/>
      <w:bookmarkStart w:id="306" w:name="_Toc89597865"/>
      <w:r>
        <w:t>Measurements and Evaluation</w:t>
      </w:r>
      <w:bookmarkEnd w:id="305"/>
      <w:bookmarkEnd w:id="306"/>
    </w:p>
    <w:p w14:paraId="2BC3B6C8" w14:textId="5EF1D42A" w:rsidR="00BF790F" w:rsidRDefault="005C4786" w:rsidP="005C4786">
      <w:r>
        <w:tab/>
        <w:t>This research project uses AI/ML and CV to monitor humanoids within simulated residential properties.  While actors perform specific animation sequences, the system aims to convert their behaviors into intents.  Next, a Rule Engine subscribes to this intent prediction stream and then routes remediate actions to CPS.  Those actions modify the simulation and impact the actor’s behavior.</w:t>
      </w:r>
      <w:r w:rsidR="00BF790F">
        <w:t xml:space="preserve">  The simulation continues executing this pipeline until a stop signal occurs.  Meanwhile, multiple concurrent simulation instances a</w:t>
      </w:r>
      <w:r w:rsidR="00164056">
        <w:t>lso predict actions and learn</w:t>
      </w:r>
      <w:r w:rsidR="00BF790F">
        <w:t xml:space="preserve"> from those responses.</w:t>
      </w:r>
    </w:p>
    <w:p w14:paraId="029052AA" w14:textId="77777777" w:rsidR="00BF790F" w:rsidRDefault="00BF790F" w:rsidP="00BF790F">
      <w:pPr>
        <w:pStyle w:val="Heading2"/>
      </w:pPr>
      <w:bookmarkStart w:id="307" w:name="_Toc89597866"/>
      <w:r>
        <w:t>Key Performance Indicators (KPIs)</w:t>
      </w:r>
      <w:bookmarkEnd w:id="307"/>
    </w:p>
    <w:p w14:paraId="7904EC9C" w14:textId="596990C5" w:rsidR="00BF790F" w:rsidRDefault="00BF790F" w:rsidP="005C4786">
      <w:r>
        <w:tab/>
        <w:t>Like the Feedback System, mechanisms must exist to confirm that adding more instances i</w:t>
      </w:r>
      <w:r w:rsidR="00164056">
        <w:t>ncreases</w:t>
      </w:r>
      <w:r>
        <w:t xml:space="preserve"> predictive capabilities.  Modeling the system’s health with numerical metrics, called Key Performance Indicators (KPIs), can provide this information throughout the </w:t>
      </w:r>
      <w:commentRangeStart w:id="308"/>
      <w:r>
        <w:t>pipeline</w:t>
      </w:r>
      <w:commentRangeEnd w:id="308"/>
      <w:r w:rsidR="00E8576E">
        <w:rPr>
          <w:rStyle w:val="CommentReference"/>
        </w:rPr>
        <w:commentReference w:id="308"/>
      </w:r>
      <w:r>
        <w:t>.  For example, one metric might measure the percentage of accurately identified animation s</w:t>
      </w:r>
      <w:commentRangeStart w:id="309"/>
      <w:r>
        <w:t>equences</w:t>
      </w:r>
      <w:commentRangeEnd w:id="309"/>
      <w:r w:rsidR="00DE7F20">
        <w:rPr>
          <w:rStyle w:val="CommentReference"/>
        </w:rPr>
        <w:commentReference w:id="309"/>
      </w:r>
      <w:r>
        <w:t>.  Metric data points can also contain high-dimensional metadata, such as a Noise Ratio property (</w:t>
      </w:r>
      <m:oMath>
        <m:r>
          <w:rPr>
            <w:rFonts w:ascii="Cambria Math" w:hAnsi="Cambria Math"/>
          </w:rPr>
          <m:t>0≤n≤1</m:t>
        </m:r>
      </m:oMath>
      <w:r>
        <w:rPr>
          <w:rFonts w:eastAsiaTheme="minorEastAsia"/>
        </w:rPr>
        <w:t>).</w:t>
      </w:r>
      <w:r>
        <w:t xml:space="preserve">  Suppose the Noise Ratio positively correlates with the prediction difficulty levels.  In that case, an algorithm that performs better with more noise is more sophisticated.</w:t>
      </w:r>
    </w:p>
    <w:p w14:paraId="2F606D14" w14:textId="7EB50112" w:rsidR="0066572A" w:rsidRDefault="00B24FBC" w:rsidP="0066572A">
      <w:pPr>
        <w:pStyle w:val="Heading2"/>
      </w:pPr>
      <w:bookmarkStart w:id="310" w:name="_Toc89597867"/>
      <w:r>
        <w:t xml:space="preserve">Existing </w:t>
      </w:r>
      <w:bookmarkStart w:id="311" w:name="_Toc79709082"/>
      <w:r w:rsidR="0066572A">
        <w:t>Benchmark</w:t>
      </w:r>
      <w:r>
        <w:t>s</w:t>
      </w:r>
      <w:bookmarkEnd w:id="310"/>
      <w:bookmarkEnd w:id="311"/>
    </w:p>
    <w:p w14:paraId="21455A21" w14:textId="6940D070" w:rsidR="0066572A" w:rsidRDefault="0066572A" w:rsidP="0066572A">
      <w:r>
        <w:lastRenderedPageBreak/>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11AFD">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define movement taxonomies and curated lists of expected behaviors</w:t>
      </w:r>
      <w:r w:rsidR="00B24FBC">
        <w:t xml:space="preserve"> (</w:t>
      </w:r>
      <w:commentRangeStart w:id="312"/>
      <w:r w:rsidR="00B24FBC">
        <w:t>Citation</w:t>
      </w:r>
      <w:commentRangeEnd w:id="312"/>
      <w:r w:rsidR="00B24FBC">
        <w:rPr>
          <w:rStyle w:val="CommentReference"/>
        </w:rPr>
        <w:commentReference w:id="312"/>
      </w:r>
      <w:r w:rsidR="00B24FBC">
        <w:t>)</w:t>
      </w:r>
      <w:r>
        <w:t xml:space="preserve">.  </w:t>
      </w:r>
      <w:r w:rsidR="00B24FBC">
        <w:t>This research project uses a similar measurement that considers the supported actions within an action space.</w:t>
      </w:r>
    </w:p>
    <w:p w14:paraId="7C9F70DD" w14:textId="77777777" w:rsidR="0066572A" w:rsidRDefault="0066572A" w:rsidP="0066572A">
      <w:pPr>
        <w:pStyle w:val="Heading1"/>
      </w:pPr>
      <w:bookmarkStart w:id="313" w:name="_Toc79709083"/>
      <w:bookmarkStart w:id="314" w:name="_Toc89597868"/>
      <w:r>
        <w:t>Summary</w:t>
      </w:r>
      <w:bookmarkEnd w:id="313"/>
      <w:bookmarkEnd w:id="314"/>
    </w:p>
    <w:p w14:paraId="6E8A4D51" w14:textId="622913F5" w:rsidR="0066572A" w:rsidRDefault="0066572A" w:rsidP="0066572A">
      <w:r>
        <w:tab/>
        <w:t xml:space="preserve">Senior citizens and other debilitating populations </w:t>
      </w:r>
      <w:r w:rsidR="00164056">
        <w:t>live</w:t>
      </w:r>
      <w:r>
        <w:t xml:space="preserve"> longer and </w:t>
      </w:r>
      <w:del w:id="315" w:author="Nate Bachmeier" w:date="2021-12-05T11:58:00Z">
        <w:r w:rsidDel="00E8576E">
          <w:delText xml:space="preserve">want </w:delText>
        </w:r>
      </w:del>
      <w:ins w:id="316" w:author="Nate Bachmeier" w:date="2021-12-05T11:58:00Z">
        <w:r w:rsidR="00E8576E">
          <w:t xml:space="preserve">need </w:t>
        </w:r>
      </w:ins>
      <w:r>
        <w:t xml:space="preserve">to defer transitioning into assisted living facilities.  Delaying the move can save nearly ninety thousand dollars annually and provide additional value (e.g., personalized comfort).  However, those savings typically require care degradation.  </w:t>
      </w:r>
      <w:r w:rsidR="007934FE" w:rsidRPr="009F2729">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6346EBFA" w:rsidR="0066572A" w:rsidRDefault="0066572A" w:rsidP="0066572A">
      <w:pPr>
        <w:ind w:firstLine="720"/>
      </w:pPr>
      <w:r>
        <w:t xml:space="preserve">Luckily, </w:t>
      </w:r>
      <w:r w:rsidR="00164056">
        <w:t>existing tools and services</w:t>
      </w:r>
      <w:r>
        <w:t xml:space="preserve"> simplify the development experience when designing complex behaviors.  After determining the patient’s </w:t>
      </w:r>
      <w:r w:rsidRPr="004D4966">
        <w:rPr>
          <w:i/>
          <w:iCs/>
        </w:rPr>
        <w:t>intent</w:t>
      </w:r>
      <w:r>
        <w:t xml:space="preserve">, the operating system must respond </w:t>
      </w:r>
      <w:r w:rsidR="00164056">
        <w:t>appropriately</w:t>
      </w:r>
      <w:r>
        <w:t xml:space="preserve">.  This reaction frequently requires manipulating the physical world from the virtual domain.  Cyber-Physical Systems create those communication bridges, enabling data analytics to manipulate the physical realm.  There are several well-established patterns for approaching these </w:t>
      </w:r>
      <w:r>
        <w:lastRenderedPageBreak/>
        <w:t>challenges</w:t>
      </w:r>
      <w:r w:rsidR="007934FE">
        <w:t>.</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317" w:name="_Toc89597869" w:displacedByCustomXml="next"/>
    <w:bookmarkStart w:id="318"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318"/>
          <w:bookmarkEnd w:id="317"/>
        </w:p>
        <w:sdt>
          <w:sdtPr>
            <w:id w:val="-573587230"/>
            <w:bibliography/>
          </w:sdtPr>
          <w:sdtEndPr/>
          <w:sdtContent>
            <w:p w14:paraId="49C3FCB5" w14:textId="77777777" w:rsidR="00111AFD" w:rsidRDefault="0066572A" w:rsidP="00111AFD">
              <w:pPr>
                <w:pStyle w:val="Bibliography"/>
                <w:ind w:left="720" w:hanging="720"/>
                <w:rPr>
                  <w:noProof/>
                </w:rPr>
              </w:pPr>
              <w:r>
                <w:fldChar w:fldCharType="begin"/>
              </w:r>
              <w:r>
                <w:instrText xml:space="preserve"> BIBLIOGRAPHY </w:instrText>
              </w:r>
              <w:r>
                <w:fldChar w:fldCharType="separate"/>
              </w:r>
              <w:r w:rsidR="00111AFD">
                <w:rPr>
                  <w:noProof/>
                </w:rPr>
                <w:t xml:space="preserve">Adobe. (2021). </w:t>
              </w:r>
              <w:r w:rsidR="00111AFD">
                <w:rPr>
                  <w:i/>
                  <w:iCs/>
                  <w:noProof/>
                </w:rPr>
                <w:t>Mixamo</w:t>
              </w:r>
              <w:r w:rsidR="00111AFD">
                <w:rPr>
                  <w:noProof/>
                </w:rPr>
                <w:t>. Retrieved from Animate 3D characters for games, film, and more: https://www.mixamo.com/</w:t>
              </w:r>
            </w:p>
            <w:p w14:paraId="7EC2872A" w14:textId="32D7BCC6" w:rsidR="00111AFD" w:rsidRDefault="00111AFD" w:rsidP="00111AFD">
              <w:pPr>
                <w:pStyle w:val="Bibliography"/>
                <w:ind w:left="720" w:hanging="720"/>
                <w:rPr>
                  <w:noProof/>
                </w:rPr>
              </w:pP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07C8472E" w14:textId="77777777" w:rsidR="00111AFD" w:rsidRDefault="00111AFD" w:rsidP="00111AFD">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5F5900" w14:textId="77777777" w:rsidR="00111AFD" w:rsidRDefault="00111AFD" w:rsidP="00111AFD">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9E60BB3" w14:textId="1971C170" w:rsidR="00111AFD" w:rsidRDefault="00111AFD" w:rsidP="00111AFD">
              <w:pPr>
                <w:pStyle w:val="Bibliography"/>
                <w:ind w:left="720" w:hanging="720"/>
                <w:rPr>
                  <w:noProof/>
                </w:rPr>
              </w:pPr>
              <w:r>
                <w:rPr>
                  <w:noProof/>
                </w:rPr>
                <w:t xml:space="preserve">Amin, S., Salahuddin, T., &amp; Bouras, A. (2020). </w:t>
              </w:r>
              <w:r w:rsidR="00D249D9">
                <w:rPr>
                  <w:noProof/>
                </w:rPr>
                <w:t>Cyber-</w:t>
              </w:r>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95B9C6F" w14:textId="77777777" w:rsidR="00111AFD" w:rsidRDefault="00111AFD" w:rsidP="00111AF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A8D0FF6" w14:textId="77777777" w:rsidR="00111AFD" w:rsidRDefault="00111AFD" w:rsidP="00111AFD">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0AA2EB4" w14:textId="77777777" w:rsidR="00111AFD" w:rsidRDefault="00111AFD" w:rsidP="00111AF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BCE7D2A" w14:textId="77777777" w:rsidR="00111AFD" w:rsidRDefault="00111AFD" w:rsidP="00111AF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BA4A2EE" w14:textId="77777777" w:rsidR="00111AFD" w:rsidRDefault="00111AFD" w:rsidP="00111AFD">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160B42CE" w14:textId="77777777" w:rsidR="00111AFD" w:rsidRDefault="00111AFD" w:rsidP="00111AFD">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90E911B" w14:textId="77777777" w:rsidR="00111AFD" w:rsidRDefault="00111AFD" w:rsidP="00111AFD">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EE1A275" w14:textId="77777777" w:rsidR="00111AFD" w:rsidRDefault="00111AFD" w:rsidP="00111AFD">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12240B0" w14:textId="77777777" w:rsidR="00111AFD" w:rsidRDefault="00111AFD" w:rsidP="00111AFD">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188623" w14:textId="77777777" w:rsidR="00111AFD" w:rsidRDefault="00111AFD" w:rsidP="00111AFD">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9DEE39F" w14:textId="77777777" w:rsidR="00111AFD" w:rsidRDefault="00111AFD" w:rsidP="00111AFD">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6CF5514" w14:textId="77777777" w:rsidR="00111AFD" w:rsidRDefault="00111AFD" w:rsidP="00111AFD">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AFFC619" w14:textId="77777777" w:rsidR="00111AFD" w:rsidRDefault="00111AFD" w:rsidP="00111AF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15F5ADE" w14:textId="3C16A06F" w:rsidR="00111AFD" w:rsidRDefault="00111AFD" w:rsidP="00111AFD">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22DA974" w14:textId="77777777" w:rsidR="00111AFD" w:rsidRDefault="00111AFD" w:rsidP="00111AFD">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CCA8075" w14:textId="77777777" w:rsidR="00111AFD" w:rsidRDefault="00111AFD" w:rsidP="00111AF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7FAF06FB" w14:textId="77777777" w:rsidR="00111AFD" w:rsidRDefault="00111AFD" w:rsidP="00111AF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8ABBC66" w14:textId="77777777" w:rsidR="00111AFD" w:rsidRDefault="00111AFD" w:rsidP="00111AFD">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F678093" w14:textId="4B158562" w:rsidR="00111AFD" w:rsidRDefault="00111AFD" w:rsidP="00111AFD">
              <w:pPr>
                <w:pStyle w:val="Bibliography"/>
                <w:ind w:left="720" w:hanging="720"/>
                <w:rPr>
                  <w:noProof/>
                </w:rPr>
              </w:pPr>
              <w:r>
                <w:rPr>
                  <w:noProof/>
                </w:rPr>
                <w:t xml:space="preserve">Snee, R. (2015). </w:t>
              </w:r>
              <w:r w:rsidR="00D249D9">
                <w:rPr>
                  <w:noProof/>
                </w:rPr>
                <w:t xml:space="preserve">A practical </w:t>
              </w:r>
              <w:r>
                <w:rPr>
                  <w:noProof/>
                </w:rPr>
                <w:t xml:space="preserve">approach to data mining. </w:t>
              </w:r>
              <w:r>
                <w:rPr>
                  <w:i/>
                  <w:iCs/>
                  <w:noProof/>
                </w:rPr>
                <w:t>Quality Engineering, 27</w:t>
              </w:r>
              <w:r>
                <w:rPr>
                  <w:noProof/>
                </w:rPr>
                <w:t>(4), 477-487. doi:10.1080/08982112.2015.1065322</w:t>
              </w:r>
            </w:p>
            <w:p w14:paraId="70BC7A6A" w14:textId="77777777" w:rsidR="00111AFD" w:rsidRDefault="00111AFD" w:rsidP="00111AFD">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09B12DD2" w14:textId="77777777" w:rsidR="00111AFD" w:rsidRDefault="00111AFD" w:rsidP="00111AF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6D3787C2" w14:textId="77777777" w:rsidR="00111AFD" w:rsidRDefault="00111AFD" w:rsidP="00111AFD">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6601FB5" w14:textId="77777777" w:rsidR="00111AFD" w:rsidRDefault="00111AFD" w:rsidP="00111AFD">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30AD0A8B" w14:textId="13AAF03F" w:rsidR="00111AFD" w:rsidRDefault="00111AFD" w:rsidP="00111AFD">
              <w:pPr>
                <w:pStyle w:val="Bibliography"/>
                <w:ind w:left="720" w:hanging="720"/>
                <w:rPr>
                  <w:noProof/>
                </w:rPr>
              </w:pPr>
              <w:r>
                <w:rPr>
                  <w:noProof/>
                </w:rPr>
                <w:t xml:space="preserve">Wood, T. (n.d.). </w:t>
              </w:r>
              <w:r>
                <w:rPr>
                  <w:i/>
                  <w:iCs/>
                  <w:noProof/>
                </w:rPr>
                <w:t>What is the F-score</w:t>
              </w:r>
              <w:r w:rsidR="00D249D9">
                <w:rPr>
                  <w:noProof/>
                </w:rPr>
                <w:t xml:space="preserve">? </w:t>
              </w:r>
              <w:r>
                <w:rPr>
                  <w:noProof/>
                </w:rPr>
                <w:t>Retrieved from Deep AI: https://deepai.org/machine-learning-glossary-and-terms/f-score</w:t>
              </w:r>
            </w:p>
            <w:p w14:paraId="797A3B47" w14:textId="77777777" w:rsidR="00111AFD" w:rsidRDefault="00111AFD" w:rsidP="00111AFD">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111AFD">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319" w:name="_Toc79709085"/>
      <w:bookmarkStart w:id="320" w:name="_Toc89597870"/>
      <w:r>
        <w:lastRenderedPageBreak/>
        <w:t>Annotated Bibliography</w:t>
      </w:r>
      <w:bookmarkEnd w:id="319"/>
      <w:bookmarkEnd w:id="320"/>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321" w:name="_Toc79709086"/>
      <w:bookmarkStart w:id="322" w:name="_Toc89597871"/>
      <w:r>
        <w:t>Human Activity Recognition</w:t>
      </w:r>
      <w:bookmarkEnd w:id="321"/>
      <w:bookmarkEnd w:id="322"/>
    </w:p>
    <w:p w14:paraId="1523419E" w14:textId="4890041E" w:rsidR="0066572A" w:rsidRDefault="0066572A" w:rsidP="0066572A">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sidR="00111AFD">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10B22509"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11AFD">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25C48ADA" w:rsidR="0066572A" w:rsidRDefault="0066572A" w:rsidP="0066572A">
      <w:r>
        <w:tab/>
        <w:t xml:space="preserve">Many general-purpose gesture detection libraries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w:t>
      </w:r>
      <w:r>
        <w:lastRenderedPageBreak/>
        <w:t>at least ten examples to avoid overfitting</w:t>
      </w:r>
      <w:sdt>
        <w:sdtPr>
          <w:id w:val="719478230"/>
          <w:citation/>
        </w:sdtPr>
        <w:sdtEndPr/>
        <w:sdtContent>
          <w:r>
            <w:fldChar w:fldCharType="begin"/>
          </w:r>
          <w:r>
            <w:instrText xml:space="preserve"> CITATION Sne15 \l 1033 </w:instrText>
          </w:r>
          <w:r>
            <w:fldChar w:fldCharType="separate"/>
          </w:r>
          <w:r w:rsidR="00111AFD">
            <w:rPr>
              <w:noProof/>
            </w:rPr>
            <w:t xml:space="preserve"> (Snee, 2015)</w:t>
          </w:r>
          <w:r>
            <w:fldChar w:fldCharType="end"/>
          </w:r>
        </w:sdtContent>
      </w:sdt>
      <w:r>
        <w:t xml:space="preserve">.  Gesture models can quickly explode into hundreds or thousands of parameters </w:t>
      </w:r>
      <w:r w:rsidR="00164056">
        <w:t>representing</w:t>
      </w:r>
      <w:r>
        <w:t xml:space="preserve"> the 3D space plus time.  Mechanisms exist for accelerating building custom datasets (e.g., transfer learning</w:t>
      </w:r>
      <w:r w:rsidR="00164056">
        <w:t>)</w:t>
      </w:r>
      <w:r w:rsidR="00164056">
        <w:t>, though</w:t>
      </w:r>
      <w:r w:rsidR="00164056">
        <w:t xml:space="preserve"> </w:t>
      </w:r>
      <w:r>
        <w:t>this is still an open research topic.</w:t>
      </w:r>
    </w:p>
    <w:p w14:paraId="6C2B7739" w14:textId="77777777" w:rsidR="0066572A" w:rsidRDefault="0066572A" w:rsidP="0066572A">
      <w:pPr>
        <w:pStyle w:val="Heading2"/>
      </w:pPr>
      <w:bookmarkStart w:id="323" w:name="_Toc79709087"/>
      <w:bookmarkStart w:id="324" w:name="_Toc89597872"/>
      <w:r>
        <w:t>Integrating IoT Systems</w:t>
      </w:r>
      <w:bookmarkEnd w:id="323"/>
      <w:bookmarkEnd w:id="324"/>
    </w:p>
    <w:p w14:paraId="5A89BAD2" w14:textId="000F90DC" w:rsidR="0066572A" w:rsidRDefault="0066572A" w:rsidP="0066572A">
      <w:r>
        <w:tab/>
        <w:t xml:space="preserve">After the system decodes the subject’s actions, it </w:t>
      </w:r>
      <w:r w:rsidR="00164056">
        <w:t>must</w:t>
      </w:r>
      <w:r>
        <w:t xml:space="preserve">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325" w:name="_Toc79709088"/>
      <w:bookmarkStart w:id="326" w:name="_Toc89597873"/>
      <w:r>
        <w:t>Enhancing Security</w:t>
      </w:r>
      <w:bookmarkEnd w:id="325"/>
      <w:bookmarkEnd w:id="326"/>
    </w:p>
    <w:p w14:paraId="4EAF2D2E" w14:textId="753031AF"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11AFD">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11AFD">
            <w:rPr>
              <w:noProof/>
            </w:rPr>
            <w:t xml:space="preserve"> (Mickens, 2018)</w:t>
          </w:r>
          <w:r>
            <w:fldChar w:fldCharType="end"/>
          </w:r>
        </w:sdtContent>
      </w:sdt>
      <w:r>
        <w:t xml:space="preserve">.  This trade creates privacy concerns that can be subtle and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327" w:name="_Toc79709089"/>
      <w:bookmarkStart w:id="328" w:name="_Toc89597874"/>
      <w:r>
        <w:t>Healthcare and Cloud</w:t>
      </w:r>
      <w:bookmarkEnd w:id="327"/>
      <w:bookmarkEnd w:id="328"/>
    </w:p>
    <w:p w14:paraId="19217874" w14:textId="54EF0E58"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Their solution uses various wearable device sensors, Arduino micro-controllers, and Raspberry-PI</w:t>
      </w:r>
      <w:r w:rsidR="00164056">
        <w:t>s</w:t>
      </w:r>
      <w:r>
        <w:t xml:space="preserve">.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20624E6"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3447A1D"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to assess medication levels.  The ESHOS solution could introduce similar capabilities to improve patient care.  For instance, the system could emit a pain frequency Key Performance Indicator (KPI) as part of the patient’s scorecard.  The scorecard would then </w:t>
      </w:r>
      <w:r w:rsidR="00164056">
        <w:t>reassure</w:t>
      </w:r>
      <w:r>
        <w:t xml:space="preserve">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8" w:author="Nate Bachmeier" w:date="2021-12-05T11:51:00Z" w:initials="NB">
    <w:p w14:paraId="3C7EEEE9" w14:textId="7DD3F537" w:rsidR="00E8576E" w:rsidRDefault="00E8576E">
      <w:pPr>
        <w:pStyle w:val="CommentText"/>
      </w:pPr>
      <w:r>
        <w:rPr>
          <w:rStyle w:val="CommentReference"/>
        </w:rPr>
        <w:annotationRef/>
      </w:r>
      <w:r>
        <w:t>Add content here about the broader challenges</w:t>
      </w:r>
    </w:p>
  </w:comment>
  <w:comment w:id="221" w:author="Nate Bachmeier" w:date="2021-12-05T11:51:00Z" w:initials="NB">
    <w:p w14:paraId="6C72D045" w14:textId="06ED33D3" w:rsidR="00E8576E" w:rsidRDefault="00E8576E">
      <w:pPr>
        <w:pStyle w:val="CommentText"/>
      </w:pPr>
      <w:r>
        <w:rPr>
          <w:rStyle w:val="CommentReference"/>
        </w:rPr>
        <w:annotationRef/>
      </w:r>
      <w:r>
        <w:t>Add paragraph that starts broad and then scopes in narrow here.  Include verbiage specifying that the specific demonstrates the general case</w:t>
      </w:r>
    </w:p>
  </w:comment>
  <w:comment w:id="22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223"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224"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233" w:author="Nate Bachmeier" w:date="2021-12-05T11:52:00Z" w:initials="NB">
    <w:p w14:paraId="31887690" w14:textId="1816F12E" w:rsidR="00E8576E" w:rsidRDefault="00E8576E">
      <w:pPr>
        <w:pStyle w:val="CommentText"/>
      </w:pPr>
      <w:r>
        <w:rPr>
          <w:rStyle w:val="CommentReference"/>
        </w:rPr>
        <w:annotationRef/>
      </w:r>
      <w:r>
        <w:t>Write this paragraph</w:t>
      </w:r>
    </w:p>
  </w:comment>
  <w:comment w:id="234"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243"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244" w:author="Ashish Amresh" w:date="2021-11-18T18: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245"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248" w:author="Ashish Amresh" w:date="2021-11-18T19: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249" w:author="Bachmeier, Nate" w:date="2021-11-25T10:18:00Z" w:initials="BN">
    <w:p w14:paraId="66BF5E05" w14:textId="53E8C750" w:rsidR="00D51BCC" w:rsidRDefault="00D51BCC">
      <w:pPr>
        <w:pStyle w:val="CommentText"/>
      </w:pPr>
      <w:r>
        <w:rPr>
          <w:rStyle w:val="CommentReference"/>
        </w:rPr>
        <w:annotationRef/>
      </w:r>
      <w:r>
        <w:t>Rewritten</w:t>
      </w:r>
    </w:p>
  </w:comment>
  <w:comment w:id="283" w:author="Nate Bachmeier" w:date="2021-12-05T11:54:00Z" w:initials="NB">
    <w:p w14:paraId="23CC17CA" w14:textId="6BDBE6ED" w:rsidR="00E8576E" w:rsidRDefault="00E8576E">
      <w:pPr>
        <w:pStyle w:val="CommentText"/>
      </w:pPr>
      <w:r>
        <w:rPr>
          <w:rStyle w:val="CommentReference"/>
        </w:rPr>
        <w:annotationRef/>
      </w:r>
      <w:r>
        <w:t xml:space="preserve">This research plans to reuse existing algorithms versus create something novel </w:t>
      </w:r>
    </w:p>
  </w:comment>
  <w:comment w:id="285"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286"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299"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304" w:author="Nate Bachmeier" w:date="2021-12-05T11:55:00Z" w:initials="NB">
    <w:p w14:paraId="0A4C045F" w14:textId="593498EE" w:rsidR="00E8576E" w:rsidRDefault="00E8576E">
      <w:pPr>
        <w:pStyle w:val="CommentText"/>
      </w:pPr>
      <w:r>
        <w:rPr>
          <w:rStyle w:val="CommentReference"/>
        </w:rPr>
        <w:annotationRef/>
      </w:r>
      <w:r>
        <w:t>One more rewrite of this paragraph</w:t>
      </w:r>
    </w:p>
  </w:comment>
  <w:comment w:id="308" w:author="Nate Bachmeier" w:date="2021-12-05T11:56:00Z" w:initials="NB">
    <w:p w14:paraId="2A929710" w14:textId="70055B93" w:rsidR="00E8576E" w:rsidRDefault="00E8576E">
      <w:pPr>
        <w:pStyle w:val="CommentText"/>
      </w:pPr>
      <w:r>
        <w:rPr>
          <w:rStyle w:val="CommentReference"/>
        </w:rPr>
        <w:annotationRef/>
      </w:r>
      <w:proofErr w:type="spellStart"/>
      <w:r>
        <w:t>Identitfy</w:t>
      </w:r>
      <w:proofErr w:type="spellEnd"/>
      <w:r>
        <w:t xml:space="preserve"> a study that chooses appropriate KPIs reference here</w:t>
      </w:r>
    </w:p>
  </w:comment>
  <w:comment w:id="309" w:author="Nate Bachmeier" w:date="2021-11-29T23:51:00Z" w:initials="NB">
    <w:p w14:paraId="31EB8033" w14:textId="74242352" w:rsidR="00DE7F20" w:rsidRDefault="00DE7F20">
      <w:pPr>
        <w:pStyle w:val="CommentText"/>
      </w:pPr>
      <w:r>
        <w:rPr>
          <w:rStyle w:val="CommentReference"/>
        </w:rPr>
        <w:annotationRef/>
      </w:r>
      <w:r>
        <w:t>Include a short table of potential KPIs</w:t>
      </w:r>
    </w:p>
  </w:comment>
  <w:comment w:id="312" w:author="Nate Bachmeier" w:date="2021-11-29T23:47:00Z" w:initials="NB">
    <w:p w14:paraId="40B12B89" w14:textId="2A3761CF" w:rsidR="00B24FBC" w:rsidRDefault="00B24FBC">
      <w:pPr>
        <w:pStyle w:val="CommentText"/>
      </w:pPr>
      <w:r>
        <w:rPr>
          <w:rStyle w:val="CommentReference"/>
        </w:rPr>
        <w:annotationRef/>
      </w:r>
      <w:r>
        <w:t>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7EEEE9" w15:done="0"/>
  <w15:commentEx w15:paraId="6C72D045" w15:done="0"/>
  <w15:commentEx w15:paraId="21D2D84E" w15:done="1"/>
  <w15:commentEx w15:paraId="1EC4C72A" w15:done="1"/>
  <w15:commentEx w15:paraId="5FB6578F" w15:paraIdParent="1EC4C72A" w15:done="1"/>
  <w15:commentEx w15:paraId="31887690" w15:done="0"/>
  <w15:commentEx w15:paraId="4B510187" w15:done="1"/>
  <w15:commentEx w15:paraId="7DB16801" w15:done="1"/>
  <w15:commentEx w15:paraId="690F7B71" w15:done="1"/>
  <w15:commentEx w15:paraId="6D424332" w15:paraIdParent="690F7B71" w15:done="1"/>
  <w15:commentEx w15:paraId="76EAF763" w15:done="1"/>
  <w15:commentEx w15:paraId="66BF5E05" w15:paraIdParent="76EAF763" w15:done="1"/>
  <w15:commentEx w15:paraId="23CC17CA" w15:done="0"/>
  <w15:commentEx w15:paraId="7861365C" w15:done="1"/>
  <w15:commentEx w15:paraId="712D9689" w15:paraIdParent="7861365C" w15:done="1"/>
  <w15:commentEx w15:paraId="536CAF75" w15:done="1"/>
  <w15:commentEx w15:paraId="0A4C045F" w15:done="0"/>
  <w15:commentEx w15:paraId="2A929710" w15:done="0"/>
  <w15:commentEx w15:paraId="31EB8033" w15:done="0"/>
  <w15:commentEx w15:paraId="40B12B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27" w16cex:dateUtc="2021-12-05T16:51:00Z"/>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57267F" w16cex:dateUtc="2021-12-05T16:52: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5726E8" w16cex:dateUtc="2021-12-05T16:54:00Z"/>
  <w16cex:commentExtensible w16cex:durableId="25411450" w16cex:dateUtc="2021-11-19T00:05:00Z"/>
  <w16cex:commentExtensible w16cex:durableId="254A077E" w16cex:dateUtc="2021-11-25T18:00:00Z"/>
  <w16cex:commentExtensible w16cex:durableId="25411500" w16cex:dateUtc="2021-11-19T00:08:00Z"/>
  <w16cex:commentExtensible w16cex:durableId="25572746" w16cex:dateUtc="2021-12-05T16:55:00Z"/>
  <w16cex:commentExtensible w16cex:durableId="25572773" w16cex:dateUtc="2021-12-05T16:56:00Z"/>
  <w16cex:commentExtensible w16cex:durableId="254FE5E5" w16cex:dateUtc="2021-11-30T04:51:00Z"/>
  <w16cex:commentExtensible w16cex:durableId="254FE50F" w16cex:dateUtc="2021-11-3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7EEEE9" w16cid:durableId="25572627"/>
  <w16cid:commentId w16cid:paraId="6C72D045" w16cid:durableId="2557263A"/>
  <w16cid:commentId w16cid:paraId="21D2D84E" w16cid:durableId="25410F3C"/>
  <w16cid:commentId w16cid:paraId="1EC4C72A" w16cid:durableId="25410F66"/>
  <w16cid:commentId w16cid:paraId="5FB6578F" w16cid:durableId="2549EF34"/>
  <w16cid:commentId w16cid:paraId="31887690" w16cid:durableId="2557267F"/>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23CC17CA" w16cid:durableId="255726E8"/>
  <w16cid:commentId w16cid:paraId="7861365C" w16cid:durableId="25411450"/>
  <w16cid:commentId w16cid:paraId="712D9689" w16cid:durableId="254A077E"/>
  <w16cid:commentId w16cid:paraId="536CAF75" w16cid:durableId="25411500"/>
  <w16cid:commentId w16cid:paraId="0A4C045F" w16cid:durableId="25572746"/>
  <w16cid:commentId w16cid:paraId="2A929710" w16cid:durableId="25572773"/>
  <w16cid:commentId w16cid:paraId="31EB8033" w16cid:durableId="254FE5E5"/>
  <w16cid:commentId w16cid:paraId="40B12B89" w16cid:durableId="254FE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104148" w14:textId="77777777" w:rsidR="00851F1B" w:rsidRDefault="00851F1B" w:rsidP="0082223F">
      <w:pPr>
        <w:spacing w:line="240" w:lineRule="auto"/>
      </w:pPr>
      <w:r>
        <w:separator/>
      </w:r>
    </w:p>
  </w:endnote>
  <w:endnote w:type="continuationSeparator" w:id="0">
    <w:p w14:paraId="2C837A46" w14:textId="77777777" w:rsidR="00851F1B" w:rsidRDefault="00851F1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893024" w14:textId="77777777" w:rsidR="00851F1B" w:rsidRDefault="00851F1B" w:rsidP="0082223F">
      <w:pPr>
        <w:spacing w:line="240" w:lineRule="auto"/>
      </w:pPr>
      <w:r>
        <w:separator/>
      </w:r>
    </w:p>
  </w:footnote>
  <w:footnote w:type="continuationSeparator" w:id="0">
    <w:p w14:paraId="0F408EB6" w14:textId="77777777" w:rsidR="00851F1B" w:rsidRDefault="00851F1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36708"/>
    <w:rsid w:val="00036F58"/>
    <w:rsid w:val="00067DE8"/>
    <w:rsid w:val="00076E6E"/>
    <w:rsid w:val="0007782A"/>
    <w:rsid w:val="000A7832"/>
    <w:rsid w:val="000D52C9"/>
    <w:rsid w:val="000F602C"/>
    <w:rsid w:val="00103C56"/>
    <w:rsid w:val="00104110"/>
    <w:rsid w:val="00111AFD"/>
    <w:rsid w:val="001309C1"/>
    <w:rsid w:val="00134038"/>
    <w:rsid w:val="00134361"/>
    <w:rsid w:val="001457F8"/>
    <w:rsid w:val="00164056"/>
    <w:rsid w:val="00170908"/>
    <w:rsid w:val="00183597"/>
    <w:rsid w:val="001B27C4"/>
    <w:rsid w:val="001B7D7C"/>
    <w:rsid w:val="001D48A1"/>
    <w:rsid w:val="001D585E"/>
    <w:rsid w:val="00224349"/>
    <w:rsid w:val="0022753C"/>
    <w:rsid w:val="002516A9"/>
    <w:rsid w:val="00255AAA"/>
    <w:rsid w:val="00265C18"/>
    <w:rsid w:val="00270880"/>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701FF"/>
    <w:rsid w:val="00484412"/>
    <w:rsid w:val="004A010D"/>
    <w:rsid w:val="004A784B"/>
    <w:rsid w:val="004F05E2"/>
    <w:rsid w:val="004F3F86"/>
    <w:rsid w:val="00511B8C"/>
    <w:rsid w:val="0052427A"/>
    <w:rsid w:val="005348BD"/>
    <w:rsid w:val="00547EA6"/>
    <w:rsid w:val="0056461E"/>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868"/>
    <w:rsid w:val="007A6EE8"/>
    <w:rsid w:val="007A70F0"/>
    <w:rsid w:val="007B09CC"/>
    <w:rsid w:val="007B7908"/>
    <w:rsid w:val="007D6765"/>
    <w:rsid w:val="0082223F"/>
    <w:rsid w:val="0084684E"/>
    <w:rsid w:val="00846C28"/>
    <w:rsid w:val="00851F1B"/>
    <w:rsid w:val="00870904"/>
    <w:rsid w:val="00877007"/>
    <w:rsid w:val="008A40CF"/>
    <w:rsid w:val="008B5129"/>
    <w:rsid w:val="008C310E"/>
    <w:rsid w:val="008D0E1C"/>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9F2729"/>
    <w:rsid w:val="00A3759C"/>
    <w:rsid w:val="00A423F8"/>
    <w:rsid w:val="00A77089"/>
    <w:rsid w:val="00AA7B38"/>
    <w:rsid w:val="00AB6CF7"/>
    <w:rsid w:val="00AE1EE7"/>
    <w:rsid w:val="00B04FCE"/>
    <w:rsid w:val="00B13ADF"/>
    <w:rsid w:val="00B21D4D"/>
    <w:rsid w:val="00B24FBC"/>
    <w:rsid w:val="00B4075B"/>
    <w:rsid w:val="00B42098"/>
    <w:rsid w:val="00B436A0"/>
    <w:rsid w:val="00B53E14"/>
    <w:rsid w:val="00B74807"/>
    <w:rsid w:val="00B83595"/>
    <w:rsid w:val="00BA1F46"/>
    <w:rsid w:val="00BC56FE"/>
    <w:rsid w:val="00BF790F"/>
    <w:rsid w:val="00C04B10"/>
    <w:rsid w:val="00C4032D"/>
    <w:rsid w:val="00C54DC8"/>
    <w:rsid w:val="00C5577D"/>
    <w:rsid w:val="00C70CA1"/>
    <w:rsid w:val="00C73692"/>
    <w:rsid w:val="00C76088"/>
    <w:rsid w:val="00C8289F"/>
    <w:rsid w:val="00C93BB7"/>
    <w:rsid w:val="00CA6DB4"/>
    <w:rsid w:val="00CB25E9"/>
    <w:rsid w:val="00CD3B98"/>
    <w:rsid w:val="00D0165E"/>
    <w:rsid w:val="00D177F9"/>
    <w:rsid w:val="00D249D9"/>
    <w:rsid w:val="00D27769"/>
    <w:rsid w:val="00D51BCC"/>
    <w:rsid w:val="00D70A46"/>
    <w:rsid w:val="00D75C7B"/>
    <w:rsid w:val="00D80517"/>
    <w:rsid w:val="00D85C7B"/>
    <w:rsid w:val="00D93B96"/>
    <w:rsid w:val="00DC10B4"/>
    <w:rsid w:val="00DC3AC5"/>
    <w:rsid w:val="00DE2224"/>
    <w:rsid w:val="00DE7F20"/>
    <w:rsid w:val="00E02764"/>
    <w:rsid w:val="00E234E9"/>
    <w:rsid w:val="00E4140D"/>
    <w:rsid w:val="00E5689C"/>
    <w:rsid w:val="00E8576E"/>
    <w:rsid w:val="00EA73E9"/>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8576E"/>
    <w:pPr>
      <w:tabs>
        <w:tab w:val="right" w:leader="dot" w:pos="9350"/>
      </w:tabs>
      <w:spacing w:after="100"/>
      <w:pPrChange w:id="0" w:author="Nate Bachmeier" w:date="2021-12-05T11:57:00Z">
        <w:pPr>
          <w:tabs>
            <w:tab w:val="right" w:leader="dot" w:pos="9350"/>
          </w:tabs>
          <w:spacing w:after="100" w:line="480" w:lineRule="auto"/>
        </w:pPr>
      </w:pPrChange>
    </w:pPr>
    <w:rPr>
      <w:rPrChange w:id="0" w:author="Nate Bachmeier" w:date="2021-12-05T11:57:00Z">
        <w:rPr>
          <w:rFonts w:eastAsiaTheme="minorHAnsi"/>
          <w:sz w:val="24"/>
          <w:szCs w:val="24"/>
          <w:lang w:val="en-US" w:eastAsia="en-US" w:bidi="ar-SA"/>
        </w:rPr>
      </w:rPrChange>
    </w:r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F79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0</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0</b:RefOrder>
  </b:Source>
</b:Sources>
</file>

<file path=customXml/itemProps1.xml><?xml version="1.0" encoding="utf-8"?>
<ds:datastoreItem xmlns:ds="http://schemas.openxmlformats.org/officeDocument/2006/customXml" ds:itemID="{8D7904A3-183D-4E5F-8D61-57A1979C5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69</TotalTime>
  <Pages>29</Pages>
  <Words>7180</Words>
  <Characters>4092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7</cp:revision>
  <dcterms:created xsi:type="dcterms:W3CDTF">2021-11-19T00:12:00Z</dcterms:created>
  <dcterms:modified xsi:type="dcterms:W3CDTF">2021-12-05T17:50:00Z</dcterms:modified>
</cp:coreProperties>
</file>